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0FC74F" w14:textId="50A5F1ED"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6522CC" w:rsidRPr="006522CC">
        <w:rPr>
          <w:rFonts w:ascii="Arial" w:eastAsiaTheme="minorEastAsia" w:hAnsi="Arial" w:cs="Arial"/>
          <w:b/>
          <w:sz w:val="24"/>
          <w:szCs w:val="24"/>
          <w:lang w:eastAsia="zh-CN"/>
        </w:rPr>
        <w:t>21</w:t>
      </w:r>
      <w:r w:rsidR="00382EE9">
        <w:rPr>
          <w:rFonts w:ascii="Arial" w:eastAsiaTheme="minorEastAsia" w:hAnsi="Arial" w:cs="Arial"/>
          <w:b/>
          <w:sz w:val="24"/>
          <w:szCs w:val="24"/>
          <w:lang w:eastAsia="zh-CN"/>
        </w:rPr>
        <w:t>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berschrift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enabsatz"/>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enabsatz"/>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enabsatz"/>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enabsatz"/>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enabsatz"/>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enabsatz"/>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enabsatz"/>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berschrift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BD56E8"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Standard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Standard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Standard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Standard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Standard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BD56E8"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Standard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StandardWeb"/>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BD56E8"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Standard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Standard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Standard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Standard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BD56E8"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Standard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Standard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Standard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berschrift2"/>
      </w:pPr>
      <w:r w:rsidRPr="004A7544">
        <w:rPr>
          <w:rFonts w:hint="eastAsia"/>
        </w:rPr>
        <w:t>Open issues</w:t>
      </w:r>
      <w:r w:rsidR="00DC2500">
        <w:t xml:space="preserve"> summary</w:t>
      </w:r>
    </w:p>
    <w:p w14:paraId="766EF825" w14:textId="21518FB2" w:rsidR="00571777" w:rsidRPr="00741317" w:rsidRDefault="00571777" w:rsidP="00805BE8">
      <w:pPr>
        <w:pStyle w:val="berschrift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enabsatz"/>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enabsatz"/>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berschrift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berschrift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enabsatz"/>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enabsatz"/>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enabsatz"/>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enabsatz"/>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berschrift2"/>
        <w:rPr>
          <w:lang w:val="en-US"/>
        </w:rPr>
      </w:pPr>
      <w:r w:rsidRPr="00741317">
        <w:rPr>
          <w:lang w:val="en-US"/>
        </w:rPr>
        <w:t xml:space="preserve">Companies views’ collection for 1st round </w:t>
      </w:r>
    </w:p>
    <w:p w14:paraId="2A1A3671" w14:textId="3AD534F7" w:rsidR="003418CB" w:rsidRPr="00805BE8" w:rsidRDefault="00DC2500" w:rsidP="00805BE8">
      <w:pPr>
        <w:pStyle w:val="berschrift3"/>
        <w:rPr>
          <w:sz w:val="24"/>
          <w:szCs w:val="16"/>
        </w:rPr>
      </w:pPr>
      <w:r w:rsidRPr="00805BE8">
        <w:rPr>
          <w:sz w:val="24"/>
          <w:szCs w:val="16"/>
        </w:rPr>
        <w:t>Open issues</w:t>
      </w:r>
      <w:r w:rsidR="003418CB" w:rsidRPr="00805BE8">
        <w:rPr>
          <w:sz w:val="24"/>
          <w:szCs w:val="16"/>
        </w:rPr>
        <w:t xml:space="preserve"> </w:t>
      </w:r>
    </w:p>
    <w:tbl>
      <w:tblPr>
        <w:tblStyle w:val="Tabellenraster"/>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black&amp;white box approaches. </w:t>
            </w:r>
          </w:p>
          <w:p w14:paraId="6C0225E7" w14:textId="595E551D" w:rsidR="0029406E" w:rsidRDefault="0029406E" w:rsidP="0029406E">
            <w:pPr>
              <w:pStyle w:val="Listenabsatz"/>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no antenna location is declared and the geometric centre of DUT is aligned with the centre of QZ</w:t>
            </w:r>
          </w:p>
          <w:p w14:paraId="12F4225D" w14:textId="28903BB6" w:rsidR="0029406E" w:rsidRDefault="0029406E" w:rsidP="0029406E">
            <w:pPr>
              <w:pStyle w:val="Listenabsatz"/>
              <w:numPr>
                <w:ilvl w:val="0"/>
                <w:numId w:val="26"/>
              </w:numPr>
              <w:spacing w:after="120"/>
              <w:ind w:firstLineChars="0"/>
              <w:rPr>
                <w:rFonts w:eastAsiaTheme="minorEastAsia"/>
                <w:color w:val="0070C0"/>
                <w:lang w:val="en-US" w:eastAsia="zh-CN"/>
              </w:rPr>
            </w:pPr>
            <w:r>
              <w:rPr>
                <w:rFonts w:eastAsiaTheme="minorEastAsia"/>
                <w:color w:val="0070C0"/>
                <w:lang w:val="en-US" w:eastAsia="zh-CN"/>
              </w:rPr>
              <w:t>Black&amp;whit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The geometric centre of DUT is aligned with the centre of QZ</w:t>
            </w:r>
          </w:p>
          <w:p w14:paraId="5317889F" w14:textId="62F3EC00" w:rsidR="0029406E" w:rsidRPr="0029406E" w:rsidRDefault="0029406E" w:rsidP="0029406E">
            <w:pPr>
              <w:pStyle w:val="Listenabsatz"/>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w:t>
            </w:r>
            <w:r w:rsidR="00AB3FD6">
              <w:rPr>
                <w:rFonts w:eastAsiaTheme="minorEastAsia"/>
                <w:color w:val="0070C0"/>
                <w:lang w:val="en-US" w:eastAsia="zh-CN"/>
              </w:rPr>
              <w:t>antenna location of the antenna that yields the beam peak needs to be declared. The geometric centre of DUT is aligned with the centr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r>
              <w:rPr>
                <w:rFonts w:eastAsiaTheme="minorEastAsia"/>
                <w:color w:val="0070C0"/>
                <w:lang w:val="en-US" w:eastAsia="zh-CN"/>
              </w:rPr>
              <w:t xml:space="preserve">black&amp;whit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approach)</w:t>
            </w:r>
            <w:r w:rsidR="002B3B2A" w:rsidRPr="00FE0BE6">
              <w:rPr>
                <w:rFonts w:eastAsiaTheme="minorEastAsia"/>
                <w:color w:val="0070C0"/>
                <w:highlight w:val="yellow"/>
                <w:lang w:val="en-US" w:eastAsia="zh-CN"/>
              </w:rPr>
              <w:t>using a two radii test approach in a fixed test direction</w:t>
            </w:r>
          </w:p>
          <w:p w14:paraId="26902794" w14:textId="4EED754A" w:rsidR="00A67132" w:rsidRPr="00CB49B5" w:rsidRDefault="00AB3FD6" w:rsidP="00A67132">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r w:rsidR="007768BC">
              <w:rPr>
                <w:rFonts w:eastAsiaTheme="minorEastAsia"/>
                <w:color w:val="0070C0"/>
                <w:lang w:val="en-US" w:eastAsia="zh-CN"/>
              </w:rPr>
              <w:t>Black&amp;whit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declaration</w:t>
            </w:r>
            <w:r w:rsidR="00CB49B5">
              <w:rPr>
                <w:rFonts w:eastAsiaTheme="minorEastAsia"/>
                <w:color w:val="0070C0"/>
                <w:lang w:val="en-US" w:eastAsia="zh-CN"/>
              </w:rPr>
              <w:t>s</w:t>
            </w:r>
          </w:p>
          <w:p w14:paraId="4FDF4562" w14:textId="08501758" w:rsidR="00A67132" w:rsidRDefault="00A67132" w:rsidP="00AB3FD6">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The low UL power TRP test cases are not applicable to asymptotic expansion transform approach (CFFNF) since that approach would be test time prohibitive. However, the known offset (empirical evaluation with black box approach or declared with black&amp;whit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black&amp;white box (EIRP/EIS/TRP in known FF beam peak direction) approach’</w:t>
            </w:r>
          </w:p>
          <w:p w14:paraId="13215654" w14:textId="77B57844" w:rsidR="00A67132" w:rsidRDefault="00A67132" w:rsidP="00EC4AAC">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r>
              <w:rPr>
                <w:rFonts w:eastAsiaTheme="minorEastAsia"/>
                <w:color w:val="0070C0"/>
                <w:lang w:val="en-US" w:eastAsia="zh-CN"/>
              </w:rPr>
              <w:t>Black&amp;whit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black&amp;whit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a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Listenabsatz"/>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r>
              <w:rPr>
                <w:rFonts w:eastAsiaTheme="minorEastAsia"/>
                <w:color w:val="0070C0"/>
                <w:lang w:val="en-US" w:eastAsia="zh-CN"/>
              </w:rPr>
              <w:t>Black&amp;whit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Listenabsatz"/>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is able to estimate the spherical coverage curves. </w:t>
            </w:r>
          </w:p>
          <w:p w14:paraId="6D6791FC" w14:textId="4C102E0E" w:rsidR="00EC4AAC" w:rsidRDefault="002F59C0" w:rsidP="00EC4AAC">
            <w:pPr>
              <w:pStyle w:val="Listenabsatz"/>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black&amp;whit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EIRP Error in broadside direction with 0cm offset w.r.t.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Matlab</w:t>
                  </w:r>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SimSun"/>
                <w:color w:val="0070C0"/>
                <w:szCs w:val="24"/>
                <w:lang w:eastAsia="zh-CN"/>
              </w:rPr>
            </w:pPr>
          </w:p>
          <w:p w14:paraId="25C35383" w14:textId="3E470A58" w:rsidR="00EC4AAC" w:rsidRDefault="00EC4AAC" w:rsidP="00EC4AAC">
            <w:pPr>
              <w:spacing w:after="120"/>
              <w:rPr>
                <w:rFonts w:eastAsia="SimSun"/>
                <w:color w:val="0070C0"/>
                <w:szCs w:val="24"/>
                <w:lang w:eastAsia="zh-CN"/>
              </w:rPr>
            </w:pPr>
            <w:r>
              <w:rPr>
                <w:rFonts w:eastAsia="SimSun"/>
                <w:color w:val="0070C0"/>
                <w:szCs w:val="24"/>
                <w:lang w:eastAsia="zh-CN"/>
              </w:rPr>
              <w:t>Alt 1-1-1-1: CFFNF should assume that beam peak search is performed in FF instead of NF (as stated in first sentence</w:t>
            </w:r>
            <w:r w:rsidR="002C3316">
              <w:rPr>
                <w:rFonts w:eastAsia="SimSun"/>
                <w:color w:val="0070C0"/>
                <w:szCs w:val="24"/>
                <w:lang w:eastAsia="zh-CN"/>
              </w:rPr>
              <w:t>)</w:t>
            </w:r>
            <w:r>
              <w:rPr>
                <w:rFonts w:eastAsia="SimSun"/>
                <w:color w:val="0070C0"/>
                <w:szCs w:val="24"/>
                <w:lang w:eastAsia="zh-CN"/>
              </w:rPr>
              <w:t>. The two bullets under 1-1-1-1 are correct</w:t>
            </w:r>
            <w:r w:rsidR="00D00B2E">
              <w:rPr>
                <w:rFonts w:eastAsia="SimSun"/>
                <w:color w:val="0070C0"/>
                <w:szCs w:val="24"/>
                <w:lang w:eastAsia="zh-CN"/>
              </w:rPr>
              <w:t xml:space="preserve"> (see applicability statement earlier)</w:t>
            </w:r>
          </w:p>
          <w:p w14:paraId="444FB006" w14:textId="0F3B5435" w:rsidR="00D00B2E" w:rsidRDefault="00D00B2E" w:rsidP="00EC4AAC">
            <w:pPr>
              <w:spacing w:after="120"/>
              <w:rPr>
                <w:rFonts w:eastAsia="SimSun"/>
                <w:color w:val="0070C0"/>
                <w:szCs w:val="24"/>
                <w:lang w:eastAsia="zh-CN"/>
              </w:rPr>
            </w:pPr>
            <w:r>
              <w:rPr>
                <w:rFonts w:eastAsia="SimSun"/>
                <w:color w:val="0070C0"/>
                <w:szCs w:val="24"/>
                <w:lang w:eastAsia="zh-CN"/>
              </w:rPr>
              <w:t xml:space="preserve">Alt 1-1-1-2: as outlined in the applicability statements above, the DNF/CFFDNF approach is not suitable for EIRP/EIS measurements with black box approach but </w:t>
            </w:r>
            <w:r w:rsidR="00A237FC">
              <w:rPr>
                <w:rFonts w:eastAsia="SimSun"/>
                <w:color w:val="0070C0"/>
                <w:szCs w:val="24"/>
                <w:lang w:eastAsia="zh-CN"/>
              </w:rPr>
              <w:t xml:space="preserve">CFFDNF </w:t>
            </w:r>
            <w:r>
              <w:rPr>
                <w:rFonts w:eastAsia="SimSun"/>
                <w:color w:val="0070C0"/>
                <w:szCs w:val="24"/>
                <w:lang w:eastAsia="zh-CN"/>
              </w:rPr>
              <w:t>could be suitable for</w:t>
            </w:r>
            <w:r w:rsidR="00A237FC">
              <w:rPr>
                <w:rFonts w:eastAsia="SimSun"/>
                <w:color w:val="0070C0"/>
                <w:szCs w:val="24"/>
                <w:lang w:eastAsia="zh-CN"/>
              </w:rPr>
              <w:t xml:space="preserve"> EIRP/EIS/TRP test cases with</w:t>
            </w:r>
            <w:r>
              <w:rPr>
                <w:rFonts w:eastAsia="SimSun"/>
                <w:color w:val="0070C0"/>
                <w:szCs w:val="24"/>
                <w:lang w:eastAsia="zh-CN"/>
              </w:rPr>
              <w:t xml:space="preserve"> the black&amp;white box approach </w:t>
            </w:r>
          </w:p>
          <w:p w14:paraId="507E42CE" w14:textId="77777777" w:rsidR="00D00B2E" w:rsidRDefault="00D00B2E" w:rsidP="00EC4AAC">
            <w:pPr>
              <w:spacing w:after="120"/>
              <w:rPr>
                <w:rFonts w:eastAsia="SimSun"/>
                <w:color w:val="0070C0"/>
                <w:szCs w:val="24"/>
                <w:lang w:eastAsia="zh-CN"/>
              </w:rPr>
            </w:pPr>
            <w:r>
              <w:rPr>
                <w:rFonts w:eastAsia="SimSun"/>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SimSun"/>
                <w:color w:val="0070C0"/>
                <w:szCs w:val="24"/>
                <w:lang w:eastAsia="zh-CN"/>
              </w:rPr>
              <w:t xml:space="preserve"> for TRP</w:t>
            </w:r>
            <w:r>
              <w:rPr>
                <w:rFonts w:eastAsia="SimSun"/>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Which method is used for the correction is FFS.</w:t>
            </w:r>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copy&amp;past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de-DE" w:eastAsia="de-DE"/>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both of them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Matlab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black&amp;white box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SimSun"/>
                <w:color w:val="0070C0"/>
                <w:szCs w:val="24"/>
                <w:lang w:eastAsia="zh-CN"/>
              </w:rPr>
            </w:pPr>
            <w:r>
              <w:rPr>
                <w:rFonts w:eastAsia="SimSun"/>
                <w:color w:val="0070C0"/>
                <w:szCs w:val="24"/>
                <w:lang w:eastAsia="zh-CN"/>
              </w:rPr>
              <w:t>Keysight</w:t>
            </w:r>
          </w:p>
          <w:p w14:paraId="6A9D6B7D" w14:textId="20171CAA" w:rsidR="00E6084D" w:rsidRDefault="00D00B2E" w:rsidP="00A15AC9">
            <w:pPr>
              <w:spacing w:after="120"/>
              <w:rPr>
                <w:rFonts w:eastAsia="SimSun"/>
                <w:color w:val="0070C0"/>
                <w:szCs w:val="24"/>
                <w:lang w:eastAsia="zh-CN"/>
              </w:rPr>
            </w:pPr>
            <w:r>
              <w:rPr>
                <w:rFonts w:eastAsia="SimSun"/>
                <w:color w:val="0070C0"/>
                <w:szCs w:val="24"/>
                <w:lang w:eastAsia="zh-CN"/>
              </w:rPr>
              <w:t xml:space="preserve">Alt 1-1-2-1: DNF is not feasible to measure TRP for black box as the correct beam </w:t>
            </w:r>
            <w:r w:rsidR="00A237FC">
              <w:rPr>
                <w:rFonts w:eastAsia="SimSun"/>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SimSun"/>
                <w:color w:val="0070C0"/>
                <w:szCs w:val="24"/>
                <w:lang w:eastAsia="zh-CN"/>
              </w:rPr>
            </w:pPr>
            <w:r>
              <w:rPr>
                <w:rFonts w:eastAsia="SimSun"/>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SimSun"/>
                <w:color w:val="0070C0"/>
                <w:szCs w:val="24"/>
                <w:lang w:eastAsia="zh-CN"/>
              </w:rPr>
            </w:pPr>
            <w:r>
              <w:rPr>
                <w:rFonts w:eastAsia="SimSun"/>
                <w:color w:val="0070C0"/>
                <w:szCs w:val="24"/>
                <w:lang w:eastAsia="zh-CN"/>
              </w:rPr>
              <w:lastRenderedPageBreak/>
              <w:t>Alt 1-1-2-3: we believe DNF is not suitable for spherical coverage and beam peak searches (for more information, see applicability discussion above</w:t>
            </w:r>
            <w:r w:rsidR="003D6AB6">
              <w:rPr>
                <w:rFonts w:eastAsia="SimSun"/>
                <w:color w:val="0070C0"/>
                <w:szCs w:val="24"/>
                <w:lang w:eastAsia="zh-CN"/>
              </w:rPr>
              <w:t>)</w:t>
            </w:r>
            <w:r>
              <w:rPr>
                <w:rFonts w:eastAsia="SimSun"/>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R&amp;S: </w:t>
            </w:r>
            <w:r>
              <w:rPr>
                <w:rFonts w:eastAsia="SimSun"/>
                <w:color w:val="0070C0"/>
                <w:szCs w:val="24"/>
                <w:lang w:eastAsia="zh-CN"/>
              </w:rPr>
              <w:t xml:space="preserve">We support 1-1-2-3. </w:t>
            </w:r>
          </w:p>
          <w:p w14:paraId="0C54EFDD" w14:textId="77777777" w:rsidR="00A44119" w:rsidRDefault="00A44119" w:rsidP="00A15AC9">
            <w:pPr>
              <w:spacing w:after="120"/>
              <w:rPr>
                <w:rFonts w:eastAsia="SimSun"/>
                <w:color w:val="0070C0"/>
                <w:szCs w:val="24"/>
                <w:lang w:eastAsia="zh-CN"/>
              </w:rPr>
            </w:pPr>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SimSun"/>
                <w:color w:val="0070C0"/>
                <w:szCs w:val="24"/>
                <w:lang w:eastAsia="zh-CN"/>
              </w:rPr>
            </w:pPr>
          </w:p>
          <w:p w14:paraId="7B3CC6EA" w14:textId="77777777" w:rsidR="00224F42" w:rsidRDefault="00224F42" w:rsidP="00224F42">
            <w:pPr>
              <w:spacing w:after="120"/>
              <w:rPr>
                <w:rFonts w:eastAsia="SimSun"/>
                <w:color w:val="0070C0"/>
                <w:szCs w:val="24"/>
                <w:lang w:eastAsia="zh-CN"/>
              </w:rPr>
            </w:pPr>
            <w:r>
              <w:rPr>
                <w:rFonts w:eastAsia="SimSun"/>
                <w:color w:val="0070C0"/>
                <w:szCs w:val="24"/>
                <w:lang w:eastAsia="zh-CN"/>
              </w:rPr>
              <w:t>Samsung:</w:t>
            </w:r>
          </w:p>
          <w:p w14:paraId="65A7FE16" w14:textId="77777777" w:rsidR="00224F42" w:rsidRDefault="00224F42" w:rsidP="00224F42">
            <w:pPr>
              <w:spacing w:after="120"/>
              <w:rPr>
                <w:rFonts w:eastAsia="SimSun"/>
                <w:color w:val="0070C0"/>
                <w:szCs w:val="24"/>
                <w:lang w:eastAsia="zh-CN"/>
              </w:rPr>
            </w:pPr>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SimSun"/>
                <w:color w:val="0070C0"/>
                <w:szCs w:val="24"/>
                <w:lang w:eastAsia="zh-CN"/>
              </w:rPr>
            </w:pPr>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SimSun"/>
                <w:color w:val="0070C0"/>
                <w:szCs w:val="24"/>
                <w:lang w:eastAsia="zh-CN"/>
              </w:rPr>
            </w:pPr>
          </w:p>
          <w:p w14:paraId="5A1081CA" w14:textId="77777777" w:rsidR="008F1273" w:rsidRDefault="008F1273" w:rsidP="00A15AC9">
            <w:pPr>
              <w:spacing w:after="120"/>
              <w:rPr>
                <w:rFonts w:eastAsia="SimSun"/>
                <w:color w:val="0070C0"/>
                <w:szCs w:val="24"/>
                <w:lang w:eastAsia="zh-CN"/>
              </w:rPr>
            </w:pPr>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w:t>
            </w:r>
            <w:r w:rsidRPr="00B4530D">
              <w:rPr>
                <w:rFonts w:eastAsia="SimSun"/>
                <w:strike/>
                <w:color w:val="0070C0"/>
                <w:szCs w:val="24"/>
                <w:highlight w:val="yellow"/>
                <w:lang w:eastAsia="zh-CN"/>
              </w:rPr>
              <w:t>depends on the</w:t>
            </w:r>
            <w:r>
              <w:rPr>
                <w:rFonts w:eastAsia="SimSun"/>
                <w:color w:val="0070C0"/>
                <w:szCs w:val="24"/>
                <w:lang w:eastAsia="zh-CN"/>
              </w:rPr>
              <w:t xml:space="preserve"> </w:t>
            </w:r>
            <w:r w:rsidRPr="000F3227">
              <w:rPr>
                <w:rFonts w:eastAsia="SimSun"/>
                <w:color w:val="0070C0"/>
                <w:szCs w:val="24"/>
                <w:lang w:eastAsia="zh-CN"/>
              </w:rPr>
              <w:t>depends on the manufacturer declaration of the phase center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SimSun"/>
                <w:color w:val="0070C0"/>
                <w:szCs w:val="24"/>
                <w:lang w:eastAsia="zh-CN"/>
              </w:rPr>
            </w:pPr>
          </w:p>
          <w:p w14:paraId="135A53B1" w14:textId="77777777" w:rsidR="00A006A2" w:rsidRDefault="00A006A2" w:rsidP="00A006A2">
            <w:pPr>
              <w:spacing w:after="120"/>
              <w:rPr>
                <w:rFonts w:eastAsia="SimSun"/>
                <w:color w:val="0070C0"/>
                <w:szCs w:val="24"/>
                <w:lang w:eastAsia="zh-CN"/>
              </w:rPr>
            </w:pPr>
            <w:r>
              <w:rPr>
                <w:rFonts w:eastAsia="SimSun" w:hint="eastAsia"/>
                <w:color w:val="0070C0"/>
                <w:szCs w:val="24"/>
                <w:lang w:eastAsia="zh-CN"/>
              </w:rPr>
              <w:t>O</w:t>
            </w:r>
            <w:r>
              <w:rPr>
                <w:rFonts w:eastAsia="SimSun"/>
                <w:color w:val="0070C0"/>
                <w:szCs w:val="24"/>
                <w:lang w:eastAsia="zh-CN"/>
              </w:rPr>
              <w:t>PPO:</w:t>
            </w:r>
          </w:p>
          <w:p w14:paraId="0944D4E5" w14:textId="4E7E8934" w:rsidR="00A006A2" w:rsidRDefault="00A006A2" w:rsidP="00A006A2">
            <w:pPr>
              <w:spacing w:after="120"/>
              <w:rPr>
                <w:rFonts w:eastAsia="SimSun"/>
                <w:color w:val="0070C0"/>
                <w:szCs w:val="24"/>
                <w:lang w:eastAsia="zh-CN"/>
              </w:rPr>
            </w:pPr>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Observation 3: When considering antenna arrays in Free Space, the FoMs’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Observation 4: FoMs’ errors are DUT dependent</w:t>
            </w:r>
            <w:r w:rsidRPr="00B109E6">
              <w:rPr>
                <w:color w:val="FF0000"/>
                <w:szCs w:val="24"/>
              </w:rPr>
              <w:t xml:space="preserve">We have also shown that knowing the active antenna arrays offset with respect to the center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de-DE" w:eastAsia="de-DE"/>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To OPPO: In our contribution (R4-2101485) and specifically Observation 4, we stated that conclusion ar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MVG2: In order to summarize the observations in our contribution, the following comments are added to this discussion:</w:t>
            </w:r>
          </w:p>
          <w:p w14:paraId="06A433B2" w14:textId="77777777" w:rsidR="00FC41EB" w:rsidRDefault="00FC41EB" w:rsidP="00FC41EB">
            <w:pPr>
              <w:pStyle w:val="Listenabsatz"/>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The errors in EIRP, TRP and CDF are not sensitive to the range length as long as it does not offset along the beam direction</w:t>
            </w:r>
          </w:p>
          <w:p w14:paraId="093DB1B9" w14:textId="4E113ED4" w:rsidR="00D947EA" w:rsidRPr="00FE0BE6" w:rsidRDefault="00FC41EB" w:rsidP="00FE0BE6">
            <w:pPr>
              <w:pStyle w:val="Listenabsatz"/>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SimSun"/>
                <w:color w:val="0070C0"/>
                <w:szCs w:val="24"/>
                <w:lang w:eastAsia="zh-CN"/>
              </w:rPr>
            </w:pPr>
            <w:r>
              <w:rPr>
                <w:rFonts w:eastAsia="SimSun"/>
                <w:color w:val="0070C0"/>
                <w:szCs w:val="24"/>
                <w:lang w:eastAsia="zh-CN"/>
              </w:rPr>
              <w:t>Keysight</w:t>
            </w:r>
          </w:p>
          <w:p w14:paraId="3A494224" w14:textId="2040DF5D" w:rsidR="00EC1643" w:rsidRDefault="00A237FC" w:rsidP="00EC1643">
            <w:pPr>
              <w:spacing w:after="120"/>
              <w:rPr>
                <w:rFonts w:eastAsia="SimSun"/>
                <w:color w:val="0070C0"/>
                <w:szCs w:val="24"/>
                <w:lang w:eastAsia="zh-CN"/>
              </w:rPr>
            </w:pPr>
            <w:r>
              <w:rPr>
                <w:rFonts w:eastAsia="SimSun"/>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Listentabelle1hellAkz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r w:rsidRPr="004E403D">
                    <w:rPr>
                      <w:i/>
                    </w:rPr>
                    <w:t>D</w:t>
                  </w:r>
                  <w:r w:rsidRPr="004E403D">
                    <w:rPr>
                      <w:i/>
                      <w:vertAlign w:val="subscript"/>
                    </w:rPr>
                    <w:t>eff</w:t>
                  </w:r>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r w:rsidRPr="00FB3AAA">
                    <w:rPr>
                      <w:b w:val="0"/>
                      <w:i/>
                    </w:rPr>
                    <w:t>Derat Distance</w:t>
                  </w:r>
                </w:p>
                <w:p w14:paraId="06BB1700" w14:textId="77777777" w:rsidR="00A44119" w:rsidRPr="004E403D" w:rsidRDefault="00BD56E8"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BD56E8"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Apple: we think it is very helpful to capture the range length calculations in the TR; the defintion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MVG: It is shown in our contribution that DNF is affected by manufactured declaration too. Not sure why we want to take DNF from the picture. Looking at simulation results DNF could potentially be used in case of black&amp;whit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Listenabsatz"/>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Black box: no antenna location is declared and the geometric centre of DUT is aligned with the centr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Listenabsatz"/>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The geometric centre of DUT is aligned with the centre of QZ. This is the most extensive vendor declaration and would look something like this:</w:t>
            </w:r>
          </w:p>
          <w:p w14:paraId="7503DF6E" w14:textId="77777777" w:rsidR="00423994" w:rsidRPr="00817F50" w:rsidRDefault="00423994" w:rsidP="00423994">
            <w:pPr>
              <w:pStyle w:val="Beschriftung"/>
              <w:jc w:val="center"/>
            </w:pPr>
            <w:bookmarkStart w:id="0"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0"/>
            <w:r w:rsidRPr="00817F50">
              <w:t>: Sample Vendor Declaration for white box approach supporting all conformance test cases</w:t>
            </w:r>
          </w:p>
          <w:tbl>
            <w:tblPr>
              <w:tblStyle w:val="Tabellenraster"/>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p>
              </w:tc>
            </w:tr>
          </w:tbl>
          <w:p w14:paraId="6D190C90" w14:textId="64701737" w:rsidR="00423994" w:rsidRPr="003D6AB6" w:rsidRDefault="00423994" w:rsidP="003D6AB6">
            <w:pPr>
              <w:pStyle w:val="Listenabsatz"/>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Listenabsatz"/>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Beschriftung"/>
              <w:jc w:val="center"/>
            </w:pPr>
            <w:bookmarkStart w:id="1"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1"/>
            <w:r w:rsidRPr="00817F50">
              <w:t xml:space="preserve">: Sample Vendor Declaration for </w:t>
            </w:r>
            <w:r>
              <w:t>black&amp;</w:t>
            </w:r>
            <w:r w:rsidRPr="00817F50">
              <w:t>white</w:t>
            </w:r>
            <w:r>
              <w:t>-</w:t>
            </w:r>
            <w:r w:rsidRPr="00817F50">
              <w:t xml:space="preserve">box approach </w:t>
            </w:r>
          </w:p>
          <w:tbl>
            <w:tblPr>
              <w:tblStyle w:val="Tabellenraster"/>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1087F9DB"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5385747C" w14:textId="77777777" w:rsidR="00423994" w:rsidRPr="0029406E" w:rsidRDefault="00423994" w:rsidP="00FB0D0E">
            <w:pPr>
              <w:pStyle w:val="Listenabsatz"/>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SimSun"/>
                <w:color w:val="0070C0"/>
                <w:szCs w:val="24"/>
                <w:lang w:eastAsia="zh-CN"/>
              </w:rPr>
            </w:pPr>
            <w:r>
              <w:rPr>
                <w:rFonts w:eastAsia="SimSun"/>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SimSun"/>
                <w:color w:val="0070C0"/>
                <w:szCs w:val="24"/>
                <w:lang w:eastAsia="zh-CN"/>
              </w:rPr>
            </w:pPr>
            <w:r>
              <w:rPr>
                <w:rFonts w:eastAsia="SimSun"/>
                <w:color w:val="0070C0"/>
                <w:szCs w:val="24"/>
                <w:lang w:eastAsia="zh-CN"/>
              </w:rPr>
              <w:t xml:space="preserve">Alt 1-2-1-2: </w:t>
            </w:r>
            <w:r w:rsidR="00FB0D0E">
              <w:rPr>
                <w:rFonts w:eastAsia="SimSun"/>
                <w:color w:val="0070C0"/>
                <w:szCs w:val="24"/>
                <w:lang w:eastAsia="zh-CN"/>
              </w:rPr>
              <w:t>manufacture</w:t>
            </w:r>
            <w:r w:rsidR="003D6AB6">
              <w:rPr>
                <w:rFonts w:eastAsia="SimSun"/>
                <w:color w:val="0070C0"/>
                <w:szCs w:val="24"/>
                <w:lang w:eastAsia="zh-CN"/>
              </w:rPr>
              <w:t>rs</w:t>
            </w:r>
            <w:r w:rsidR="00FB0D0E">
              <w:rPr>
                <w:rFonts w:eastAsia="SimSun"/>
                <w:color w:val="0070C0"/>
                <w:szCs w:val="24"/>
                <w:lang w:eastAsia="zh-CN"/>
              </w:rPr>
              <w:t xml:space="preserve"> </w:t>
            </w:r>
            <w:r w:rsidR="003D6AB6">
              <w:rPr>
                <w:rFonts w:eastAsia="SimSun"/>
                <w:color w:val="0070C0"/>
                <w:szCs w:val="24"/>
                <w:lang w:eastAsia="zh-CN"/>
              </w:rPr>
              <w:t>are</w:t>
            </w:r>
            <w:r w:rsidR="00FB0D0E">
              <w:rPr>
                <w:rFonts w:eastAsia="SimSun"/>
                <w:color w:val="0070C0"/>
                <w:szCs w:val="24"/>
                <w:lang w:eastAsia="zh-CN"/>
              </w:rPr>
              <w:t xml:space="preserve"> not required to declare</w:t>
            </w:r>
            <w:r w:rsidR="003D6AB6">
              <w:rPr>
                <w:rFonts w:eastAsia="SimSun"/>
                <w:color w:val="0070C0"/>
                <w:szCs w:val="24"/>
                <w:lang w:eastAsia="zh-CN"/>
              </w:rPr>
              <w:t xml:space="preserve"> the antenna offset</w:t>
            </w:r>
            <w:r w:rsidR="00FB0D0E">
              <w:rPr>
                <w:rFonts w:eastAsia="SimSun"/>
                <w:color w:val="0070C0"/>
                <w:szCs w:val="24"/>
                <w:lang w:eastAsia="zh-CN"/>
              </w:rPr>
              <w:t xml:space="preserve"> with CFFNF; if the phase centre offset is declared, the simple declaration, i.e., the single antenna that corresponds to FF beam peak</w:t>
            </w:r>
            <w:r w:rsidR="003D6AB6">
              <w:rPr>
                <w:rFonts w:eastAsia="SimSun"/>
                <w:color w:val="0070C0"/>
                <w:szCs w:val="24"/>
                <w:lang w:eastAsia="zh-CN"/>
              </w:rPr>
              <w:t>,</w:t>
            </w:r>
            <w:r w:rsidR="00FB0D0E">
              <w:rPr>
                <w:rFonts w:eastAsia="SimSun"/>
                <w:color w:val="0070C0"/>
                <w:szCs w:val="24"/>
                <w:lang w:eastAsia="zh-CN"/>
              </w:rPr>
              <w:t xml:space="preserve"> should be </w:t>
            </w:r>
            <w:r w:rsidR="003D6AB6">
              <w:rPr>
                <w:rFonts w:eastAsia="SimSun"/>
                <w:color w:val="0070C0"/>
                <w:szCs w:val="24"/>
                <w:lang w:eastAsia="zh-CN"/>
              </w:rPr>
              <w:t>used</w:t>
            </w:r>
            <w:r w:rsidR="00FB0D0E">
              <w:rPr>
                <w:rFonts w:eastAsia="SimSun"/>
                <w:color w:val="0070C0"/>
                <w:szCs w:val="24"/>
                <w:lang w:eastAsia="zh-CN"/>
              </w:rPr>
              <w:t xml:space="preserve">. </w:t>
            </w:r>
          </w:p>
          <w:p w14:paraId="6CD1C610" w14:textId="77777777" w:rsidR="00FB0D0E" w:rsidRDefault="00FB0D0E" w:rsidP="00141E2E">
            <w:pPr>
              <w:spacing w:after="120"/>
              <w:rPr>
                <w:rFonts w:eastAsia="SimSun"/>
                <w:color w:val="0070C0"/>
                <w:szCs w:val="24"/>
                <w:lang w:eastAsia="zh-CN"/>
              </w:rPr>
            </w:pPr>
            <w:r>
              <w:rPr>
                <w:rFonts w:eastAsia="SimSun"/>
                <w:color w:val="0070C0"/>
                <w:szCs w:val="24"/>
                <w:lang w:eastAsia="zh-CN"/>
              </w:rPr>
              <w:t xml:space="preserve">Alt 1-2-1-3: this approach would avoid any vendor declaration while leveraging the advantage of black&amp;whit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We echo vivo’s comments. It is preferable for UE vender not to declare antenna panel information under comparable measurement time and accuracy. We also agree that both black box and black&amp;whit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r w:rsidRPr="00B53AE0">
              <w:rPr>
                <w:rFonts w:eastAsiaTheme="minorEastAsia"/>
                <w:i/>
                <w:color w:val="0070C0"/>
                <w:lang w:val="en-US" w:eastAsia="zh-CN"/>
              </w:rPr>
              <w:t>Black&amp;Whit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th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 xml:space="preserve">dropped from further consideration. The same declaration would be applicable for the ‘Black&amp;white box (beam peak search, spherical coverage)’ approach which, based on KS and R&amp;S view should not be considered further as well. For TRP, only the ‘Black&amp;whit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SimSun"/>
                <w:color w:val="0070C0"/>
                <w:szCs w:val="24"/>
                <w:lang w:eastAsia="zh-CN"/>
              </w:rPr>
            </w:pPr>
            <w:r>
              <w:rPr>
                <w:rFonts w:eastAsia="SimSun"/>
                <w:color w:val="0070C0"/>
                <w:szCs w:val="24"/>
                <w:lang w:eastAsia="zh-CN"/>
              </w:rPr>
              <w:t xml:space="preserve">Keysight: </w:t>
            </w:r>
          </w:p>
          <w:p w14:paraId="095E8262" w14:textId="03D32172" w:rsidR="00A2761E" w:rsidRDefault="00FB0D0E" w:rsidP="00F775FB">
            <w:pPr>
              <w:spacing w:after="120"/>
              <w:rPr>
                <w:rFonts w:eastAsia="SimSun"/>
                <w:color w:val="0070C0"/>
                <w:szCs w:val="24"/>
                <w:lang w:eastAsia="zh-CN"/>
              </w:rPr>
            </w:pPr>
            <w:r>
              <w:rPr>
                <w:rFonts w:eastAsia="SimSun"/>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R&amp;S: Alt 1-3-1-1 and Alt 1-3-1-2 are not exclusive to each other, so we agree to both of them.</w:t>
            </w:r>
          </w:p>
          <w:p w14:paraId="0D121170" w14:textId="77777777" w:rsidR="00A44119" w:rsidRDefault="00A44119" w:rsidP="00A44119">
            <w:pPr>
              <w:spacing w:after="120"/>
              <w:rPr>
                <w:color w:val="0070C0"/>
                <w:lang w:val="en-US" w:eastAsia="ja-JP"/>
              </w:rPr>
            </w:pPr>
            <w:r>
              <w:rPr>
                <w:color w:val="0070C0"/>
                <w:lang w:val="en-US" w:eastAsia="ja-JP"/>
              </w:rPr>
              <w:t xml:space="preserve">Regarding Alt 1-3-1-2, and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berschrift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BD56E8"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black&amp;whit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berschrift2"/>
      </w:pPr>
      <w:r w:rsidRPr="00035C50">
        <w:lastRenderedPageBreak/>
        <w:t>Summary</w:t>
      </w:r>
      <w:r w:rsidRPr="00035C50">
        <w:rPr>
          <w:rFonts w:hint="eastAsia"/>
        </w:rPr>
        <w:t xml:space="preserve"> for 1st round </w:t>
      </w:r>
    </w:p>
    <w:p w14:paraId="702EFDB0" w14:textId="77777777" w:rsidR="00DD19DE" w:rsidRPr="00805BE8" w:rsidRDefault="00DD19DE">
      <w:pPr>
        <w:pStyle w:val="berschrift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Determine whether each CFF(D)NF approach is feasible from the perspective of beam management and/or TRP errors, assuming the necessary manufacturer declaration is possible.  Whether the particular manufacturer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SimSun"/>
                <w:color w:val="0070C0"/>
                <w:szCs w:val="24"/>
                <w:lang w:eastAsia="zh-CN"/>
              </w:rPr>
            </w:pPr>
            <w:r w:rsidRPr="00240C2F">
              <w:rPr>
                <w:rFonts w:eastAsia="SimSun"/>
                <w:color w:val="0070C0"/>
                <w:szCs w:val="24"/>
                <w:lang w:eastAsia="zh-CN"/>
              </w:rPr>
              <w:t>Alt 1-1-2-2: Confirm feasibility of the DNF system for TRP measurements and consider DNF system with path loss compensation for EIRP measurements</w:t>
            </w:r>
            <w:r w:rsidR="005A663D">
              <w:rPr>
                <w:rFonts w:eastAsia="SimSun"/>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The DNF system is a feasible enhancements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The DNF system with path loss compensation, which depends on the manufacturer declaration of the phase center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SimSun"/>
                <w:color w:val="0070C0"/>
                <w:szCs w:val="24"/>
                <w:lang w:eastAsia="zh-CN"/>
              </w:rPr>
            </w:pPr>
            <w:r>
              <w:rPr>
                <w:rFonts w:eastAsia="SimSun"/>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SimSun"/>
                <w:color w:val="0070C0"/>
                <w:szCs w:val="24"/>
                <w:lang w:eastAsia="zh-CN"/>
              </w:rPr>
            </w:pPr>
            <w:r>
              <w:rPr>
                <w:rFonts w:eastAsia="SimSun"/>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SimSun"/>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SimSun"/>
                <w:color w:val="0070C0"/>
                <w:szCs w:val="24"/>
                <w:lang w:eastAsia="zh-CN"/>
              </w:rPr>
            </w:pPr>
            <w:r>
              <w:rPr>
                <w:rFonts w:eastAsia="SimSun"/>
                <w:color w:val="0070C0"/>
                <w:szCs w:val="24"/>
                <w:lang w:eastAsia="zh-CN"/>
              </w:rPr>
              <w:t>Further discussion is needed to find consensus on the conclusions related to DNF.</w:t>
            </w:r>
          </w:p>
          <w:p w14:paraId="6AB59F4E" w14:textId="188A7C9B" w:rsidR="00C91D5C" w:rsidRDefault="00C91D5C" w:rsidP="000760BD">
            <w:pPr>
              <w:rPr>
                <w:rFonts w:eastAsia="SimSun"/>
                <w:color w:val="0070C0"/>
                <w:szCs w:val="24"/>
                <w:lang w:eastAsia="zh-CN"/>
              </w:rPr>
            </w:pPr>
            <w:r>
              <w:rPr>
                <w:rFonts w:eastAsia="SimSun"/>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With the considered UE models (arrays on a phone size ground plane), figure of merits such as EIRP, TRP, and Spherical Coverage are not influenced dramatically from range length especially if the dynamic beam scenarios is considered</w:t>
            </w:r>
          </w:p>
          <w:p w14:paraId="216D0DE8" w14:textId="77777777" w:rsidR="00C91D5C" w:rsidRDefault="00C91D5C" w:rsidP="000760BD">
            <w:pPr>
              <w:rPr>
                <w:rFonts w:eastAsia="SimSun"/>
                <w:color w:val="0070C0"/>
                <w:szCs w:val="24"/>
                <w:lang w:eastAsia="zh-CN"/>
              </w:rPr>
            </w:pPr>
            <w:r>
              <w:rPr>
                <w:rFonts w:eastAsia="SimSun"/>
                <w:color w:val="0070C0"/>
                <w:szCs w:val="24"/>
                <w:lang w:eastAsia="zh-CN"/>
              </w:rPr>
              <w:t>As with Issue 1-1-1, the goal of this issue is to determine</w:t>
            </w:r>
            <w:r w:rsidRPr="00C91D5C">
              <w:rPr>
                <w:rFonts w:eastAsia="SimSun"/>
                <w:color w:val="0070C0"/>
                <w:szCs w:val="24"/>
                <w:lang w:eastAsia="zh-CN"/>
              </w:rPr>
              <w:t xml:space="preserve"> whether </w:t>
            </w:r>
            <w:r>
              <w:rPr>
                <w:rFonts w:eastAsia="SimSun"/>
                <w:color w:val="0070C0"/>
                <w:szCs w:val="24"/>
                <w:lang w:eastAsia="zh-CN"/>
              </w:rPr>
              <w:t>the D</w:t>
            </w:r>
            <w:r w:rsidRPr="00C91D5C">
              <w:rPr>
                <w:rFonts w:eastAsia="SimSun"/>
                <w:color w:val="0070C0"/>
                <w:szCs w:val="24"/>
                <w:lang w:eastAsia="zh-CN"/>
              </w:rPr>
              <w:t>NF approach is feasible from the perspective of beam management and/or TRP errors, assuming the necessary manufacturer declaration is possible.  Whether the particular manufacturer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SimSun"/>
                <w:color w:val="0070C0"/>
                <w:szCs w:val="24"/>
                <w:lang w:eastAsia="zh-CN"/>
              </w:rPr>
              <w:t>Discussion related to this issue can proceed in the context of the WF, and conclusions which reach consensus</w:t>
            </w:r>
            <w:r w:rsidR="00FF2DC4">
              <w:rPr>
                <w:rFonts w:eastAsia="SimSun"/>
                <w:color w:val="0070C0"/>
                <w:szCs w:val="24"/>
                <w:lang w:eastAsia="zh-CN"/>
              </w:rPr>
              <w:t xml:space="preserve"> during the 2</w:t>
            </w:r>
            <w:r w:rsidR="00FF2DC4" w:rsidRPr="00FF2DC4">
              <w:rPr>
                <w:rFonts w:eastAsia="SimSun"/>
                <w:color w:val="0070C0"/>
                <w:szCs w:val="24"/>
                <w:vertAlign w:val="superscript"/>
                <w:lang w:eastAsia="zh-CN"/>
              </w:rPr>
              <w:t>nd</w:t>
            </w:r>
            <w:r w:rsidR="00FF2DC4">
              <w:rPr>
                <w:rFonts w:eastAsia="SimSun"/>
                <w:color w:val="0070C0"/>
                <w:szCs w:val="24"/>
                <w:lang w:eastAsia="zh-CN"/>
              </w:rPr>
              <w:t xml:space="preserve"> round</w:t>
            </w:r>
            <w:r>
              <w:rPr>
                <w:rFonts w:eastAsia="SimSun"/>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SimSun"/>
                <w:color w:val="0070C0"/>
                <w:szCs w:val="24"/>
                <w:lang w:eastAsia="zh-CN"/>
              </w:rPr>
              <w:t>A tentative agreement is not yet clear at the moment</w:t>
            </w:r>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SimSun"/>
                <w:color w:val="0070C0"/>
                <w:szCs w:val="24"/>
                <w:lang w:eastAsia="zh-CN"/>
              </w:rPr>
              <w:t xml:space="preserve">Alt 1-1-3-3 (new): define minimum range length </w:t>
            </w:r>
            <w:r>
              <w:rPr>
                <w:lang w:val="en-US"/>
              </w:rPr>
              <w:t>following the effective radiating aperture concept:</w:t>
            </w:r>
          </w:p>
          <w:tbl>
            <w:tblPr>
              <w:tblStyle w:val="Listentabelle1hellAkzent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r w:rsidRPr="004E403D">
                    <w:rPr>
                      <w:i/>
                    </w:rPr>
                    <w:t>D</w:t>
                  </w:r>
                  <w:r w:rsidRPr="004E403D">
                    <w:rPr>
                      <w:i/>
                      <w:vertAlign w:val="subscript"/>
                    </w:rPr>
                    <w:t>eff</w:t>
                  </w:r>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r w:rsidRPr="00FB3AAA">
                    <w:rPr>
                      <w:b w:val="0"/>
                      <w:i/>
                    </w:rPr>
                    <w:t>Derat Distance</w:t>
                  </w:r>
                </w:p>
                <w:p w14:paraId="59D4CA51" w14:textId="77777777" w:rsidR="00DF4F80" w:rsidRPr="004E403D" w:rsidRDefault="00BD56E8"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BD56E8"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SimSun"/>
                <w:color w:val="0070C0"/>
                <w:szCs w:val="24"/>
                <w:lang w:eastAsia="zh-CN"/>
              </w:rPr>
            </w:pPr>
          </w:p>
          <w:p w14:paraId="7829C9A6" w14:textId="22231DDC" w:rsidR="00DF4F80" w:rsidRDefault="00DF4F80" w:rsidP="00DF4F80">
            <w:pPr>
              <w:rPr>
                <w:lang w:val="en-US"/>
              </w:rPr>
            </w:pPr>
            <w:r>
              <w:rPr>
                <w:rFonts w:eastAsia="SimSun"/>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SimSun"/>
                <w:color w:val="0070C0"/>
                <w:szCs w:val="24"/>
                <w:lang w:eastAsia="zh-CN"/>
              </w:rPr>
            </w:pPr>
            <w:r>
              <w:rPr>
                <w:rFonts w:eastAsia="SimSun"/>
                <w:color w:val="0070C0"/>
                <w:szCs w:val="24"/>
                <w:lang w:eastAsia="zh-CN"/>
              </w:rPr>
              <w:t>It seems agreeable to update the “black&amp;white box” vendor declaration description to the following:</w:t>
            </w:r>
          </w:p>
          <w:p w14:paraId="42252B74" w14:textId="2700E579" w:rsidR="00094821" w:rsidRDefault="00094821" w:rsidP="000760BD">
            <w:pPr>
              <w:rPr>
                <w:rFonts w:eastAsia="SimSun"/>
                <w:color w:val="0070C0"/>
                <w:szCs w:val="24"/>
                <w:lang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Tabellenraster"/>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253AECFB"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the phase center offset from geometric center of DUT has to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For a given test case, non-permitted methods should be only considered if the improvement is better than the potential improvement of the permitted method.</w:t>
            </w:r>
            <w:r w:rsidR="000760BD">
              <w:rPr>
                <w:rFonts w:eastAsiaTheme="minorEastAsia"/>
                <w:i/>
                <w:color w:val="0070C0"/>
                <w:lang w:val="en-US" w:eastAsia="zh-CN"/>
              </w:rPr>
              <w:t>Recommendations</w:t>
            </w:r>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ellenraster"/>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Listenabsatz"/>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Listenabsatz"/>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berschrift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ellenraster"/>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BD56E8"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7A72522B" w14:textId="187A6965" w:rsidR="00BF2313" w:rsidRDefault="00BF2313" w:rsidP="009A3E1E">
            <w:pPr>
              <w:pStyle w:val="Listenabsatz"/>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Listenabsatz"/>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Listenabsatz"/>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berschrift2"/>
        <w:rPr>
          <w:lang w:val="en-US"/>
        </w:rPr>
      </w:pPr>
      <w:r w:rsidRPr="00741317">
        <w:rPr>
          <w:lang w:val="en-US"/>
        </w:rPr>
        <w:t>Discussion on 2nd round</w:t>
      </w:r>
      <w:r w:rsidR="00CB0305" w:rsidRPr="00741317">
        <w:rPr>
          <w:lang w:val="en-US"/>
        </w:rPr>
        <w:t xml:space="preserve"> (if applicable)</w:t>
      </w:r>
    </w:p>
    <w:tbl>
      <w:tblPr>
        <w:tblStyle w:val="Tabellenraster"/>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F7106E" w:rsidRPr="003418CB" w14:paraId="0FB8169A" w14:textId="77777777" w:rsidTr="00230DFF">
        <w:tc>
          <w:tcPr>
            <w:tcW w:w="1361" w:type="dxa"/>
            <w:vMerge w:val="restart"/>
          </w:tcPr>
          <w:p w14:paraId="19AECE0E" w14:textId="45CACCF9" w:rsidR="00F7106E" w:rsidRDefault="00F7106E" w:rsidP="00F7106E">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4F80200F" w14:textId="77777777" w:rsidR="00F7106E" w:rsidRPr="009D6C53" w:rsidRDefault="00F7106E" w:rsidP="00F7106E">
            <w:pPr>
              <w:spacing w:after="160" w:line="252" w:lineRule="auto"/>
              <w:contextualSpacing/>
              <w:rPr>
                <w:ins w:id="2" w:author="Alessandro Scannavini" w:date="2021-02-01T20:38:00Z"/>
                <w:rFonts w:eastAsiaTheme="minorEastAsia"/>
                <w:color w:val="0070C0"/>
                <w:lang w:val="en-US" w:eastAsia="zh-CN"/>
              </w:rPr>
            </w:pPr>
            <w:ins w:id="3" w:author="Alessandro Scannavini" w:date="2021-02-01T20:38:00Z">
              <w:r>
                <w:rPr>
                  <w:rFonts w:eastAsiaTheme="minorEastAsia"/>
                  <w:color w:val="0070C0"/>
                  <w:lang w:val="en-US" w:eastAsia="zh-CN"/>
                </w:rPr>
                <w:t xml:space="preserve">MVG: </w:t>
              </w:r>
              <w:r w:rsidRPr="009D6C53">
                <w:rPr>
                  <w:rFonts w:eastAsiaTheme="minorEastAsia"/>
                  <w:color w:val="0070C0"/>
                  <w:lang w:val="en-US" w:eastAsia="zh-CN"/>
                </w:rPr>
                <w:t>Beam peak search and beam lock is performed in NF. MVG&amp;Sony performed simulations by considering two set of antenna arrays, on UE model and FS. Both 4x1 and 8x2 antenna arrays have been simulated when at certain offsets (x,y,z) from the physical center of the device. The following conclusions can be drawn:</w:t>
              </w:r>
            </w:ins>
          </w:p>
          <w:p w14:paraId="0A598732" w14:textId="77777777" w:rsidR="009D2F82" w:rsidRDefault="009D2F82" w:rsidP="009D2F82">
            <w:pPr>
              <w:overflowPunct/>
              <w:autoSpaceDE/>
              <w:autoSpaceDN/>
              <w:adjustRightInd/>
              <w:spacing w:after="0" w:line="252" w:lineRule="auto"/>
              <w:contextualSpacing/>
              <w:textAlignment w:val="auto"/>
              <w:rPr>
                <w:ins w:id="4" w:author="Alessandro Scannavini" w:date="2021-02-01T20:41:00Z"/>
                <w:rFonts w:eastAsiaTheme="minorEastAsia"/>
                <w:color w:val="0070C0"/>
                <w:lang w:val="en-US" w:eastAsia="zh-CN"/>
              </w:rPr>
            </w:pPr>
          </w:p>
          <w:p w14:paraId="015AC7D4" w14:textId="295A5AC9" w:rsidR="00F7106E" w:rsidRPr="009D2F82" w:rsidRDefault="00F7106E">
            <w:pPr>
              <w:spacing w:after="0" w:line="252" w:lineRule="auto"/>
              <w:contextualSpacing/>
              <w:rPr>
                <w:ins w:id="5" w:author="Alessandro Scannavini" w:date="2021-02-01T20:38:00Z"/>
                <w:rFonts w:eastAsiaTheme="minorEastAsia"/>
                <w:color w:val="0070C0"/>
                <w:lang w:val="en-US" w:eastAsia="zh-CN"/>
                <w:rPrChange w:id="6" w:author="Alessandro Scannavini" w:date="2021-02-01T20:41:00Z">
                  <w:rPr>
                    <w:ins w:id="7" w:author="Alessandro Scannavini" w:date="2021-02-01T20:38:00Z"/>
                    <w:lang w:val="en-US" w:eastAsia="zh-CN"/>
                  </w:rPr>
                </w:rPrChange>
              </w:rPr>
              <w:pPrChange w:id="8" w:author="Alessandro Scannavini" w:date="2021-02-01T20:41:00Z">
                <w:pPr>
                  <w:pStyle w:val="Listenabsatz"/>
                  <w:numPr>
                    <w:numId w:val="39"/>
                  </w:numPr>
                  <w:overflowPunct/>
                  <w:autoSpaceDE/>
                  <w:autoSpaceDN/>
                  <w:adjustRightInd/>
                  <w:spacing w:after="0" w:line="252" w:lineRule="auto"/>
                  <w:ind w:left="720" w:firstLineChars="0" w:hanging="360"/>
                  <w:contextualSpacing/>
                  <w:textAlignment w:val="auto"/>
                </w:pPr>
              </w:pPrChange>
            </w:pPr>
            <w:ins w:id="9" w:author="Alessandro Scannavini" w:date="2021-02-01T20:38:00Z">
              <w:r w:rsidRPr="009D2F82">
                <w:rPr>
                  <w:rFonts w:eastAsiaTheme="minorEastAsia"/>
                  <w:color w:val="0070C0"/>
                  <w:lang w:val="en-US" w:eastAsia="zh-CN"/>
                  <w:rPrChange w:id="10" w:author="Alessandro Scannavini" w:date="2021-02-01T20:41:00Z">
                    <w:rPr>
                      <w:lang w:val="en-US" w:eastAsia="zh-CN"/>
                    </w:rPr>
                  </w:rPrChange>
                </w:rPr>
                <w:t>DNF – Direct Near Field</w:t>
              </w:r>
            </w:ins>
          </w:p>
          <w:p w14:paraId="12B0C478" w14:textId="77777777" w:rsidR="00F7106E" w:rsidRPr="009D6C53" w:rsidRDefault="00F7106E" w:rsidP="00233035">
            <w:pPr>
              <w:pStyle w:val="Listenabsatz"/>
              <w:numPr>
                <w:ilvl w:val="0"/>
                <w:numId w:val="39"/>
              </w:numPr>
              <w:overflowPunct/>
              <w:autoSpaceDE/>
              <w:autoSpaceDN/>
              <w:adjustRightInd/>
              <w:spacing w:after="0" w:line="252" w:lineRule="auto"/>
              <w:ind w:firstLineChars="0"/>
              <w:contextualSpacing/>
              <w:textAlignment w:val="auto"/>
              <w:rPr>
                <w:ins w:id="11" w:author="Alessandro Scannavini" w:date="2021-02-01T20:38:00Z"/>
                <w:rFonts w:eastAsiaTheme="minorEastAsia"/>
                <w:color w:val="0070C0"/>
                <w:lang w:val="en-US" w:eastAsia="zh-CN"/>
              </w:rPr>
            </w:pPr>
            <w:ins w:id="12" w:author="Alessandro Scannavini" w:date="2021-02-01T20:38:00Z">
              <w:r w:rsidRPr="009D6C53">
                <w:rPr>
                  <w:rFonts w:eastAsiaTheme="minorEastAsia"/>
                  <w:color w:val="0070C0"/>
                  <w:lang w:val="en-US" w:eastAsia="zh-CN"/>
                </w:rPr>
                <w:t xml:space="preserve">Beam in NF is different than beam in FF. The so-called beam selection error does increase when at the poles – poor spherical coverage. </w:t>
              </w:r>
            </w:ins>
          </w:p>
          <w:p w14:paraId="226DE8C4" w14:textId="77777777" w:rsidR="00F7106E" w:rsidRDefault="00F7106E" w:rsidP="00233035">
            <w:pPr>
              <w:pStyle w:val="Listenabsatz"/>
              <w:numPr>
                <w:ilvl w:val="1"/>
                <w:numId w:val="39"/>
              </w:numPr>
              <w:overflowPunct/>
              <w:autoSpaceDE/>
              <w:autoSpaceDN/>
              <w:adjustRightInd/>
              <w:spacing w:after="0" w:line="252" w:lineRule="auto"/>
              <w:ind w:firstLineChars="0"/>
              <w:contextualSpacing/>
              <w:textAlignment w:val="auto"/>
              <w:rPr>
                <w:ins w:id="13" w:author="Alessandro Scannavini" w:date="2021-02-01T20:38:00Z"/>
                <w:rFonts w:eastAsiaTheme="minorEastAsia"/>
                <w:color w:val="0070C0"/>
                <w:lang w:val="en-US" w:eastAsia="zh-CN"/>
              </w:rPr>
            </w:pPr>
            <w:ins w:id="14" w:author="Alessandro Scannavini" w:date="2021-02-01T20:38:00Z">
              <w:r w:rsidRPr="009D6C53">
                <w:rPr>
                  <w:rFonts w:eastAsiaTheme="minorEastAsia"/>
                  <w:color w:val="0070C0"/>
                  <w:lang w:val="en-US" w:eastAsia="zh-CN"/>
                </w:rPr>
                <w:t>In case of White box approach ((only difference to B&amp;W is that the active array</w:t>
              </w:r>
              <w:r>
                <w:rPr>
                  <w:rFonts w:eastAsiaTheme="minorEastAsia"/>
                  <w:color w:val="0070C0"/>
                  <w:lang w:val="en-US" w:eastAsia="zh-CN"/>
                </w:rPr>
                <w:t xml:space="preserve"> panel</w:t>
              </w:r>
              <w:r w:rsidRPr="009D6C53">
                <w:rPr>
                  <w:rFonts w:eastAsiaTheme="minorEastAsia"/>
                  <w:color w:val="0070C0"/>
                  <w:lang w:val="en-US" w:eastAsia="zh-CN"/>
                </w:rPr>
                <w:t xml:space="preserve"> is aligned with the center of the DNF OTA system setup), the beam selection error is negligible.</w:t>
              </w:r>
            </w:ins>
          </w:p>
          <w:p w14:paraId="6D877CE2" w14:textId="77777777" w:rsidR="00F7106E" w:rsidRDefault="00F7106E" w:rsidP="00F7106E">
            <w:pPr>
              <w:pStyle w:val="Listenabsatz"/>
              <w:overflowPunct/>
              <w:autoSpaceDE/>
              <w:autoSpaceDN/>
              <w:adjustRightInd/>
              <w:spacing w:after="0" w:line="252" w:lineRule="auto"/>
              <w:ind w:left="1440" w:firstLineChars="0" w:firstLine="0"/>
              <w:contextualSpacing/>
              <w:textAlignment w:val="auto"/>
              <w:rPr>
                <w:ins w:id="15" w:author="Alessandro Scannavini" w:date="2021-02-01T20:38:00Z"/>
                <w:rFonts w:eastAsiaTheme="minorEastAsia"/>
                <w:color w:val="0070C0"/>
                <w:lang w:val="en-US" w:eastAsia="zh-CN"/>
              </w:rPr>
            </w:pPr>
            <w:ins w:id="16" w:author="Alessandro Scannavini" w:date="2021-02-01T20:38:00Z">
              <w:r>
                <w:rPr>
                  <w:noProof/>
                  <w:lang w:val="de-DE" w:eastAsia="de-DE"/>
                </w:rPr>
                <w:drawing>
                  <wp:inline distT="0" distB="0" distL="0" distR="0" wp14:anchorId="2A190D3B" wp14:editId="1E1D65C8">
                    <wp:extent cx="3549650" cy="1797050"/>
                    <wp:effectExtent l="0" t="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549650" cy="1797050"/>
                            </a:xfrm>
                            <a:prstGeom prst="rect">
                              <a:avLst/>
                            </a:prstGeom>
                            <a:noFill/>
                            <a:ln>
                              <a:noFill/>
                            </a:ln>
                          </pic:spPr>
                        </pic:pic>
                      </a:graphicData>
                    </a:graphic>
                  </wp:inline>
                </w:drawing>
              </w:r>
            </w:ins>
          </w:p>
          <w:p w14:paraId="01CECBDA" w14:textId="77777777" w:rsidR="00F7106E" w:rsidRDefault="00F7106E" w:rsidP="00F7106E">
            <w:pPr>
              <w:pStyle w:val="Listenabsatz"/>
              <w:overflowPunct/>
              <w:autoSpaceDE/>
              <w:autoSpaceDN/>
              <w:adjustRightInd/>
              <w:spacing w:after="0" w:line="252" w:lineRule="auto"/>
              <w:ind w:left="1440" w:firstLineChars="0" w:firstLine="0"/>
              <w:contextualSpacing/>
              <w:textAlignment w:val="auto"/>
              <w:rPr>
                <w:ins w:id="17" w:author="Alessandro Scannavini" w:date="2021-02-01T20:38:00Z"/>
                <w:rFonts w:eastAsiaTheme="minorEastAsia"/>
                <w:color w:val="0070C0"/>
                <w:lang w:val="en-US" w:eastAsia="zh-CN"/>
              </w:rPr>
            </w:pPr>
            <w:ins w:id="18" w:author="Alessandro Scannavini" w:date="2021-02-01T20:38:00Z">
              <w:r>
                <w:rPr>
                  <w:rFonts w:eastAsiaTheme="minorEastAsia"/>
                  <w:color w:val="0070C0"/>
                  <w:lang w:val="en-US" w:eastAsia="zh-CN"/>
                </w:rPr>
                <w:t>It can be observed that beam selection error is only at the poles – poor spherical coverage</w:t>
              </w:r>
            </w:ins>
          </w:p>
          <w:p w14:paraId="756F08B0" w14:textId="77777777" w:rsidR="00F7106E" w:rsidRPr="009D6C53" w:rsidRDefault="00F7106E" w:rsidP="00233035">
            <w:pPr>
              <w:pStyle w:val="Listenabsatz"/>
              <w:numPr>
                <w:ilvl w:val="1"/>
                <w:numId w:val="39"/>
              </w:numPr>
              <w:overflowPunct/>
              <w:autoSpaceDE/>
              <w:autoSpaceDN/>
              <w:adjustRightInd/>
              <w:spacing w:after="0" w:line="252" w:lineRule="auto"/>
              <w:ind w:firstLineChars="0"/>
              <w:contextualSpacing/>
              <w:textAlignment w:val="auto"/>
              <w:rPr>
                <w:ins w:id="19" w:author="Alessandro Scannavini" w:date="2021-02-01T20:38:00Z"/>
                <w:rFonts w:eastAsiaTheme="minorEastAsia"/>
                <w:color w:val="0070C0"/>
                <w:lang w:val="en-US" w:eastAsia="zh-CN"/>
              </w:rPr>
            </w:pPr>
            <w:ins w:id="20" w:author="Alessandro Scannavini" w:date="2021-02-01T20:38:00Z">
              <w:r w:rsidRPr="009D6C53">
                <w:rPr>
                  <w:rFonts w:eastAsiaTheme="minorEastAsia"/>
                  <w:color w:val="0070C0"/>
                  <w:lang w:val="en-US" w:eastAsia="zh-CN"/>
                </w:rPr>
                <w:t>In case of B&amp;W approach</w:t>
              </w:r>
              <w:r>
                <w:rPr>
                  <w:rFonts w:eastAsiaTheme="minorEastAsia"/>
                  <w:color w:val="0070C0"/>
                  <w:lang w:val="en-US" w:eastAsia="zh-CN"/>
                </w:rPr>
                <w:t xml:space="preserve"> (offset is compensated through post processing)</w:t>
              </w:r>
              <w:r w:rsidRPr="009D6C53">
                <w:rPr>
                  <w:rFonts w:eastAsiaTheme="minorEastAsia"/>
                  <w:color w:val="0070C0"/>
                  <w:lang w:val="en-US" w:eastAsia="zh-CN"/>
                </w:rPr>
                <w:t>, the beam selection error could potentially be compensated by coordinate system variation based on the knowledge (manufacturer declaration) of the antenna array offset</w:t>
              </w:r>
            </w:ins>
          </w:p>
          <w:p w14:paraId="3FAD455F" w14:textId="77777777" w:rsidR="00F7106E" w:rsidRPr="009D6C53" w:rsidRDefault="00F7106E" w:rsidP="00233035">
            <w:pPr>
              <w:pStyle w:val="Listenabsatz"/>
              <w:numPr>
                <w:ilvl w:val="1"/>
                <w:numId w:val="39"/>
              </w:numPr>
              <w:overflowPunct/>
              <w:autoSpaceDE/>
              <w:autoSpaceDN/>
              <w:adjustRightInd/>
              <w:spacing w:after="0" w:line="252" w:lineRule="auto"/>
              <w:ind w:firstLineChars="0"/>
              <w:contextualSpacing/>
              <w:textAlignment w:val="auto"/>
              <w:rPr>
                <w:ins w:id="21" w:author="Alessandro Scannavini" w:date="2021-02-01T20:38:00Z"/>
                <w:rFonts w:eastAsiaTheme="minorEastAsia"/>
                <w:color w:val="0070C0"/>
                <w:lang w:val="en-US" w:eastAsia="zh-CN"/>
              </w:rPr>
            </w:pPr>
            <w:ins w:id="22" w:author="Alessandro Scannavini" w:date="2021-02-01T20:38:00Z">
              <w:r w:rsidRPr="009D6C53">
                <w:rPr>
                  <w:rFonts w:eastAsiaTheme="minorEastAsia"/>
                  <w:color w:val="0070C0"/>
                  <w:lang w:val="en-US" w:eastAsia="zh-CN"/>
                </w:rPr>
                <w:t>In case of Black box approach, the beam selection error cannot be compensated. The larger the offset the higher the beam selection error</w:t>
              </w:r>
            </w:ins>
          </w:p>
          <w:p w14:paraId="754B1A9C" w14:textId="77777777" w:rsidR="00F7106E" w:rsidRPr="009D6C53" w:rsidRDefault="00F7106E" w:rsidP="00233035">
            <w:pPr>
              <w:pStyle w:val="Listenabsatz"/>
              <w:numPr>
                <w:ilvl w:val="0"/>
                <w:numId w:val="39"/>
              </w:numPr>
              <w:overflowPunct/>
              <w:autoSpaceDE/>
              <w:autoSpaceDN/>
              <w:adjustRightInd/>
              <w:spacing w:after="0" w:line="252" w:lineRule="auto"/>
              <w:ind w:firstLineChars="0"/>
              <w:contextualSpacing/>
              <w:textAlignment w:val="auto"/>
              <w:rPr>
                <w:ins w:id="23" w:author="Alessandro Scannavini" w:date="2021-02-01T20:38:00Z"/>
                <w:rFonts w:eastAsiaTheme="minorEastAsia"/>
                <w:color w:val="0070C0"/>
                <w:lang w:val="en-US" w:eastAsia="zh-CN"/>
              </w:rPr>
            </w:pPr>
            <w:ins w:id="24" w:author="Alessandro Scannavini" w:date="2021-02-01T20:38:00Z">
              <w:r w:rsidRPr="009D6C53">
                <w:rPr>
                  <w:rFonts w:eastAsiaTheme="minorEastAsia"/>
                  <w:color w:val="0070C0"/>
                  <w:lang w:val="en-US" w:eastAsia="zh-CN"/>
                </w:rPr>
                <w:t xml:space="preserve">FoMs - EIRP, TRP, and Spherical Coverage </w:t>
              </w:r>
            </w:ins>
          </w:p>
          <w:p w14:paraId="5D48CF5A" w14:textId="77777777" w:rsidR="00F7106E" w:rsidRPr="009D6C53" w:rsidRDefault="00F7106E" w:rsidP="00233035">
            <w:pPr>
              <w:pStyle w:val="Listenabsatz"/>
              <w:numPr>
                <w:ilvl w:val="1"/>
                <w:numId w:val="39"/>
              </w:numPr>
              <w:overflowPunct/>
              <w:autoSpaceDE/>
              <w:autoSpaceDN/>
              <w:adjustRightInd/>
              <w:spacing w:after="0" w:line="252" w:lineRule="auto"/>
              <w:ind w:firstLineChars="0"/>
              <w:contextualSpacing/>
              <w:textAlignment w:val="auto"/>
              <w:rPr>
                <w:ins w:id="25" w:author="Alessandro Scannavini" w:date="2021-02-01T20:38:00Z"/>
                <w:rFonts w:eastAsiaTheme="minorEastAsia"/>
                <w:color w:val="0070C0"/>
                <w:lang w:val="en-US" w:eastAsia="zh-CN"/>
              </w:rPr>
            </w:pPr>
            <w:ins w:id="26" w:author="Alessandro Scannavini" w:date="2021-02-01T20:38:00Z">
              <w:r w:rsidRPr="009D6C53">
                <w:rPr>
                  <w:rFonts w:eastAsiaTheme="minorEastAsia"/>
                  <w:color w:val="0070C0"/>
                  <w:lang w:val="en-US" w:eastAsia="zh-CN"/>
                </w:rPr>
                <w:t>In case of White box approach, DNF can be used for both UE beam management (EIRP, and spherical coverage) and TRP measurement</w:t>
              </w:r>
            </w:ins>
          </w:p>
          <w:p w14:paraId="4D479320" w14:textId="77777777" w:rsidR="00F7106E" w:rsidRPr="009D6C53" w:rsidRDefault="00F7106E" w:rsidP="00233035">
            <w:pPr>
              <w:pStyle w:val="Listenabsatz"/>
              <w:numPr>
                <w:ilvl w:val="1"/>
                <w:numId w:val="39"/>
              </w:numPr>
              <w:overflowPunct/>
              <w:autoSpaceDE/>
              <w:autoSpaceDN/>
              <w:adjustRightInd/>
              <w:spacing w:after="0" w:line="252" w:lineRule="auto"/>
              <w:ind w:firstLineChars="0"/>
              <w:contextualSpacing/>
              <w:textAlignment w:val="auto"/>
              <w:rPr>
                <w:ins w:id="27" w:author="Alessandro Scannavini" w:date="2021-02-01T20:38:00Z"/>
                <w:rFonts w:eastAsiaTheme="minorEastAsia"/>
                <w:color w:val="0070C0"/>
                <w:lang w:val="en-US" w:eastAsia="zh-CN"/>
              </w:rPr>
            </w:pPr>
            <w:ins w:id="28" w:author="Alessandro Scannavini" w:date="2021-02-01T20:38:00Z">
              <w:r w:rsidRPr="009D6C53">
                <w:rPr>
                  <w:rFonts w:eastAsiaTheme="minorEastAsia"/>
                  <w:color w:val="0070C0"/>
                  <w:lang w:val="en-US" w:eastAsia="zh-CN"/>
                </w:rPr>
                <w:t>In case of B&amp;W box approach, Peak EIRP error can be compensated by path loss. EIRP, TRP, and spherical coverage can be measured with DNF</w:t>
              </w:r>
            </w:ins>
          </w:p>
          <w:p w14:paraId="1E7EB4B5" w14:textId="77777777" w:rsidR="00233035" w:rsidRPr="0037381A" w:rsidRDefault="00233035" w:rsidP="00233035">
            <w:pPr>
              <w:pStyle w:val="Listenabsatz"/>
              <w:numPr>
                <w:ilvl w:val="1"/>
                <w:numId w:val="39"/>
              </w:numPr>
              <w:overflowPunct/>
              <w:autoSpaceDE/>
              <w:autoSpaceDN/>
              <w:adjustRightInd/>
              <w:spacing w:after="160" w:line="259" w:lineRule="auto"/>
              <w:ind w:firstLineChars="0"/>
              <w:contextualSpacing/>
              <w:textAlignment w:val="auto"/>
              <w:rPr>
                <w:ins w:id="29" w:author="Alessandro Scannavini" w:date="2021-02-01T20:40:00Z"/>
              </w:rPr>
            </w:pPr>
            <w:bookmarkStart w:id="30" w:name="_Hlk63064941"/>
            <w:ins w:id="31" w:author="Alessandro Scannavini" w:date="2021-02-01T20:40:00Z">
              <w:r>
                <w:t xml:space="preserve">In case of black box approach, the errors on EIRP, TRP and spherical coverage are not influenced dramatically in case of antenna arrays on UE model. </w:t>
              </w:r>
              <w:r w:rsidRPr="004D6A38">
                <w:t>When considering antenna arrays in Free Space, the FoMs’ errors increase especially when the offset is along the beam peak direction.</w:t>
              </w:r>
              <w:r>
                <w:t xml:space="preserve"> This is </w:t>
              </w:r>
              <w:r>
                <w:rPr>
                  <w:lang w:val="en-US"/>
                </w:rPr>
                <w:t xml:space="preserve">mainly due to the different offset direction. An offset towards a beam peak direction is a worst case scenario.  As long as the offset does not happen towards the beam direction, the error is limited. An actual UE model case would limit the offset values less than (3.5cm, 7.5 cm), rather than 12.5 cm worst case assumed in the study, which reduces the error. </w:t>
              </w:r>
            </w:ins>
          </w:p>
          <w:bookmarkEnd w:id="30"/>
          <w:p w14:paraId="6223BA89" w14:textId="40F5A072" w:rsidR="00F7106E" w:rsidRDefault="00F7106E" w:rsidP="00F7106E">
            <w:pPr>
              <w:rPr>
                <w:rFonts w:eastAsiaTheme="minorEastAsia"/>
                <w:color w:val="0070C0"/>
                <w:lang w:val="en-US" w:eastAsia="zh-CN"/>
              </w:rPr>
            </w:pPr>
            <w:ins w:id="32" w:author="Alessandro Scannavini" w:date="2021-02-01T20:38:00Z">
              <w:r>
                <w:rPr>
                  <w:rFonts w:eastAsiaTheme="minorEastAsia"/>
                  <w:color w:val="0070C0"/>
                  <w:lang w:val="en-US" w:eastAsia="zh-CN"/>
                </w:rPr>
                <w:t xml:space="preserve">We believe DNF is a feasible solution for both EIRP, and TRP under certain circumstances. We believe the above observations could be included in the TR. </w:t>
              </w:r>
            </w:ins>
          </w:p>
        </w:tc>
      </w:tr>
      <w:tr w:rsidR="00F7106E" w:rsidRPr="003418CB" w14:paraId="78E12C56" w14:textId="77777777" w:rsidTr="00230DFF">
        <w:tc>
          <w:tcPr>
            <w:tcW w:w="1361" w:type="dxa"/>
            <w:vMerge/>
          </w:tcPr>
          <w:p w14:paraId="2447DCF3" w14:textId="77777777" w:rsidR="00F7106E" w:rsidRDefault="00F7106E" w:rsidP="00F7106E">
            <w:pPr>
              <w:rPr>
                <w:rFonts w:eastAsiaTheme="minorEastAsia"/>
                <w:color w:val="0070C0"/>
                <w:lang w:val="en-US" w:eastAsia="zh-CN"/>
              </w:rPr>
            </w:pPr>
          </w:p>
        </w:tc>
        <w:tc>
          <w:tcPr>
            <w:tcW w:w="8270" w:type="dxa"/>
          </w:tcPr>
          <w:p w14:paraId="73F4294C" w14:textId="77777777" w:rsidR="00F7106E" w:rsidRDefault="00F7106E" w:rsidP="00F7106E">
            <w:pPr>
              <w:rPr>
                <w:rFonts w:eastAsiaTheme="minorEastAsia"/>
                <w:color w:val="0070C0"/>
                <w:lang w:val="en-US" w:eastAsia="zh-CN"/>
              </w:rPr>
            </w:pPr>
          </w:p>
        </w:tc>
      </w:tr>
      <w:tr w:rsidR="00F7106E" w:rsidRPr="003418CB" w14:paraId="7FE86472" w14:textId="77777777" w:rsidTr="00230DFF">
        <w:tc>
          <w:tcPr>
            <w:tcW w:w="1361" w:type="dxa"/>
            <w:vMerge/>
          </w:tcPr>
          <w:p w14:paraId="716ED673" w14:textId="77777777" w:rsidR="00F7106E" w:rsidRDefault="00F7106E" w:rsidP="00F7106E">
            <w:pPr>
              <w:rPr>
                <w:rFonts w:eastAsiaTheme="minorEastAsia"/>
                <w:color w:val="0070C0"/>
                <w:lang w:val="en-US" w:eastAsia="zh-CN"/>
              </w:rPr>
            </w:pPr>
          </w:p>
        </w:tc>
        <w:tc>
          <w:tcPr>
            <w:tcW w:w="8270" w:type="dxa"/>
          </w:tcPr>
          <w:p w14:paraId="4425F9AE" w14:textId="77777777" w:rsidR="00F7106E" w:rsidRDefault="00F7106E" w:rsidP="00F7106E">
            <w:pPr>
              <w:rPr>
                <w:rFonts w:eastAsiaTheme="minorEastAsia"/>
                <w:color w:val="0070C0"/>
                <w:lang w:val="en-US" w:eastAsia="zh-CN"/>
              </w:rPr>
            </w:pPr>
          </w:p>
        </w:tc>
      </w:tr>
      <w:tr w:rsidR="00F7106E" w:rsidRPr="003418CB" w14:paraId="38981416" w14:textId="77777777" w:rsidTr="00230DFF">
        <w:tc>
          <w:tcPr>
            <w:tcW w:w="1361" w:type="dxa"/>
            <w:vMerge/>
          </w:tcPr>
          <w:p w14:paraId="11625A42" w14:textId="77777777" w:rsidR="00F7106E" w:rsidRDefault="00F7106E" w:rsidP="00F7106E">
            <w:pPr>
              <w:rPr>
                <w:rFonts w:eastAsiaTheme="minorEastAsia"/>
                <w:color w:val="0070C0"/>
                <w:lang w:val="en-US" w:eastAsia="zh-CN"/>
              </w:rPr>
            </w:pPr>
          </w:p>
        </w:tc>
        <w:tc>
          <w:tcPr>
            <w:tcW w:w="8270" w:type="dxa"/>
          </w:tcPr>
          <w:p w14:paraId="052D5EBC" w14:textId="77777777" w:rsidR="00F7106E" w:rsidRDefault="00F7106E" w:rsidP="00F7106E">
            <w:pPr>
              <w:rPr>
                <w:rFonts w:eastAsiaTheme="minorEastAsia"/>
                <w:color w:val="0070C0"/>
                <w:lang w:val="en-US" w:eastAsia="zh-CN"/>
              </w:rPr>
            </w:pPr>
          </w:p>
        </w:tc>
      </w:tr>
      <w:tr w:rsidR="00F7106E" w:rsidRPr="003418CB" w14:paraId="35C9DF32" w14:textId="77777777" w:rsidTr="00230DFF">
        <w:tc>
          <w:tcPr>
            <w:tcW w:w="1361" w:type="dxa"/>
            <w:vMerge/>
          </w:tcPr>
          <w:p w14:paraId="3D4755E7" w14:textId="77777777" w:rsidR="00F7106E" w:rsidRDefault="00F7106E" w:rsidP="00F7106E">
            <w:pPr>
              <w:rPr>
                <w:rFonts w:eastAsiaTheme="minorEastAsia"/>
                <w:color w:val="0070C0"/>
                <w:lang w:val="en-US" w:eastAsia="zh-CN"/>
              </w:rPr>
            </w:pPr>
          </w:p>
        </w:tc>
        <w:tc>
          <w:tcPr>
            <w:tcW w:w="8270" w:type="dxa"/>
          </w:tcPr>
          <w:p w14:paraId="74B74473" w14:textId="77777777" w:rsidR="00F7106E" w:rsidRDefault="00F7106E" w:rsidP="00F7106E">
            <w:pPr>
              <w:rPr>
                <w:rFonts w:eastAsiaTheme="minorEastAsia"/>
                <w:color w:val="0070C0"/>
                <w:lang w:val="en-US" w:eastAsia="zh-CN"/>
              </w:rPr>
            </w:pPr>
          </w:p>
        </w:tc>
      </w:tr>
      <w:tr w:rsidR="00F7106E" w:rsidRPr="003418CB" w14:paraId="41FC3FF9" w14:textId="77777777" w:rsidTr="00230DFF">
        <w:tc>
          <w:tcPr>
            <w:tcW w:w="1361" w:type="dxa"/>
            <w:vMerge/>
          </w:tcPr>
          <w:p w14:paraId="1C845EE7" w14:textId="77777777" w:rsidR="00F7106E" w:rsidRDefault="00F7106E" w:rsidP="00F7106E">
            <w:pPr>
              <w:rPr>
                <w:rFonts w:eastAsiaTheme="minorEastAsia"/>
                <w:color w:val="0070C0"/>
                <w:lang w:val="en-US" w:eastAsia="zh-CN"/>
              </w:rPr>
            </w:pPr>
          </w:p>
        </w:tc>
        <w:tc>
          <w:tcPr>
            <w:tcW w:w="8270" w:type="dxa"/>
          </w:tcPr>
          <w:p w14:paraId="1D398050" w14:textId="77777777" w:rsidR="00F7106E" w:rsidRDefault="00F7106E" w:rsidP="00F7106E">
            <w:pPr>
              <w:rPr>
                <w:rFonts w:eastAsiaTheme="minorEastAsia"/>
                <w:color w:val="0070C0"/>
                <w:lang w:val="en-US" w:eastAsia="zh-CN"/>
              </w:rPr>
            </w:pPr>
          </w:p>
        </w:tc>
      </w:tr>
      <w:tr w:rsidR="00F7106E" w:rsidRPr="003418CB" w14:paraId="472C8811" w14:textId="77777777" w:rsidTr="00230DFF">
        <w:tc>
          <w:tcPr>
            <w:tcW w:w="1361" w:type="dxa"/>
            <w:vMerge/>
          </w:tcPr>
          <w:p w14:paraId="052F152B" w14:textId="77777777" w:rsidR="00F7106E" w:rsidRDefault="00F7106E" w:rsidP="00F7106E">
            <w:pPr>
              <w:rPr>
                <w:rFonts w:eastAsiaTheme="minorEastAsia"/>
                <w:color w:val="0070C0"/>
                <w:lang w:val="en-US" w:eastAsia="zh-CN"/>
              </w:rPr>
            </w:pPr>
          </w:p>
        </w:tc>
        <w:tc>
          <w:tcPr>
            <w:tcW w:w="8270" w:type="dxa"/>
          </w:tcPr>
          <w:p w14:paraId="7A4BC0B3" w14:textId="77777777" w:rsidR="00F7106E" w:rsidRDefault="00F7106E" w:rsidP="00F7106E">
            <w:pPr>
              <w:rPr>
                <w:rFonts w:eastAsiaTheme="minorEastAsia"/>
                <w:color w:val="0070C0"/>
                <w:lang w:val="en-US" w:eastAsia="zh-CN"/>
              </w:rPr>
            </w:pPr>
          </w:p>
        </w:tc>
      </w:tr>
      <w:tr w:rsidR="00F7106E" w:rsidRPr="003418CB" w14:paraId="1BD55953" w14:textId="77777777" w:rsidTr="00230DFF">
        <w:tc>
          <w:tcPr>
            <w:tcW w:w="1361" w:type="dxa"/>
            <w:vMerge/>
          </w:tcPr>
          <w:p w14:paraId="126CC387" w14:textId="77777777" w:rsidR="00F7106E" w:rsidRDefault="00F7106E" w:rsidP="00F7106E">
            <w:pPr>
              <w:rPr>
                <w:rFonts w:eastAsiaTheme="minorEastAsia"/>
                <w:color w:val="0070C0"/>
                <w:lang w:val="en-US" w:eastAsia="zh-CN"/>
              </w:rPr>
            </w:pPr>
          </w:p>
        </w:tc>
        <w:tc>
          <w:tcPr>
            <w:tcW w:w="8270" w:type="dxa"/>
          </w:tcPr>
          <w:p w14:paraId="7195D33A" w14:textId="77777777" w:rsidR="00F7106E" w:rsidRDefault="00F7106E" w:rsidP="00F7106E">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berschrift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77777777" w:rsidR="0011701C" w:rsidRPr="00741317" w:rsidRDefault="0011701C" w:rsidP="000C05AD">
            <w:pPr>
              <w:rPr>
                <w:rFonts w:eastAsiaTheme="minorEastAsia"/>
                <w:b/>
                <w:bCs/>
                <w:color w:val="0070C0"/>
                <w:lang w:val="fr-FR" w:eastAsia="zh-CN"/>
              </w:rPr>
            </w:pPr>
          </w:p>
        </w:tc>
      </w:tr>
      <w:tr w:rsidR="0011701C" w:rsidRPr="002D01DA" w14:paraId="51E6569E" w14:textId="77777777" w:rsidTr="006E4CD6">
        <w:tc>
          <w:tcPr>
            <w:tcW w:w="1494" w:type="dxa"/>
          </w:tcPr>
          <w:p w14:paraId="2D93096D" w14:textId="53CCB7F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TP to TR38.884 on High DL and Low UL power test cases</w:t>
            </w:r>
          </w:p>
        </w:tc>
        <w:tc>
          <w:tcPr>
            <w:tcW w:w="8137" w:type="dxa"/>
          </w:tcPr>
          <w:p w14:paraId="7CDD53D7" w14:textId="77777777" w:rsidR="0011701C" w:rsidRPr="00741317" w:rsidRDefault="0011701C" w:rsidP="000C05AD">
            <w:pPr>
              <w:rPr>
                <w:rFonts w:eastAsiaTheme="minorEastAsia"/>
                <w:b/>
                <w:bCs/>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berschrift1"/>
        <w:rPr>
          <w:lang w:val="en-US" w:eastAsia="ja-JP"/>
        </w:rPr>
      </w:pPr>
      <w:bookmarkStart w:id="33" w:name="_GoBack"/>
      <w:bookmarkEnd w:id="33"/>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BD56E8" w:rsidP="00AD6889">
            <w:pPr>
              <w:spacing w:after="0"/>
              <w:rPr>
                <w:rFonts w:ascii="Arial" w:hAnsi="Arial" w:cs="Arial"/>
                <w:sz w:val="14"/>
                <w:szCs w:val="14"/>
              </w:rPr>
            </w:pPr>
            <w:hyperlink r:id="rId25"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BD56E8" w:rsidP="00AD6889">
            <w:pPr>
              <w:spacing w:after="0"/>
              <w:rPr>
                <w:rFonts w:ascii="Arial" w:hAnsi="Arial" w:cs="Arial"/>
                <w:sz w:val="14"/>
                <w:szCs w:val="14"/>
              </w:rPr>
            </w:pPr>
            <w:hyperlink r:id="rId26"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Standard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Standard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BD56E8" w:rsidP="00AD6889">
            <w:pPr>
              <w:spacing w:after="0"/>
              <w:rPr>
                <w:rFonts w:ascii="Arial" w:hAnsi="Arial" w:cs="Arial"/>
                <w:sz w:val="14"/>
                <w:szCs w:val="14"/>
              </w:rPr>
            </w:pPr>
            <w:hyperlink r:id="rId27"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Standard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Standard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Standard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BD56E8" w:rsidP="00AD6889">
            <w:pPr>
              <w:spacing w:after="0"/>
              <w:rPr>
                <w:rFonts w:ascii="Arial" w:hAnsi="Arial" w:cs="Arial"/>
                <w:sz w:val="14"/>
                <w:szCs w:val="14"/>
              </w:rPr>
            </w:pPr>
            <w:hyperlink r:id="rId28"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Standard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Standard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BD56E8" w:rsidP="00AD6889">
            <w:pPr>
              <w:spacing w:after="0"/>
              <w:rPr>
                <w:rFonts w:ascii="Arial" w:hAnsi="Arial" w:cs="Arial"/>
                <w:sz w:val="14"/>
                <w:szCs w:val="14"/>
              </w:rPr>
            </w:pPr>
            <w:hyperlink r:id="rId29"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Standard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Standard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BD56E8" w:rsidP="00AD6889">
            <w:pPr>
              <w:spacing w:after="0"/>
              <w:rPr>
                <w:rFonts w:ascii="Arial" w:hAnsi="Arial" w:cs="Arial"/>
                <w:sz w:val="14"/>
                <w:szCs w:val="14"/>
              </w:rPr>
            </w:pPr>
            <w:hyperlink r:id="rId30"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Standard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BD56E8" w:rsidP="00AD6889">
            <w:pPr>
              <w:spacing w:after="0"/>
              <w:rPr>
                <w:rFonts w:ascii="Arial" w:hAnsi="Arial" w:cs="Arial"/>
                <w:sz w:val="14"/>
                <w:szCs w:val="14"/>
              </w:rPr>
            </w:pPr>
            <w:hyperlink r:id="rId31"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BD56E8" w:rsidP="00AD6889">
            <w:pPr>
              <w:spacing w:after="0"/>
              <w:rPr>
                <w:rFonts w:ascii="Arial" w:hAnsi="Arial" w:cs="Arial"/>
                <w:sz w:val="14"/>
                <w:szCs w:val="14"/>
              </w:rPr>
            </w:pPr>
            <w:hyperlink r:id="rId32"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Standard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Standard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Standard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BD56E8" w:rsidP="00AD6889">
            <w:pPr>
              <w:spacing w:after="0"/>
              <w:rPr>
                <w:rFonts w:ascii="Arial" w:hAnsi="Arial" w:cs="Arial"/>
                <w:sz w:val="14"/>
                <w:szCs w:val="14"/>
              </w:rPr>
            </w:pPr>
            <w:hyperlink r:id="rId33"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Standard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berschrift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berschrift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berschrift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berschrift2"/>
        <w:rPr>
          <w:lang w:val="en-US"/>
        </w:rPr>
      </w:pPr>
      <w:r w:rsidRPr="00741317">
        <w:rPr>
          <w:lang w:val="en-US"/>
        </w:rPr>
        <w:t xml:space="preserve">Companies views’ collection for 1st round </w:t>
      </w:r>
    </w:p>
    <w:p w14:paraId="7930AAC3" w14:textId="77777777" w:rsidR="00DD19DE" w:rsidRPr="00805BE8" w:rsidRDefault="00DD19DE">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SimSun"/>
                <w:color w:val="0070C0"/>
                <w:szCs w:val="24"/>
                <w:lang w:eastAsia="zh-CN"/>
              </w:rPr>
              <w:br/>
            </w:r>
            <w:r w:rsidRPr="004473B6">
              <w:rPr>
                <w:rFonts w:eastAsia="SimSun"/>
                <w:color w:val="0070C0"/>
                <w:szCs w:val="24"/>
                <w:lang w:eastAsia="zh-CN"/>
              </w:rPr>
              <w:t xml:space="preserve">MediaTek: </w:t>
            </w:r>
            <w:r>
              <w:rPr>
                <w:rFonts w:eastAsia="SimSun"/>
                <w:color w:val="0070C0"/>
                <w:szCs w:val="24"/>
                <w:lang w:eastAsia="zh-CN"/>
              </w:rPr>
              <w:t>“</w:t>
            </w:r>
            <w:r w:rsidRPr="00BC18CF">
              <w:rPr>
                <w:color w:val="0070C0"/>
                <w:szCs w:val="24"/>
                <w:lang w:eastAsia="zh-CN"/>
              </w:rPr>
              <w:t>Alt 2-1-1-1: Apply practical TPMI method, as described in R4-2100699</w:t>
            </w:r>
            <w:r>
              <w:rPr>
                <w:rFonts w:eastAsia="SimSun"/>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SimSun"/>
                <w:color w:val="0070C0"/>
                <w:szCs w:val="24"/>
                <w:lang w:eastAsia="zh-CN"/>
              </w:rPr>
              <w:t xml:space="preserve">and much aligned with real network behaviour, and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they all are actually relative</w:t>
            </w:r>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Request to MTK: What does ‘practical TPMI’ 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maxnrofports, etc)</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for example, ULFPTX and fullAndPartialAndNoncoherent)</w:t>
            </w:r>
            <w:r>
              <w:rPr>
                <w:rFonts w:eastAsia="PMingLiU"/>
                <w:u w:val="single"/>
                <w:lang w:eastAsia="zh-TW"/>
              </w:rPr>
              <w:t>; hence, we think test facility needs to align to network behaviour to send optimal TPMI rather than always a fixed TPMI. We think the flow for each AoA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power transmission to verify requirements in UL MIMO </w:t>
            </w:r>
            <w:r w:rsidRPr="007E5FDB">
              <w:rPr>
                <w:rFonts w:eastAsiaTheme="minorEastAsia"/>
                <w:color w:val="0070C0"/>
                <w:lang w:val="en-US" w:eastAsia="zh-CN"/>
              </w:rPr>
              <w:lastRenderedPageBreak/>
              <w:t>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Listenabsatz"/>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Listenabsatz"/>
              <w:numPr>
                <w:ilvl w:val="0"/>
                <w:numId w:val="36"/>
              </w:numPr>
              <w:spacing w:after="120"/>
              <w:ind w:firstLineChars="0"/>
              <w:rPr>
                <w:rFonts w:eastAsia="PMingLiU"/>
                <w:u w:val="single"/>
                <w:lang w:eastAsia="zh-TW"/>
              </w:rPr>
            </w:pPr>
            <w:r w:rsidRPr="004D4CB8">
              <w:rPr>
                <w:rFonts w:eastAsia="PMingLiU"/>
                <w:u w:val="single"/>
                <w:lang w:eastAsia="zh-TW"/>
              </w:rPr>
              <w:t>We are not trying to test different TPMI configurations for ONE AoA. Our proposal is to set a optimal TPMI for each AoA (that we called it as “practical TPMI” before), instead of TE always sends a fixed TPMI (that we called it as “dummy TPMI”)</w:t>
            </w:r>
          </w:p>
          <w:p w14:paraId="78F9804A" w14:textId="2555E977" w:rsidR="00D41D5E" w:rsidRPr="004D4CB8" w:rsidRDefault="00D41D5E" w:rsidP="004D4CB8">
            <w:pPr>
              <w:pStyle w:val="Listenabsatz"/>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4D4CB8">
              <w:rPr>
                <w:rFonts w:eastAsia="PMingLiU"/>
                <w:u w:val="single"/>
                <w:lang w:eastAsia="zh-TW"/>
              </w:rPr>
              <w:t xml:space="preserve">MediaTek(added in r19): Response to vivo:  </w:t>
            </w:r>
          </w:p>
          <w:p w14:paraId="46F5A654" w14:textId="502D8357" w:rsidR="00D41D5E" w:rsidRPr="004D4CB8" w:rsidRDefault="00D41D5E" w:rsidP="004D4CB8">
            <w:pPr>
              <w:pStyle w:val="Listenabsatz"/>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Listenabsatz"/>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 actually, U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color w:val="0070C0"/>
                <w:szCs w:val="24"/>
                <w:lang w:eastAsia="zh-CN"/>
              </w:rPr>
              <w:t xml:space="preserve">Alt 2-1-1-2: </w:t>
            </w:r>
            <w:r>
              <w:rPr>
                <w:rFonts w:eastAsia="SimSun"/>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Rel-16 nonCoherent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Huawei: In Rel-16, it is agreed in RAN1 LS that transparent TxD is one realization of full power transmission. And RAN4 agrees to define RF requirements for TxD in WF R4-2011768. In This week Webinar session, it is agreed RF requirements for UL MIMO is the same as TxD. In summary, TPMI is fully supported in RAN4 already. However, practical TPMI is not needed for RF requirement measurement, “</w:t>
            </w:r>
            <w:r w:rsidRPr="00427F7E">
              <w:rPr>
                <w:u w:val="single"/>
              </w:rPr>
              <w:t>test facility sends fixed TPMI to trigger UE 2 p</w:t>
            </w:r>
            <w:r w:rsidRPr="00427F7E">
              <w:rPr>
                <w:rFonts w:eastAsia="SimSun"/>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 We clarify all raised issues in last meeting, and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such as EVM, they all are actually relative.</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ous CSIRS is supposed to for a UE inside the framework of the standard, etc</w:t>
            </w:r>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Qualcomm’s comment. We collection open issue for further discussion to make 2-port CSI-RS be complete here, and also add our views:</w:t>
            </w:r>
          </w:p>
          <w:p w14:paraId="06649BD0" w14:textId="7667F4CB" w:rsidR="001E0C80" w:rsidRPr="00FE0BE6" w:rsidRDefault="001E0C80" w:rsidP="00FE0BE6">
            <w:pPr>
              <w:pStyle w:val="Listenabsatz"/>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Listenabsatz"/>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Listenabsatz"/>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Listenabsatz"/>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Listenabsatz"/>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Listenabsatz"/>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Listenabsatz"/>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Listenabsatz"/>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Listenabsatz"/>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Listenabsatz"/>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SimSun"/>
                <w:color w:val="0070C0"/>
                <w:szCs w:val="24"/>
                <w:lang w:eastAsia="zh-CN"/>
              </w:rPr>
            </w:pPr>
            <w:r>
              <w:rPr>
                <w:rFonts w:eastAsiaTheme="minorEastAsia"/>
                <w:color w:val="0070C0"/>
                <w:lang w:val="en-US" w:eastAsia="zh-CN"/>
              </w:rPr>
              <w:t xml:space="preserve">We share similar view as LG and we support </w:t>
            </w:r>
            <w:r>
              <w:rPr>
                <w:rFonts w:eastAsia="SimSun"/>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SimSun"/>
                <w:b/>
                <w:bCs/>
                <w:color w:val="0070C0"/>
                <w:szCs w:val="24"/>
                <w:lang w:eastAsia="zh-CN"/>
              </w:rPr>
            </w:pPr>
            <w:r>
              <w:rPr>
                <w:rFonts w:eastAsia="SimSun"/>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SimSun"/>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SimSun"/>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SimSun"/>
                <w:color w:val="0070C0"/>
                <w:szCs w:val="24"/>
                <w:lang w:eastAsia="zh-CN"/>
              </w:rPr>
            </w:pPr>
            <w:r w:rsidRPr="00650A57">
              <w:rPr>
                <w:rFonts w:eastAsia="SimSun"/>
                <w:color w:val="0070C0"/>
                <w:szCs w:val="24"/>
                <w:lang w:eastAsia="zh-CN"/>
              </w:rPr>
              <w:lastRenderedPageBreak/>
              <w:t>2-port CSI-RS</w:t>
            </w:r>
            <w:r>
              <w:rPr>
                <w:rFonts w:eastAsia="SimSun"/>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Sony and Ericsson’s comment. We collect these question as above to make it clearer.</w:t>
            </w:r>
          </w:p>
          <w:p w14:paraId="7CDACA83" w14:textId="77777777" w:rsidR="004D4CB8" w:rsidRDefault="004D4CB8" w:rsidP="004D4CB8">
            <w:pPr>
              <w:spacing w:after="120"/>
              <w:rPr>
                <w:rFonts w:eastAsia="SimSun"/>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SimSun"/>
                <w:color w:val="0070C0"/>
                <w:szCs w:val="24"/>
                <w:lang w:eastAsia="zh-CN"/>
              </w:rPr>
              <w:t>Alt 2-1-2-2, generally reasonable, the problem is :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SimSun"/>
                <w:color w:val="0070C0"/>
                <w:szCs w:val="24"/>
                <w:lang w:eastAsia="zh-CN"/>
              </w:rPr>
              <w:t>For 2-1-2-3, it is not sure whether RF test need 2 CSI-RS port configuration.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still happen,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berschrift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BD56E8" w:rsidP="000C05AD">
            <w:pPr>
              <w:spacing w:after="120"/>
              <w:rPr>
                <w:rFonts w:eastAsiaTheme="minorEastAsia"/>
                <w:color w:val="0070C0"/>
                <w:lang w:val="en-US" w:eastAsia="zh-CN"/>
              </w:rPr>
            </w:pPr>
            <w:hyperlink r:id="rId34"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SimSun"/>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Apple: we are fine to merge our content into vivo’s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BD56E8" w:rsidP="000C05AD">
            <w:pPr>
              <w:spacing w:after="120"/>
              <w:rPr>
                <w:rFonts w:eastAsiaTheme="minorEastAsia"/>
                <w:color w:val="0070C0"/>
                <w:lang w:val="en-US" w:eastAsia="zh-CN"/>
              </w:rPr>
            </w:pPr>
            <w:hyperlink r:id="rId35" w:history="1">
              <w:r w:rsidR="00D35B0D">
                <w:rPr>
                  <w:rStyle w:val="Hyperlink"/>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berschrift2"/>
      </w:pPr>
      <w:r w:rsidRPr="00035C50">
        <w:t>Summary</w:t>
      </w:r>
      <w:r w:rsidRPr="00035C50">
        <w:rPr>
          <w:rFonts w:hint="eastAsia"/>
        </w:rPr>
        <w:t xml:space="preserve"> for 1st round </w:t>
      </w:r>
    </w:p>
    <w:p w14:paraId="166B8C0F" w14:textId="77777777" w:rsidR="00DD19DE" w:rsidRPr="00805BE8" w:rsidRDefault="00DD19DE">
      <w:pPr>
        <w:pStyle w:val="berschrift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Alt 2-1-2-2: there is no need to introduce additional test methods for Rel-15 nonCoherent UEs and Rel-16 nonCoherent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lastRenderedPageBreak/>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Alt 2-1-2-5: For Rel-15 nonCoherent UEs and Rel-16 nonCoherent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Alt 2-1-2-6: Test modes must not be used as an avenue to trigger special UE behaviour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sidR="00405C2B">
              <w:rPr>
                <w:lang w:val="en-US" w:eastAsia="zh-CN"/>
              </w:rPr>
              <w:t xml:space="preserve"> (Qualcomm</w:t>
            </w:r>
            <w:r w:rsidR="003930C4">
              <w:rPr>
                <w:lang w:val="en-US" w:eastAsia="zh-CN"/>
              </w:rPr>
              <w:t>, Ericsson</w:t>
            </w:r>
            <w:r w:rsidR="00405C2B">
              <w:rPr>
                <w:lang w:val="en-US" w:eastAsia="zh-CN"/>
              </w:rPr>
              <w:t>)</w:t>
            </w:r>
            <w:r w:rsidR="00243A3F">
              <w:rPr>
                <w:rFonts w:eastAsiaTheme="minorEastAsia"/>
                <w:i/>
                <w:color w:val="0070C0"/>
                <w:lang w:val="en-US" w:eastAsia="zh-CN"/>
              </w:rPr>
              <w:t>Recommendations</w:t>
            </w:r>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The discussion of whether to introduce a test mode has taken up a number of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Alt 2-1-2-6: Test modes must not be used as an avenue to trigger special UE behaviour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Alt 2-1-2-2: there is no need to introduce additional test methods for Rel-15 nonCoherent UEs and Rel-16 nonCoherent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t>-</w:t>
            </w:r>
            <w:r>
              <w:tab/>
            </w:r>
            <w:r w:rsidR="00981B93" w:rsidRPr="0055099F">
              <w:t>RAN4 agrees to define a zero-forcing MIMO receiver for FR2 UL EVM measurements</w:t>
            </w:r>
          </w:p>
          <w:p w14:paraId="59F28EA6" w14:textId="59AE7CA4" w:rsidR="00981B93" w:rsidRPr="00DA396E" w:rsidRDefault="00DA396E" w:rsidP="00243A3F">
            <w:r>
              <w:lastRenderedPageBreak/>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berschrift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BD56E8" w:rsidP="000C05AD">
            <w:pPr>
              <w:rPr>
                <w:rFonts w:eastAsiaTheme="minorEastAsia"/>
                <w:color w:val="0070C0"/>
                <w:lang w:val="en-US" w:eastAsia="zh-CN"/>
              </w:rPr>
            </w:pPr>
            <w:hyperlink r:id="rId36" w:history="1">
              <w:r w:rsidR="00BF2313">
                <w:rPr>
                  <w:rStyle w:val="Hyperlink"/>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BD56E8" w:rsidP="000C05AD">
            <w:pPr>
              <w:rPr>
                <w:rFonts w:eastAsiaTheme="minorEastAsia"/>
                <w:color w:val="0070C0"/>
                <w:lang w:val="en-US" w:eastAsia="zh-CN"/>
              </w:rPr>
            </w:pPr>
            <w:hyperlink r:id="rId37" w:history="1">
              <w:r w:rsidR="00935959">
                <w:rPr>
                  <w:rStyle w:val="Hyperlink"/>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3E3AF034" w14:textId="77777777" w:rsidR="00257C1F" w:rsidRDefault="00257C1F" w:rsidP="00257C1F">
            <w:pPr>
              <w:rPr>
                <w:ins w:id="34" w:author="Ruixin Wang (vivo)" w:date="2021-02-02T10:16:00Z"/>
                <w:rFonts w:eastAsiaTheme="minorEastAsia"/>
                <w:color w:val="0070C0"/>
                <w:lang w:val="en-US" w:eastAsia="zh-CN"/>
              </w:rPr>
            </w:pPr>
            <w:ins w:id="35" w:author="Ruixin Wang (vivo)" w:date="2021-02-02T10:16:00Z">
              <w:r>
                <w:rPr>
                  <w:rFonts w:eastAsiaTheme="minorEastAsia"/>
                  <w:color w:val="0070C0"/>
                  <w:lang w:val="en-US" w:eastAsia="zh-CN"/>
                </w:rPr>
                <w:t xml:space="preserve">vivo: </w:t>
              </w:r>
              <w:r w:rsidRPr="00257C1F">
                <w:rPr>
                  <w:rFonts w:eastAsiaTheme="minorEastAsia"/>
                  <w:color w:val="0070C0"/>
                  <w:lang w:val="en-US" w:eastAsia="zh-CN"/>
                </w:rPr>
                <w:t xml:space="preserve">Several questions: </w:t>
              </w:r>
            </w:ins>
          </w:p>
          <w:p w14:paraId="3085C842" w14:textId="44990AAA" w:rsidR="00257C1F" w:rsidRPr="00257C1F" w:rsidRDefault="00257C1F" w:rsidP="00257C1F">
            <w:pPr>
              <w:rPr>
                <w:ins w:id="36" w:author="Ruixin Wang (vivo)" w:date="2021-02-02T10:16:00Z"/>
                <w:rFonts w:eastAsiaTheme="minorEastAsia"/>
                <w:color w:val="0070C0"/>
                <w:lang w:val="en-US" w:eastAsia="zh-CN"/>
              </w:rPr>
            </w:pPr>
            <w:ins w:id="37" w:author="Ruixin Wang (vivo)" w:date="2021-02-02T10:16:00Z">
              <w:r w:rsidRPr="00257C1F">
                <w:rPr>
                  <w:rFonts w:eastAsiaTheme="minorEastAsia"/>
                  <w:color w:val="0070C0"/>
                  <w:lang w:val="en-US" w:eastAsia="zh-CN"/>
                </w:rPr>
                <w:t xml:space="preserve">1. does BS emulator support the adaptive TPMI configuration during testing based on accurate SRS measurement from UE in the OTA test system? </w:t>
              </w:r>
            </w:ins>
          </w:p>
          <w:p w14:paraId="176065E5" w14:textId="6FCA8EDF" w:rsidR="00257C1F" w:rsidRPr="00257C1F" w:rsidRDefault="00257C1F" w:rsidP="00257C1F">
            <w:pPr>
              <w:rPr>
                <w:ins w:id="38" w:author="Ruixin Wang (vivo)" w:date="2021-02-02T10:16:00Z"/>
                <w:rFonts w:eastAsiaTheme="minorEastAsia"/>
                <w:color w:val="0070C0"/>
                <w:lang w:val="en-US" w:eastAsia="zh-CN"/>
              </w:rPr>
            </w:pPr>
            <w:ins w:id="39" w:author="Ruixin Wang (vivo)" w:date="2021-02-02T10:16:00Z">
              <w:r w:rsidRPr="00257C1F">
                <w:rPr>
                  <w:rFonts w:eastAsiaTheme="minorEastAsia"/>
                  <w:color w:val="0070C0"/>
                  <w:lang w:val="en-US" w:eastAsia="zh-CN"/>
                </w:rPr>
                <w:t>2 we would like to know the benefits of this approach, how much EIRP gain can be achieved using different TPMI, detailed analysis would be helpful.</w:t>
              </w:r>
            </w:ins>
          </w:p>
          <w:p w14:paraId="6831B477" w14:textId="2604C1E1" w:rsidR="00257C1F" w:rsidRPr="00257C1F" w:rsidRDefault="00257C1F" w:rsidP="00257C1F">
            <w:pPr>
              <w:rPr>
                <w:ins w:id="40" w:author="Ruixin Wang (vivo)" w:date="2021-02-02T10:16:00Z"/>
                <w:rFonts w:eastAsiaTheme="minorEastAsia"/>
                <w:color w:val="0070C0"/>
                <w:lang w:val="en-US" w:eastAsia="zh-CN"/>
              </w:rPr>
            </w:pPr>
            <w:ins w:id="41" w:author="Ruixin Wang (vivo)" w:date="2021-02-02T10:16:00Z">
              <w:r w:rsidRPr="00257C1F">
                <w:rPr>
                  <w:rFonts w:eastAsiaTheme="minorEastAsia"/>
                  <w:color w:val="0070C0"/>
                  <w:lang w:val="en-US" w:eastAsia="zh-CN"/>
                </w:rPr>
                <w:t xml:space="preserve">3.We also would like to know the detailed procedure on how to test, does the TPMI is adaptive all the time, if so, then the results of TRP are averaged EIRPs with different configurations?  </w:t>
              </w:r>
              <w:r>
                <w:rPr>
                  <w:rFonts w:eastAsiaTheme="minorEastAsia"/>
                  <w:color w:val="0070C0"/>
                  <w:lang w:val="en-US" w:eastAsia="zh-CN"/>
                </w:rPr>
                <w:t>Or,</w:t>
              </w:r>
            </w:ins>
            <w:ins w:id="42" w:author="Ruixin Wang (vivo)" w:date="2021-02-02T10:17:00Z">
              <w:r>
                <w:rPr>
                  <w:rFonts w:eastAsiaTheme="minorEastAsia"/>
                  <w:color w:val="0070C0"/>
                  <w:lang w:val="en-US" w:eastAsia="zh-CN"/>
                </w:rPr>
                <w:t xml:space="preserve"> one of </w:t>
              </w:r>
            </w:ins>
            <w:ins w:id="43" w:author="Ruixin Wang (vivo)" w:date="2021-02-02T10:16:00Z">
              <w:r>
                <w:rPr>
                  <w:rFonts w:eastAsiaTheme="minorEastAsia"/>
                  <w:color w:val="0070C0"/>
                  <w:lang w:val="en-US" w:eastAsia="zh-CN"/>
                </w:rPr>
                <w:t xml:space="preserve"> the </w:t>
              </w:r>
            </w:ins>
            <w:ins w:id="44" w:author="Ruixin Wang (vivo)" w:date="2021-02-02T10:17:00Z">
              <w:r>
                <w:rPr>
                  <w:rFonts w:eastAsiaTheme="minorEastAsia"/>
                  <w:color w:val="0070C0"/>
                  <w:lang w:val="en-US" w:eastAsia="zh-CN"/>
                </w:rPr>
                <w:t>“proper” TPMI</w:t>
              </w:r>
            </w:ins>
            <w:ins w:id="45" w:author="Ruixin Wang (vivo)" w:date="2021-02-02T10:20:00Z">
              <w:r w:rsidR="005D13EA">
                <w:rPr>
                  <w:rFonts w:eastAsiaTheme="minorEastAsia"/>
                  <w:color w:val="0070C0"/>
                  <w:lang w:val="en-US" w:eastAsia="zh-CN"/>
                </w:rPr>
                <w:t>s</w:t>
              </w:r>
            </w:ins>
            <w:ins w:id="46" w:author="Ruixin Wang (vivo)" w:date="2021-02-02T10:17:00Z">
              <w:r>
                <w:rPr>
                  <w:rFonts w:eastAsiaTheme="minorEastAsia"/>
                  <w:color w:val="0070C0"/>
                  <w:lang w:val="en-US" w:eastAsia="zh-CN"/>
                </w:rPr>
                <w:t xml:space="preserve"> is selected before the testing, and keep unchanged during the whole test. </w:t>
              </w:r>
            </w:ins>
          </w:p>
          <w:p w14:paraId="5529D0E2" w14:textId="3F4DBB21" w:rsidR="00257C1F" w:rsidRPr="00257C1F" w:rsidRDefault="00257C1F" w:rsidP="00257C1F">
            <w:pPr>
              <w:rPr>
                <w:ins w:id="47" w:author="Ruixin Wang (vivo)" w:date="2021-02-02T10:16:00Z"/>
                <w:rFonts w:eastAsiaTheme="minorEastAsia"/>
                <w:color w:val="0070C0"/>
                <w:lang w:val="en-US" w:eastAsia="zh-CN"/>
              </w:rPr>
            </w:pPr>
            <w:ins w:id="48" w:author="Ruixin Wang (vivo)" w:date="2021-02-02T10:16:00Z">
              <w:r w:rsidRPr="00257C1F">
                <w:rPr>
                  <w:rFonts w:eastAsiaTheme="minorEastAsia"/>
                  <w:color w:val="0070C0"/>
                  <w:lang w:val="en-US" w:eastAsia="zh-CN"/>
                </w:rPr>
                <w:t xml:space="preserve">Alignment with network behavior is the best, but many </w:t>
              </w:r>
            </w:ins>
            <w:ins w:id="49" w:author="Ruixin Wang (vivo)" w:date="2021-02-02T10:17:00Z">
              <w:r w:rsidRPr="00257C1F">
                <w:rPr>
                  <w:rFonts w:eastAsiaTheme="minorEastAsia"/>
                  <w:color w:val="0070C0"/>
                  <w:lang w:val="en-US" w:eastAsia="zh-CN"/>
                </w:rPr>
                <w:t>parameters</w:t>
              </w:r>
            </w:ins>
            <w:ins w:id="50" w:author="Ruixin Wang (vivo)" w:date="2021-02-02T10:16:00Z">
              <w:r w:rsidRPr="00257C1F">
                <w:rPr>
                  <w:rFonts w:eastAsiaTheme="minorEastAsia"/>
                  <w:color w:val="0070C0"/>
                  <w:lang w:val="en-US" w:eastAsia="zh-CN"/>
                </w:rPr>
                <w:t xml:space="preserve"> for Conformance </w:t>
              </w:r>
            </w:ins>
            <w:ins w:id="51" w:author="Ruixin Wang (vivo)" w:date="2021-02-02T10:20:00Z">
              <w:r w:rsidR="005D13EA">
                <w:rPr>
                  <w:rFonts w:eastAsiaTheme="minorEastAsia"/>
                  <w:color w:val="0070C0"/>
                  <w:lang w:val="en-US" w:eastAsia="zh-CN"/>
                </w:rPr>
                <w:t>T</w:t>
              </w:r>
            </w:ins>
            <w:ins w:id="52" w:author="Ruixin Wang (vivo)" w:date="2021-02-02T10:16:00Z">
              <w:r w:rsidRPr="00257C1F">
                <w:rPr>
                  <w:rFonts w:eastAsiaTheme="minorEastAsia"/>
                  <w:color w:val="0070C0"/>
                  <w:lang w:val="en-US" w:eastAsia="zh-CN"/>
                </w:rPr>
                <w:t xml:space="preserve">est is different from real network behavior. For example, we use Fix RMC for many tests, but it is variable and configured by network based on channel condition. The beam is locked during the test which is also not used in the network. </w:t>
              </w:r>
            </w:ins>
          </w:p>
          <w:p w14:paraId="403F5CB2" w14:textId="77777777" w:rsidR="00257C1F" w:rsidRPr="00257C1F" w:rsidRDefault="00257C1F" w:rsidP="00257C1F">
            <w:pPr>
              <w:rPr>
                <w:ins w:id="53" w:author="Ruixin Wang (vivo)" w:date="2021-02-02T10:16:00Z"/>
                <w:rFonts w:eastAsiaTheme="minorEastAsia"/>
                <w:color w:val="0070C0"/>
                <w:lang w:val="en-US" w:eastAsia="zh-CN"/>
              </w:rPr>
            </w:pPr>
            <w:ins w:id="54" w:author="Ruixin Wang (vivo)" w:date="2021-02-02T10:16:00Z">
              <w:r w:rsidRPr="00257C1F">
                <w:rPr>
                  <w:rFonts w:eastAsiaTheme="minorEastAsia"/>
                  <w:color w:val="0070C0"/>
                  <w:lang w:val="en-US" w:eastAsia="zh-CN"/>
                </w:rPr>
                <w:t xml:space="preserve">From UE vendor perspective, adopting best TPMI for each test to get best EIRP value is something better to have, however, thinking from testability perspective, we need to know the trade-off of the test procedure complexity vs achievable gain from this approach. Most importantly, supportive of this approach from TE side should be confirmed first before making decision on whether we will use it. </w:t>
              </w:r>
            </w:ins>
          </w:p>
          <w:p w14:paraId="6274BBCB" w14:textId="276E64E5" w:rsidR="0011701C" w:rsidRPr="00F746A4" w:rsidRDefault="00257C1F" w:rsidP="00257C1F">
            <w:pPr>
              <w:rPr>
                <w:rFonts w:eastAsiaTheme="minorEastAsia"/>
                <w:color w:val="0070C0"/>
                <w:lang w:val="en-US" w:eastAsia="zh-CN"/>
              </w:rPr>
            </w:pPr>
            <w:ins w:id="55" w:author="Ruixin Wang (vivo)" w:date="2021-02-02T10:16:00Z">
              <w:r w:rsidRPr="00257C1F">
                <w:rPr>
                  <w:rFonts w:eastAsiaTheme="minorEastAsia"/>
                  <w:color w:val="0070C0"/>
                  <w:lang w:val="en-US" w:eastAsia="zh-CN"/>
                </w:rPr>
                <w:lastRenderedPageBreak/>
                <w:t xml:space="preserve">Therefore, we believe a fixed TPMI approach which is simple and well supported by the test system should be a </w:t>
              </w:r>
            </w:ins>
            <w:ins w:id="56" w:author="Ruixin Wang (vivo)" w:date="2021-02-02T10:21:00Z">
              <w:r w:rsidR="005D13EA">
                <w:rPr>
                  <w:rFonts w:eastAsiaTheme="minorEastAsia"/>
                  <w:color w:val="0070C0"/>
                  <w:lang w:val="en-US" w:eastAsia="zh-CN"/>
                </w:rPr>
                <w:t>Baseline</w:t>
              </w:r>
            </w:ins>
            <w:ins w:id="57" w:author="Ruixin Wang (vivo)" w:date="2021-02-02T10:16:00Z">
              <w:r w:rsidRPr="00257C1F">
                <w:rPr>
                  <w:rFonts w:eastAsiaTheme="minorEastAsia"/>
                  <w:color w:val="0070C0"/>
                  <w:lang w:val="en-US" w:eastAsia="zh-CN"/>
                </w:rPr>
                <w:t>. Adaptive approach could be considered further after many aspects are clear.</w:t>
              </w:r>
            </w:ins>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63F5C33C" w14:textId="77777777" w:rsidR="0011701C" w:rsidRDefault="0095200F" w:rsidP="00545E0B">
            <w:pPr>
              <w:rPr>
                <w:ins w:id="58" w:author="Rohde &amp; Schwarz" w:date="2021-02-02T14:31:00Z"/>
                <w:rFonts w:eastAsiaTheme="minorEastAsia"/>
                <w:color w:val="0070C0"/>
                <w:lang w:val="en-US" w:eastAsia="zh-CN"/>
              </w:rPr>
            </w:pPr>
            <w:ins w:id="59" w:author="Rohde &amp; Schwarz" w:date="2021-02-02T14:31:00Z">
              <w:r>
                <w:rPr>
                  <w:rFonts w:eastAsiaTheme="minorEastAsia"/>
                  <w:color w:val="0070C0"/>
                  <w:lang w:val="en-US" w:eastAsia="zh-CN"/>
                </w:rPr>
                <w:t xml:space="preserve">Rohde &amp; Schwarz: </w:t>
              </w:r>
            </w:ins>
          </w:p>
          <w:p w14:paraId="024D2673" w14:textId="77777777" w:rsidR="0095200F" w:rsidRDefault="0095200F" w:rsidP="00545E0B">
            <w:pPr>
              <w:rPr>
                <w:ins w:id="60" w:author="Rohde &amp; Schwarz" w:date="2021-02-02T14:31:00Z"/>
                <w:rFonts w:eastAsiaTheme="minorEastAsia"/>
                <w:color w:val="0070C0"/>
                <w:lang w:val="en-US" w:eastAsia="zh-CN"/>
              </w:rPr>
            </w:pPr>
            <w:ins w:id="61" w:author="Rohde &amp; Schwarz" w:date="2021-02-02T14:31:00Z">
              <w:r>
                <w:rPr>
                  <w:rFonts w:eastAsiaTheme="minorEastAsia"/>
                  <w:color w:val="0070C0"/>
                  <w:lang w:val="en-US" w:eastAsia="zh-CN"/>
                </w:rPr>
                <w:t>Slide 3: Ok with the version 3, we think it is necessary to further study the options also from test procedure and testing impact before making a decision.</w:t>
              </w:r>
            </w:ins>
          </w:p>
          <w:p w14:paraId="40AABEC6" w14:textId="77777777" w:rsidR="0095200F" w:rsidRDefault="0095200F" w:rsidP="00545E0B">
            <w:pPr>
              <w:rPr>
                <w:ins w:id="62" w:author="Rohde &amp; Schwarz" w:date="2021-02-02T14:33:00Z"/>
                <w:rFonts w:eastAsiaTheme="minorEastAsia"/>
                <w:color w:val="0070C0"/>
                <w:lang w:val="en-US" w:eastAsia="zh-CN"/>
              </w:rPr>
            </w:pPr>
            <w:ins w:id="63" w:author="Rohde &amp; Schwarz" w:date="2021-02-02T14:32:00Z">
              <w:r>
                <w:rPr>
                  <w:rFonts w:eastAsiaTheme="minorEastAsia"/>
                  <w:color w:val="0070C0"/>
                  <w:lang w:val="en-US" w:eastAsia="zh-CN"/>
                </w:rPr>
                <w:t xml:space="preserve">Slide 4: </w:t>
              </w:r>
            </w:ins>
            <w:ins w:id="64" w:author="Rohde &amp; Schwarz" w:date="2021-02-02T14:33:00Z">
              <w:r>
                <w:rPr>
                  <w:rFonts w:eastAsiaTheme="minorEastAsia"/>
                  <w:color w:val="0070C0"/>
                  <w:lang w:val="en-US" w:eastAsia="zh-CN"/>
                </w:rPr>
                <w:t>We need a better understanding of what “simultaneous” and “sequential” means. In our understanding:</w:t>
              </w:r>
            </w:ins>
          </w:p>
          <w:p w14:paraId="6788B8FE" w14:textId="7DC4E5C2" w:rsidR="0095200F" w:rsidRDefault="0095200F" w:rsidP="00545E0B">
            <w:pPr>
              <w:rPr>
                <w:ins w:id="65" w:author="Rohde &amp; Schwarz" w:date="2021-02-02T14:33:00Z"/>
                <w:rFonts w:eastAsiaTheme="minorEastAsia"/>
                <w:color w:val="0070C0"/>
                <w:lang w:val="en-US" w:eastAsia="zh-CN"/>
              </w:rPr>
            </w:pPr>
            <w:ins w:id="66" w:author="Rohde &amp; Schwarz" w:date="2021-02-02T14:33:00Z">
              <w:r>
                <w:rPr>
                  <w:rFonts w:eastAsiaTheme="minorEastAsia"/>
                  <w:color w:val="0070C0"/>
                  <w:lang w:val="en-US" w:eastAsia="zh-CN"/>
                </w:rPr>
                <w:t>Simultaneous: TE transmits on bot</w:t>
              </w:r>
              <w:r w:rsidR="00142065">
                <w:rPr>
                  <w:rFonts w:eastAsiaTheme="minorEastAsia"/>
                  <w:color w:val="0070C0"/>
                  <w:lang w:val="en-US" w:eastAsia="zh-CN"/>
                </w:rPr>
                <w:t>h polarization at the same time, with 1 CSI-RS port mapped to each polarization (2 CSI-RS ports in total)</w:t>
              </w:r>
            </w:ins>
          </w:p>
          <w:p w14:paraId="5D2E1161" w14:textId="550B5A1D" w:rsidR="0095200F" w:rsidRDefault="0095200F" w:rsidP="0095200F">
            <w:pPr>
              <w:rPr>
                <w:ins w:id="67" w:author="Rohde &amp; Schwarz" w:date="2021-02-02T14:35:00Z"/>
                <w:rFonts w:eastAsiaTheme="minorEastAsia"/>
                <w:color w:val="0070C0"/>
                <w:lang w:val="en-US" w:eastAsia="zh-CN"/>
              </w:rPr>
            </w:pPr>
            <w:ins w:id="68" w:author="Rohde &amp; Schwarz" w:date="2021-02-02T14:34:00Z">
              <w:r>
                <w:rPr>
                  <w:rFonts w:eastAsiaTheme="minorEastAsia"/>
                  <w:color w:val="0070C0"/>
                  <w:lang w:val="en-US" w:eastAsia="zh-CN"/>
                </w:rPr>
                <w:t xml:space="preserve">Sequential: </w:t>
              </w:r>
            </w:ins>
            <w:ins w:id="69" w:author="Rohde &amp; Schwarz" w:date="2021-02-02T14:35:00Z">
              <w:r>
                <w:rPr>
                  <w:rFonts w:eastAsiaTheme="minorEastAsia"/>
                  <w:color w:val="0070C0"/>
                  <w:lang w:val="en-US" w:eastAsia="zh-CN"/>
                </w:rPr>
                <w:t>First :</w:t>
              </w:r>
            </w:ins>
            <w:ins w:id="70" w:author="Rohde &amp; Schwarz" w:date="2021-02-02T14:34:00Z">
              <w:r>
                <w:rPr>
                  <w:rFonts w:eastAsiaTheme="minorEastAsia"/>
                  <w:color w:val="0070C0"/>
                  <w:lang w:val="en-US" w:eastAsia="zh-CN"/>
                </w:rPr>
                <w:t xml:space="preserve">TE transmits on polarization A, </w:t>
              </w:r>
              <w:r w:rsidR="00142065">
                <w:rPr>
                  <w:rFonts w:eastAsiaTheme="minorEastAsia"/>
                  <w:color w:val="0070C0"/>
                  <w:lang w:val="en-US" w:eastAsia="zh-CN"/>
                </w:rPr>
                <w:t>measures on pol A</w:t>
              </w:r>
              <w:r>
                <w:rPr>
                  <w:rFonts w:eastAsiaTheme="minorEastAsia"/>
                  <w:color w:val="0070C0"/>
                  <w:lang w:val="en-US" w:eastAsia="zh-CN"/>
                </w:rPr>
                <w:t xml:space="preserve">, </w:t>
              </w:r>
            </w:ins>
            <w:ins w:id="71" w:author="Rohde &amp; Schwarz" w:date="2021-02-02T14:35:00Z">
              <w:r>
                <w:rPr>
                  <w:rFonts w:eastAsiaTheme="minorEastAsia"/>
                  <w:color w:val="0070C0"/>
                  <w:lang w:val="en-US" w:eastAsia="zh-CN"/>
                </w:rPr>
                <w:t xml:space="preserve">Second: </w:t>
              </w:r>
            </w:ins>
            <w:ins w:id="72" w:author="Rohde &amp; Schwarz" w:date="2021-02-02T14:34:00Z">
              <w:r>
                <w:rPr>
                  <w:rFonts w:eastAsiaTheme="minorEastAsia"/>
                  <w:color w:val="0070C0"/>
                  <w:lang w:val="en-US" w:eastAsia="zh-CN"/>
                </w:rPr>
                <w:t>TE transmits on polarization B, measures on pol. B</w:t>
              </w:r>
            </w:ins>
          </w:p>
          <w:p w14:paraId="5DAA3036" w14:textId="77777777" w:rsidR="0095200F" w:rsidRDefault="0095200F" w:rsidP="0095200F">
            <w:pPr>
              <w:rPr>
                <w:ins w:id="73" w:author="Rohde &amp; Schwarz" w:date="2021-02-02T14:35:00Z"/>
                <w:rFonts w:eastAsiaTheme="minorEastAsia"/>
                <w:color w:val="0070C0"/>
                <w:lang w:val="en-US" w:eastAsia="zh-CN"/>
              </w:rPr>
            </w:pPr>
            <w:ins w:id="74" w:author="Rohde &amp; Schwarz" w:date="2021-02-02T14:35:00Z">
              <w:r>
                <w:rPr>
                  <w:rFonts w:eastAsiaTheme="minorEastAsia"/>
                  <w:color w:val="0070C0"/>
                  <w:lang w:val="en-US" w:eastAsia="zh-CN"/>
                </w:rPr>
                <w:t>Is this understanding correct?</w:t>
              </w:r>
            </w:ins>
          </w:p>
          <w:p w14:paraId="0AF41F07" w14:textId="77777777" w:rsidR="0095200F" w:rsidRDefault="0095200F" w:rsidP="0095200F">
            <w:pPr>
              <w:rPr>
                <w:ins w:id="75" w:author="Rohde &amp; Schwarz" w:date="2021-02-02T14:36:00Z"/>
                <w:rFonts w:eastAsiaTheme="minorEastAsia"/>
                <w:color w:val="0070C0"/>
                <w:lang w:val="en-US" w:eastAsia="zh-CN"/>
              </w:rPr>
            </w:pPr>
            <w:ins w:id="76" w:author="Rohde &amp; Schwarz" w:date="2021-02-02T14:35:00Z">
              <w:r>
                <w:rPr>
                  <w:rFonts w:eastAsiaTheme="minorEastAsia"/>
                  <w:color w:val="0070C0"/>
                  <w:lang w:val="en-US" w:eastAsia="zh-CN"/>
                </w:rPr>
                <w:t xml:space="preserve">In any case we think that Option </w:t>
              </w:r>
            </w:ins>
            <w:ins w:id="77" w:author="Rohde &amp; Schwarz" w:date="2021-02-02T14:36:00Z">
              <w:r>
                <w:rPr>
                  <w:rFonts w:eastAsiaTheme="minorEastAsia"/>
                  <w:color w:val="0070C0"/>
                  <w:lang w:val="en-US" w:eastAsia="zh-CN"/>
                </w:rPr>
                <w:t xml:space="preserve">1 and Option </w:t>
              </w:r>
              <w:r w:rsidR="00EF6C5D">
                <w:rPr>
                  <w:rFonts w:eastAsiaTheme="minorEastAsia"/>
                  <w:color w:val="0070C0"/>
                  <w:lang w:val="en-US" w:eastAsia="zh-CN"/>
                </w:rPr>
                <w:t>2 should be removed, since there is no common understanding at the moment. We agree with the proposal that UE and TE vendors should study the impact of this approach for the next meeting.</w:t>
              </w:r>
            </w:ins>
          </w:p>
          <w:p w14:paraId="66B425D2" w14:textId="69E9363E" w:rsidR="00EF6C5D" w:rsidRDefault="00EF6C5D" w:rsidP="0095200F">
            <w:pPr>
              <w:rPr>
                <w:ins w:id="78" w:author="Rohde &amp; Schwarz" w:date="2021-02-02T14:47:00Z"/>
                <w:rFonts w:eastAsiaTheme="minorEastAsia"/>
                <w:color w:val="0070C0"/>
                <w:lang w:val="en-US" w:eastAsia="zh-CN"/>
              </w:rPr>
            </w:pPr>
            <w:ins w:id="79" w:author="Rohde &amp; Schwarz" w:date="2021-02-02T14:37:00Z">
              <w:r>
                <w:rPr>
                  <w:rFonts w:eastAsiaTheme="minorEastAsia"/>
                  <w:color w:val="0070C0"/>
                  <w:lang w:val="en-US" w:eastAsia="zh-CN"/>
                </w:rPr>
                <w:t>Regarding the CSI configuration</w:t>
              </w:r>
            </w:ins>
            <w:ins w:id="80" w:author="Rohde &amp; Schwarz" w:date="2021-02-02T14:45:00Z">
              <w:r>
                <w:rPr>
                  <w:rFonts w:eastAsiaTheme="minorEastAsia"/>
                  <w:color w:val="0070C0"/>
                  <w:lang w:val="en-US" w:eastAsia="zh-CN"/>
                </w:rPr>
                <w:t xml:space="preserve">: It would be beneficial if interested companies could provide an example for a CSI-RS configuration. There are already several defined CSI-RS configurations in e.g. </w:t>
              </w:r>
            </w:ins>
            <w:ins w:id="81" w:author="Rohde &amp; Schwarz" w:date="2021-02-02T14:46:00Z">
              <w:r>
                <w:rPr>
                  <w:rFonts w:eastAsiaTheme="minorEastAsia"/>
                  <w:color w:val="0070C0"/>
                  <w:lang w:val="en-US" w:eastAsia="zh-CN"/>
                </w:rPr>
                <w:t>38.101-4, can it be feasible to reuse or slightly modify those?</w:t>
              </w:r>
            </w:ins>
          </w:p>
          <w:p w14:paraId="32D2D240" w14:textId="08E91B1A" w:rsidR="00EF6C5D" w:rsidRDefault="00EF6C5D" w:rsidP="0095200F">
            <w:pPr>
              <w:rPr>
                <w:ins w:id="82" w:author="Rohde &amp; Schwarz" w:date="2021-02-02T14:47:00Z"/>
                <w:rFonts w:eastAsiaTheme="minorEastAsia"/>
                <w:color w:val="0070C0"/>
                <w:lang w:val="en-US" w:eastAsia="zh-CN"/>
              </w:rPr>
            </w:pPr>
            <w:ins w:id="83" w:author="Rohde &amp; Schwarz" w:date="2021-02-02T14:47:00Z">
              <w:r>
                <w:rPr>
                  <w:rFonts w:eastAsiaTheme="minorEastAsia"/>
                  <w:color w:val="0070C0"/>
                  <w:lang w:val="en-US" w:eastAsia="zh-CN"/>
                </w:rPr>
                <w:t>Example from 38.101-4 table 7.2-1:</w:t>
              </w:r>
            </w:ins>
          </w:p>
          <w:tbl>
            <w:tblPr>
              <w:tblW w:w="47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3445"/>
              <w:gridCol w:w="842"/>
              <w:gridCol w:w="1844"/>
            </w:tblGrid>
            <w:tr w:rsidR="00EF6C5D" w:rsidRPr="00C25669" w14:paraId="610FB085" w14:textId="77777777" w:rsidTr="00792475">
              <w:trPr>
                <w:trHeight w:val="187"/>
                <w:jc w:val="center"/>
                <w:ins w:id="84" w:author="Rohde &amp; Schwarz" w:date="2021-02-02T14:47:00Z"/>
              </w:trPr>
              <w:tc>
                <w:tcPr>
                  <w:tcW w:w="1004" w:type="pct"/>
                  <w:vMerge w:val="restart"/>
                  <w:shd w:val="clear" w:color="auto" w:fill="auto"/>
                  <w:vAlign w:val="center"/>
                </w:tcPr>
                <w:p w14:paraId="281BE3CC" w14:textId="77777777" w:rsidR="00EF6C5D" w:rsidRPr="00C25669" w:rsidRDefault="00EF6C5D" w:rsidP="00EF6C5D">
                  <w:pPr>
                    <w:pStyle w:val="TAL"/>
                    <w:rPr>
                      <w:ins w:id="85" w:author="Rohde &amp; Schwarz" w:date="2021-02-02T14:47:00Z"/>
                    </w:rPr>
                  </w:pPr>
                  <w:ins w:id="86" w:author="Rohde &amp; Schwarz" w:date="2021-02-02T14:47:00Z">
                    <w:r w:rsidRPr="00C25669">
                      <w:t>CSI-RS for tracking</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0FEE246" w14:textId="77777777" w:rsidR="00EF6C5D" w:rsidRPr="00C25669" w:rsidRDefault="00EF6C5D" w:rsidP="00EF6C5D">
                  <w:pPr>
                    <w:pStyle w:val="TAL"/>
                    <w:rPr>
                      <w:ins w:id="87" w:author="Rohde &amp; Schwarz" w:date="2021-02-02T14:47:00Z"/>
                    </w:rPr>
                  </w:pPr>
                  <w:ins w:id="88"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D3B771D" w14:textId="77777777" w:rsidR="00EF6C5D" w:rsidRPr="00C25669" w:rsidRDefault="00EF6C5D" w:rsidP="00EF6C5D">
                  <w:pPr>
                    <w:pStyle w:val="TAC"/>
                    <w:rPr>
                      <w:ins w:id="89"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D556BA6" w14:textId="77777777" w:rsidR="00EF6C5D" w:rsidRPr="00C25669" w:rsidRDefault="00EF6C5D" w:rsidP="00EF6C5D">
                  <w:pPr>
                    <w:pStyle w:val="TAC"/>
                    <w:rPr>
                      <w:ins w:id="90" w:author="Rohde &amp; Schwarz" w:date="2021-02-02T14:47:00Z"/>
                    </w:rPr>
                  </w:pPr>
                  <w:ins w:id="91" w:author="Rohde &amp; Schwarz" w:date="2021-02-02T14:47:00Z">
                    <w:r w:rsidRPr="00C25669">
                      <w:t>0 for CSI-RS resource 1,2,3,4</w:t>
                    </w:r>
                  </w:ins>
                </w:p>
              </w:tc>
            </w:tr>
            <w:tr w:rsidR="00EF6C5D" w:rsidRPr="00C25669" w14:paraId="604A3D0C" w14:textId="77777777" w:rsidTr="00792475">
              <w:trPr>
                <w:trHeight w:val="187"/>
                <w:jc w:val="center"/>
                <w:ins w:id="92" w:author="Rohde &amp; Schwarz" w:date="2021-02-02T14:47:00Z"/>
              </w:trPr>
              <w:tc>
                <w:tcPr>
                  <w:tcW w:w="1004" w:type="pct"/>
                  <w:vMerge/>
                  <w:shd w:val="clear" w:color="auto" w:fill="auto"/>
                  <w:vAlign w:val="center"/>
                </w:tcPr>
                <w:p w14:paraId="31F3C9C4" w14:textId="77777777" w:rsidR="00EF6C5D" w:rsidRPr="00C25669" w:rsidRDefault="00EF6C5D" w:rsidP="00EF6C5D">
                  <w:pPr>
                    <w:pStyle w:val="TAL"/>
                    <w:rPr>
                      <w:ins w:id="9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09029CF" w14:textId="77777777" w:rsidR="00EF6C5D" w:rsidRPr="00C25669" w:rsidRDefault="00EF6C5D" w:rsidP="00EF6C5D">
                  <w:pPr>
                    <w:pStyle w:val="TAL"/>
                    <w:rPr>
                      <w:ins w:id="94" w:author="Rohde &amp; Schwarz" w:date="2021-02-02T14:47:00Z"/>
                    </w:rPr>
                  </w:pPr>
                  <w:ins w:id="95"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5A0E095" w14:textId="77777777" w:rsidR="00EF6C5D" w:rsidRPr="00C25669" w:rsidRDefault="00EF6C5D" w:rsidP="00EF6C5D">
                  <w:pPr>
                    <w:pStyle w:val="TAC"/>
                    <w:rPr>
                      <w:ins w:id="96"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7D4B408" w14:textId="77777777" w:rsidR="00EF6C5D" w:rsidRPr="00C25669" w:rsidRDefault="00EF6C5D" w:rsidP="00EF6C5D">
                  <w:pPr>
                    <w:pStyle w:val="TAC"/>
                    <w:rPr>
                      <w:ins w:id="97" w:author="Rohde &amp; Schwarz" w:date="2021-02-02T14:47:00Z"/>
                    </w:rPr>
                  </w:pPr>
                  <w:ins w:id="98" w:author="Rohde &amp; Schwarz" w:date="2021-02-02T14:47:00Z">
                    <w:r w:rsidRPr="00C25669">
                      <w:t>6 for CSI-RS resource 1 and 3</w:t>
                    </w:r>
                    <w:r w:rsidRPr="00C25669">
                      <w:br/>
                      <w:t>10 for CSI-RS resource 2 and 4</w:t>
                    </w:r>
                  </w:ins>
                </w:p>
                <w:p w14:paraId="660B7311" w14:textId="77777777" w:rsidR="00EF6C5D" w:rsidRPr="00C25669" w:rsidRDefault="00EF6C5D" w:rsidP="00EF6C5D">
                  <w:pPr>
                    <w:pStyle w:val="TAC"/>
                    <w:rPr>
                      <w:ins w:id="99" w:author="Rohde &amp; Schwarz" w:date="2021-02-02T14:47:00Z"/>
                    </w:rPr>
                  </w:pPr>
                </w:p>
              </w:tc>
            </w:tr>
            <w:tr w:rsidR="00EF6C5D" w:rsidRPr="00C25669" w14:paraId="1D4A7FB0" w14:textId="77777777" w:rsidTr="00792475">
              <w:trPr>
                <w:trHeight w:val="187"/>
                <w:jc w:val="center"/>
                <w:ins w:id="100" w:author="Rohde &amp; Schwarz" w:date="2021-02-02T14:47:00Z"/>
              </w:trPr>
              <w:tc>
                <w:tcPr>
                  <w:tcW w:w="1004" w:type="pct"/>
                  <w:vMerge/>
                  <w:shd w:val="clear" w:color="auto" w:fill="auto"/>
                  <w:vAlign w:val="center"/>
                </w:tcPr>
                <w:p w14:paraId="1B14E874" w14:textId="77777777" w:rsidR="00EF6C5D" w:rsidRPr="00C25669" w:rsidRDefault="00EF6C5D" w:rsidP="00EF6C5D">
                  <w:pPr>
                    <w:pStyle w:val="TAL"/>
                    <w:rPr>
                      <w:ins w:id="10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C265D9F" w14:textId="77777777" w:rsidR="00EF6C5D" w:rsidRPr="00C25669" w:rsidRDefault="00EF6C5D" w:rsidP="00EF6C5D">
                  <w:pPr>
                    <w:pStyle w:val="TAL"/>
                    <w:rPr>
                      <w:ins w:id="102" w:author="Rohde &amp; Schwarz" w:date="2021-02-02T14:47:00Z"/>
                    </w:rPr>
                  </w:pPr>
                  <w:ins w:id="103"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6E24812" w14:textId="77777777" w:rsidR="00EF6C5D" w:rsidRPr="00C25669" w:rsidRDefault="00EF6C5D" w:rsidP="00EF6C5D">
                  <w:pPr>
                    <w:pStyle w:val="TAC"/>
                    <w:rPr>
                      <w:ins w:id="10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1F3B3EE" w14:textId="77777777" w:rsidR="00EF6C5D" w:rsidRPr="00C25669" w:rsidRDefault="00EF6C5D" w:rsidP="00EF6C5D">
                  <w:pPr>
                    <w:pStyle w:val="TAC"/>
                    <w:rPr>
                      <w:ins w:id="105" w:author="Rohde &amp; Schwarz" w:date="2021-02-02T14:47:00Z"/>
                    </w:rPr>
                  </w:pPr>
                  <w:ins w:id="106" w:author="Rohde &amp; Schwarz" w:date="2021-02-02T14:47:00Z">
                    <w:r w:rsidRPr="00C25669">
                      <w:t>1 for CSI-RS resource 1,2,3,4</w:t>
                    </w:r>
                  </w:ins>
                </w:p>
              </w:tc>
            </w:tr>
            <w:tr w:rsidR="00EF6C5D" w:rsidRPr="00C25669" w14:paraId="1F16F4CB" w14:textId="77777777" w:rsidTr="00792475">
              <w:trPr>
                <w:trHeight w:val="187"/>
                <w:jc w:val="center"/>
                <w:ins w:id="107" w:author="Rohde &amp; Schwarz" w:date="2021-02-02T14:47:00Z"/>
              </w:trPr>
              <w:tc>
                <w:tcPr>
                  <w:tcW w:w="1004" w:type="pct"/>
                  <w:vMerge/>
                  <w:shd w:val="clear" w:color="auto" w:fill="auto"/>
                  <w:vAlign w:val="center"/>
                </w:tcPr>
                <w:p w14:paraId="4E114EB1" w14:textId="77777777" w:rsidR="00EF6C5D" w:rsidRPr="00C25669" w:rsidRDefault="00EF6C5D" w:rsidP="00EF6C5D">
                  <w:pPr>
                    <w:pStyle w:val="TAL"/>
                    <w:rPr>
                      <w:ins w:id="10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904A848" w14:textId="77777777" w:rsidR="00EF6C5D" w:rsidRPr="00C25669" w:rsidRDefault="00EF6C5D" w:rsidP="00EF6C5D">
                  <w:pPr>
                    <w:pStyle w:val="TAL"/>
                    <w:rPr>
                      <w:ins w:id="109" w:author="Rohde &amp; Schwarz" w:date="2021-02-02T14:47:00Z"/>
                    </w:rPr>
                  </w:pPr>
                  <w:ins w:id="110"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2B88CAE" w14:textId="77777777" w:rsidR="00EF6C5D" w:rsidRPr="00C25669" w:rsidRDefault="00EF6C5D" w:rsidP="00EF6C5D">
                  <w:pPr>
                    <w:pStyle w:val="TAC"/>
                    <w:rPr>
                      <w:ins w:id="11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CF99D5E" w14:textId="77777777" w:rsidR="00EF6C5D" w:rsidRPr="00C25669" w:rsidRDefault="00EF6C5D" w:rsidP="00EF6C5D">
                  <w:pPr>
                    <w:pStyle w:val="TAC"/>
                    <w:rPr>
                      <w:ins w:id="112" w:author="Rohde &amp; Schwarz" w:date="2021-02-02T14:47:00Z"/>
                    </w:rPr>
                  </w:pPr>
                  <w:ins w:id="113" w:author="Rohde &amp; Schwarz" w:date="2021-02-02T14:47:00Z">
                    <w:r w:rsidRPr="00C25669">
                      <w:t>'No CDM' for CSI-RS resource 1,2,3,4</w:t>
                    </w:r>
                  </w:ins>
                </w:p>
              </w:tc>
            </w:tr>
            <w:tr w:rsidR="00EF6C5D" w:rsidRPr="00C25669" w14:paraId="2711A078" w14:textId="77777777" w:rsidTr="00792475">
              <w:trPr>
                <w:trHeight w:val="187"/>
                <w:jc w:val="center"/>
                <w:ins w:id="114" w:author="Rohde &amp; Schwarz" w:date="2021-02-02T14:47:00Z"/>
              </w:trPr>
              <w:tc>
                <w:tcPr>
                  <w:tcW w:w="1004" w:type="pct"/>
                  <w:vMerge/>
                  <w:shd w:val="clear" w:color="auto" w:fill="auto"/>
                  <w:vAlign w:val="center"/>
                </w:tcPr>
                <w:p w14:paraId="4EB9DAD3" w14:textId="77777777" w:rsidR="00EF6C5D" w:rsidRPr="00C25669" w:rsidRDefault="00EF6C5D" w:rsidP="00EF6C5D">
                  <w:pPr>
                    <w:pStyle w:val="TAL"/>
                    <w:rPr>
                      <w:ins w:id="11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B0CAAA4" w14:textId="77777777" w:rsidR="00EF6C5D" w:rsidRPr="00C25669" w:rsidRDefault="00EF6C5D" w:rsidP="00EF6C5D">
                  <w:pPr>
                    <w:pStyle w:val="TAL"/>
                    <w:rPr>
                      <w:ins w:id="116" w:author="Rohde &amp; Schwarz" w:date="2021-02-02T14:47:00Z"/>
                    </w:rPr>
                  </w:pPr>
                  <w:ins w:id="117"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FFB3530" w14:textId="77777777" w:rsidR="00EF6C5D" w:rsidRPr="00C25669" w:rsidRDefault="00EF6C5D" w:rsidP="00EF6C5D">
                  <w:pPr>
                    <w:pStyle w:val="TAC"/>
                    <w:rPr>
                      <w:ins w:id="11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3344396" w14:textId="77777777" w:rsidR="00EF6C5D" w:rsidRPr="00C25669" w:rsidRDefault="00EF6C5D" w:rsidP="00EF6C5D">
                  <w:pPr>
                    <w:pStyle w:val="TAC"/>
                    <w:rPr>
                      <w:ins w:id="119" w:author="Rohde &amp; Schwarz" w:date="2021-02-02T14:47:00Z"/>
                    </w:rPr>
                  </w:pPr>
                  <w:ins w:id="120" w:author="Rohde &amp; Schwarz" w:date="2021-02-02T14:47:00Z">
                    <w:r w:rsidRPr="00C25669">
                      <w:t>3 for CSI-RS resource 1,2,3,4</w:t>
                    </w:r>
                  </w:ins>
                </w:p>
              </w:tc>
            </w:tr>
            <w:tr w:rsidR="00EF6C5D" w:rsidRPr="00C25669" w14:paraId="6029FD39" w14:textId="77777777" w:rsidTr="00792475">
              <w:trPr>
                <w:trHeight w:val="187"/>
                <w:jc w:val="center"/>
                <w:ins w:id="121" w:author="Rohde &amp; Schwarz" w:date="2021-02-02T14:47:00Z"/>
              </w:trPr>
              <w:tc>
                <w:tcPr>
                  <w:tcW w:w="1004" w:type="pct"/>
                  <w:vMerge/>
                  <w:shd w:val="clear" w:color="auto" w:fill="auto"/>
                  <w:vAlign w:val="center"/>
                </w:tcPr>
                <w:p w14:paraId="6A45E04D" w14:textId="77777777" w:rsidR="00EF6C5D" w:rsidRPr="00C25669" w:rsidRDefault="00EF6C5D" w:rsidP="00EF6C5D">
                  <w:pPr>
                    <w:pStyle w:val="TAL"/>
                    <w:rPr>
                      <w:ins w:id="12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BAD978" w14:textId="77777777" w:rsidR="00EF6C5D" w:rsidRPr="00C25669" w:rsidRDefault="00EF6C5D" w:rsidP="00EF6C5D">
                  <w:pPr>
                    <w:pStyle w:val="TAL"/>
                    <w:rPr>
                      <w:ins w:id="123" w:author="Rohde &amp; Schwarz" w:date="2021-02-02T14:47:00Z"/>
                    </w:rPr>
                  </w:pPr>
                  <w:ins w:id="124"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358EDC" w14:textId="77777777" w:rsidR="00EF6C5D" w:rsidRPr="00C25669" w:rsidRDefault="00EF6C5D" w:rsidP="00EF6C5D">
                  <w:pPr>
                    <w:pStyle w:val="TAC"/>
                    <w:rPr>
                      <w:ins w:id="125" w:author="Rohde &amp; Schwarz" w:date="2021-02-02T14:47:00Z"/>
                    </w:rPr>
                  </w:pPr>
                  <w:ins w:id="126"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DB66596" w14:textId="77777777" w:rsidR="00EF6C5D" w:rsidRPr="00C25669" w:rsidRDefault="00EF6C5D" w:rsidP="00EF6C5D">
                  <w:pPr>
                    <w:pStyle w:val="TAC"/>
                    <w:rPr>
                      <w:ins w:id="127" w:author="Rohde &amp; Schwarz" w:date="2021-02-02T14:47:00Z"/>
                    </w:rPr>
                  </w:pPr>
                  <w:ins w:id="128" w:author="Rohde &amp; Schwarz" w:date="2021-02-02T14:47:00Z">
                    <w:r w:rsidRPr="00C25669">
                      <w:t>60 kHz SCS: 80 for CSI-RS resource 1,2,3,4</w:t>
                    </w:r>
                  </w:ins>
                </w:p>
                <w:p w14:paraId="09641944" w14:textId="77777777" w:rsidR="00EF6C5D" w:rsidRPr="00C25669" w:rsidRDefault="00EF6C5D" w:rsidP="00EF6C5D">
                  <w:pPr>
                    <w:pStyle w:val="TAC"/>
                    <w:rPr>
                      <w:ins w:id="129" w:author="Rohde &amp; Schwarz" w:date="2021-02-02T14:47:00Z"/>
                    </w:rPr>
                  </w:pPr>
                  <w:ins w:id="130" w:author="Rohde &amp; Schwarz" w:date="2021-02-02T14:47:00Z">
                    <w:r w:rsidRPr="00C25669">
                      <w:t>120 kHz SCS: 160 for CSI-RS resource 1,2,3,4</w:t>
                    </w:r>
                  </w:ins>
                </w:p>
              </w:tc>
            </w:tr>
            <w:tr w:rsidR="00EF6C5D" w:rsidRPr="00C25669" w14:paraId="7E767205" w14:textId="77777777" w:rsidTr="00792475">
              <w:trPr>
                <w:trHeight w:val="187"/>
                <w:jc w:val="center"/>
                <w:ins w:id="131" w:author="Rohde &amp; Schwarz" w:date="2021-02-02T14:47:00Z"/>
              </w:trPr>
              <w:tc>
                <w:tcPr>
                  <w:tcW w:w="1004" w:type="pct"/>
                  <w:vMerge/>
                  <w:shd w:val="clear" w:color="auto" w:fill="auto"/>
                  <w:vAlign w:val="center"/>
                </w:tcPr>
                <w:p w14:paraId="45E46466" w14:textId="77777777" w:rsidR="00EF6C5D" w:rsidRPr="00C25669" w:rsidRDefault="00EF6C5D" w:rsidP="00EF6C5D">
                  <w:pPr>
                    <w:pStyle w:val="TAL"/>
                    <w:rPr>
                      <w:ins w:id="13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5EC7E16" w14:textId="77777777" w:rsidR="00EF6C5D" w:rsidRPr="00C25669" w:rsidRDefault="00EF6C5D" w:rsidP="00EF6C5D">
                  <w:pPr>
                    <w:pStyle w:val="TAL"/>
                    <w:rPr>
                      <w:ins w:id="133" w:author="Rohde &amp; Schwarz" w:date="2021-02-02T14:47:00Z"/>
                    </w:rPr>
                  </w:pPr>
                  <w:ins w:id="134"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ADF473" w14:textId="77777777" w:rsidR="00EF6C5D" w:rsidRPr="00C25669" w:rsidRDefault="00EF6C5D" w:rsidP="00EF6C5D">
                  <w:pPr>
                    <w:pStyle w:val="TAC"/>
                    <w:rPr>
                      <w:ins w:id="135" w:author="Rohde &amp; Schwarz" w:date="2021-02-02T14:47:00Z"/>
                    </w:rPr>
                  </w:pPr>
                  <w:ins w:id="136"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887AD2D" w14:textId="77777777" w:rsidR="00EF6C5D" w:rsidRPr="00C25669" w:rsidRDefault="00EF6C5D" w:rsidP="00EF6C5D">
                  <w:pPr>
                    <w:pStyle w:val="TAC"/>
                    <w:rPr>
                      <w:ins w:id="137" w:author="Rohde &amp; Schwarz" w:date="2021-02-02T14:47:00Z"/>
                      <w:lang w:eastAsia="zh-CN"/>
                    </w:rPr>
                  </w:pPr>
                  <w:ins w:id="138" w:author="Rohde &amp; Schwarz" w:date="2021-02-02T14:47:00Z">
                    <w:r w:rsidRPr="00C25669">
                      <w:rPr>
                        <w:rFonts w:hint="eastAsia"/>
                        <w:lang w:eastAsia="zh-CN"/>
                      </w:rPr>
                      <w:t>60</w:t>
                    </w:r>
                    <w:r w:rsidRPr="00C25669">
                      <w:rPr>
                        <w:lang w:eastAsia="zh-CN"/>
                      </w:rPr>
                      <w:t xml:space="preserve"> </w:t>
                    </w:r>
                    <w:r w:rsidRPr="00C25669">
                      <w:rPr>
                        <w:rFonts w:hint="eastAsia"/>
                        <w:lang w:eastAsia="zh-CN"/>
                      </w:rPr>
                      <w:t xml:space="preserve">kHz SCS: </w:t>
                    </w:r>
                  </w:ins>
                </w:p>
                <w:p w14:paraId="080B898B" w14:textId="77777777" w:rsidR="00EF6C5D" w:rsidRPr="00C25669" w:rsidRDefault="00EF6C5D" w:rsidP="00EF6C5D">
                  <w:pPr>
                    <w:pStyle w:val="TAC"/>
                    <w:rPr>
                      <w:ins w:id="139" w:author="Rohde &amp; Schwarz" w:date="2021-02-02T14:47:00Z"/>
                      <w:lang w:eastAsia="zh-CN"/>
                    </w:rPr>
                  </w:pPr>
                  <w:ins w:id="140" w:author="Rohde &amp; Schwarz" w:date="2021-02-02T14:47:00Z">
                    <w:r w:rsidRPr="00C25669">
                      <w:rPr>
                        <w:rFonts w:hint="eastAsia"/>
                        <w:lang w:eastAsia="zh-CN"/>
                      </w:rPr>
                      <w:t>40 for CSI-RS resource 1 and 2</w:t>
                    </w:r>
                  </w:ins>
                </w:p>
                <w:p w14:paraId="3DA84614" w14:textId="77777777" w:rsidR="00EF6C5D" w:rsidRPr="00C25669" w:rsidRDefault="00EF6C5D" w:rsidP="00EF6C5D">
                  <w:pPr>
                    <w:pStyle w:val="TAC"/>
                    <w:rPr>
                      <w:ins w:id="141" w:author="Rohde &amp; Schwarz" w:date="2021-02-02T14:47:00Z"/>
                      <w:lang w:eastAsia="zh-CN"/>
                    </w:rPr>
                  </w:pPr>
                  <w:ins w:id="142" w:author="Rohde &amp; Schwarz" w:date="2021-02-02T14:47:00Z">
                    <w:r w:rsidRPr="00C25669">
                      <w:rPr>
                        <w:lang w:eastAsia="zh-CN"/>
                      </w:rPr>
                      <w:t>41 for CSI-RS resource 3 and 4</w:t>
                    </w:r>
                  </w:ins>
                </w:p>
                <w:p w14:paraId="7B954A06" w14:textId="77777777" w:rsidR="00EF6C5D" w:rsidRPr="00C25669" w:rsidRDefault="00EF6C5D" w:rsidP="00EF6C5D">
                  <w:pPr>
                    <w:pStyle w:val="TAC"/>
                    <w:rPr>
                      <w:ins w:id="143" w:author="Rohde &amp; Schwarz" w:date="2021-02-02T14:47:00Z"/>
                      <w:lang w:eastAsia="zh-CN"/>
                    </w:rPr>
                  </w:pPr>
                </w:p>
                <w:p w14:paraId="2945C370" w14:textId="77777777" w:rsidR="00EF6C5D" w:rsidRPr="00C25669" w:rsidRDefault="00EF6C5D" w:rsidP="00EF6C5D">
                  <w:pPr>
                    <w:pStyle w:val="TAC"/>
                    <w:rPr>
                      <w:ins w:id="144" w:author="Rohde &amp; Schwarz" w:date="2021-02-02T14:47:00Z"/>
                      <w:lang w:eastAsia="zh-CN"/>
                    </w:rPr>
                  </w:pPr>
                  <w:ins w:id="145" w:author="Rohde &amp; Schwarz" w:date="2021-02-02T14:47:00Z">
                    <w:r w:rsidRPr="00C25669">
                      <w:rPr>
                        <w:lang w:eastAsia="zh-CN"/>
                      </w:rPr>
                      <w:t>120 kHz SCS:</w:t>
                    </w:r>
                  </w:ins>
                </w:p>
                <w:p w14:paraId="746771E2" w14:textId="77777777" w:rsidR="00EF6C5D" w:rsidRPr="00C25669" w:rsidRDefault="00EF6C5D" w:rsidP="00EF6C5D">
                  <w:pPr>
                    <w:pStyle w:val="TAC"/>
                    <w:rPr>
                      <w:ins w:id="146" w:author="Rohde &amp; Schwarz" w:date="2021-02-02T14:47:00Z"/>
                    </w:rPr>
                  </w:pPr>
                  <w:ins w:id="147" w:author="Rohde &amp; Schwarz" w:date="2021-02-02T14:47:00Z">
                    <w:r w:rsidRPr="00C25669">
                      <w:t>80 for CSI-RS resource 1 and 2</w:t>
                    </w:r>
                  </w:ins>
                </w:p>
                <w:p w14:paraId="3F88CEE8" w14:textId="77777777" w:rsidR="00EF6C5D" w:rsidRPr="00C25669" w:rsidRDefault="00EF6C5D" w:rsidP="00EF6C5D">
                  <w:pPr>
                    <w:pStyle w:val="TAC"/>
                    <w:rPr>
                      <w:ins w:id="148" w:author="Rohde &amp; Schwarz" w:date="2021-02-02T14:47:00Z"/>
                    </w:rPr>
                  </w:pPr>
                  <w:ins w:id="149" w:author="Rohde &amp; Schwarz" w:date="2021-02-02T14:47:00Z">
                    <w:r w:rsidRPr="00C25669">
                      <w:t>81 for CSI-RS resource 3 and 4</w:t>
                    </w:r>
                  </w:ins>
                </w:p>
              </w:tc>
            </w:tr>
            <w:tr w:rsidR="00EF6C5D" w:rsidRPr="00C25669" w14:paraId="62D539AF" w14:textId="77777777" w:rsidTr="00792475">
              <w:trPr>
                <w:trHeight w:val="187"/>
                <w:jc w:val="center"/>
                <w:ins w:id="150" w:author="Rohde &amp; Schwarz" w:date="2021-02-02T14:47:00Z"/>
              </w:trPr>
              <w:tc>
                <w:tcPr>
                  <w:tcW w:w="1004" w:type="pct"/>
                  <w:vMerge/>
                  <w:shd w:val="clear" w:color="auto" w:fill="auto"/>
                  <w:vAlign w:val="center"/>
                </w:tcPr>
                <w:p w14:paraId="21011E8F" w14:textId="77777777" w:rsidR="00EF6C5D" w:rsidRPr="00C25669" w:rsidRDefault="00EF6C5D" w:rsidP="00EF6C5D">
                  <w:pPr>
                    <w:pStyle w:val="TAL"/>
                    <w:rPr>
                      <w:ins w:id="15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FE076D" w14:textId="77777777" w:rsidR="00EF6C5D" w:rsidRPr="00C25669" w:rsidRDefault="00EF6C5D" w:rsidP="00EF6C5D">
                  <w:pPr>
                    <w:pStyle w:val="TAL"/>
                    <w:rPr>
                      <w:ins w:id="152" w:author="Rohde &amp; Schwarz" w:date="2021-02-02T14:47:00Z"/>
                    </w:rPr>
                  </w:pPr>
                  <w:ins w:id="153"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66FB245" w14:textId="77777777" w:rsidR="00EF6C5D" w:rsidRPr="00C25669" w:rsidRDefault="00EF6C5D" w:rsidP="00EF6C5D">
                  <w:pPr>
                    <w:pStyle w:val="TAC"/>
                    <w:rPr>
                      <w:ins w:id="15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616DA75" w14:textId="77777777" w:rsidR="00EF6C5D" w:rsidRPr="00C25669" w:rsidRDefault="00EF6C5D" w:rsidP="00EF6C5D">
                  <w:pPr>
                    <w:pStyle w:val="TAC"/>
                    <w:rPr>
                      <w:ins w:id="155" w:author="Rohde &amp; Schwarz" w:date="2021-02-02T14:47:00Z"/>
                    </w:rPr>
                  </w:pPr>
                  <w:ins w:id="156" w:author="Rohde &amp; Schwarz" w:date="2021-02-02T14:47:00Z">
                    <w:r w:rsidRPr="00C25669">
                      <w:t>Start PRB 0</w:t>
                    </w:r>
                  </w:ins>
                </w:p>
                <w:p w14:paraId="55C788BA" w14:textId="77777777" w:rsidR="00EF6C5D" w:rsidRPr="00C25669" w:rsidRDefault="00EF6C5D" w:rsidP="00EF6C5D">
                  <w:pPr>
                    <w:pStyle w:val="TAC"/>
                    <w:rPr>
                      <w:ins w:id="157" w:author="Rohde &amp; Schwarz" w:date="2021-02-02T14:47:00Z"/>
                    </w:rPr>
                  </w:pPr>
                  <w:ins w:id="158" w:author="Rohde &amp; Schwarz" w:date="2021-02-02T14:47:00Z">
                    <w:r w:rsidRPr="00C25669">
                      <w:t>Number of PRB = BWP size</w:t>
                    </w:r>
                  </w:ins>
                </w:p>
              </w:tc>
            </w:tr>
            <w:tr w:rsidR="00EF6C5D" w:rsidRPr="00C25669" w14:paraId="60FFACE6" w14:textId="77777777" w:rsidTr="00792475">
              <w:trPr>
                <w:trHeight w:val="187"/>
                <w:jc w:val="center"/>
                <w:ins w:id="159" w:author="Rohde &amp; Schwarz" w:date="2021-02-02T14:47:00Z"/>
              </w:trPr>
              <w:tc>
                <w:tcPr>
                  <w:tcW w:w="1004" w:type="pct"/>
                  <w:vMerge/>
                  <w:shd w:val="clear" w:color="auto" w:fill="auto"/>
                  <w:vAlign w:val="center"/>
                </w:tcPr>
                <w:p w14:paraId="2912E0EB" w14:textId="77777777" w:rsidR="00EF6C5D" w:rsidRPr="00C25669" w:rsidRDefault="00EF6C5D" w:rsidP="00EF6C5D">
                  <w:pPr>
                    <w:pStyle w:val="TAL"/>
                    <w:rPr>
                      <w:ins w:id="16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4B51E4" w14:textId="77777777" w:rsidR="00EF6C5D" w:rsidRPr="00C25669" w:rsidRDefault="00EF6C5D" w:rsidP="00EF6C5D">
                  <w:pPr>
                    <w:pStyle w:val="TAL"/>
                    <w:rPr>
                      <w:ins w:id="161" w:author="Rohde &amp; Schwarz" w:date="2021-02-02T14:47:00Z"/>
                    </w:rPr>
                  </w:pPr>
                  <w:ins w:id="162"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8916C58" w14:textId="77777777" w:rsidR="00EF6C5D" w:rsidRPr="00C25669" w:rsidRDefault="00EF6C5D" w:rsidP="00EF6C5D">
                  <w:pPr>
                    <w:pStyle w:val="TAC"/>
                    <w:rPr>
                      <w:ins w:id="16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DF667FA" w14:textId="77777777" w:rsidR="00EF6C5D" w:rsidRPr="00C25669" w:rsidRDefault="00EF6C5D" w:rsidP="00EF6C5D">
                  <w:pPr>
                    <w:pStyle w:val="TAC"/>
                    <w:rPr>
                      <w:ins w:id="164" w:author="Rohde &amp; Schwarz" w:date="2021-02-02T14:47:00Z"/>
                    </w:rPr>
                  </w:pPr>
                  <w:ins w:id="165" w:author="Rohde &amp; Schwarz" w:date="2021-02-02T14:47:00Z">
                    <w:r w:rsidRPr="00C25669">
                      <w:t>TCI state #0</w:t>
                    </w:r>
                  </w:ins>
                </w:p>
              </w:tc>
            </w:tr>
            <w:tr w:rsidR="00EF6C5D" w:rsidRPr="00C25669" w14:paraId="37194FE5" w14:textId="77777777" w:rsidTr="00792475">
              <w:trPr>
                <w:trHeight w:val="187"/>
                <w:jc w:val="center"/>
                <w:ins w:id="166" w:author="Rohde &amp; Schwarz" w:date="2021-02-02T14:47:00Z"/>
              </w:trPr>
              <w:tc>
                <w:tcPr>
                  <w:tcW w:w="1004" w:type="pct"/>
                  <w:vMerge w:val="restart"/>
                  <w:shd w:val="clear" w:color="auto" w:fill="auto"/>
                  <w:vAlign w:val="center"/>
                </w:tcPr>
                <w:p w14:paraId="4B98CD8B" w14:textId="77777777" w:rsidR="00EF6C5D" w:rsidRPr="00C25669" w:rsidRDefault="00EF6C5D" w:rsidP="00EF6C5D">
                  <w:pPr>
                    <w:pStyle w:val="TAL"/>
                    <w:rPr>
                      <w:ins w:id="167" w:author="Rohde &amp; Schwarz" w:date="2021-02-02T14:47:00Z"/>
                    </w:rPr>
                  </w:pPr>
                  <w:ins w:id="168" w:author="Rohde &amp; Schwarz" w:date="2021-02-02T14:47:00Z">
                    <w:r w:rsidRPr="00C25669">
                      <w:t>N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0122D1B" w14:textId="77777777" w:rsidR="00EF6C5D" w:rsidRPr="00C25669" w:rsidRDefault="00EF6C5D" w:rsidP="00EF6C5D">
                  <w:pPr>
                    <w:pStyle w:val="TAL"/>
                    <w:rPr>
                      <w:ins w:id="169" w:author="Rohde &amp; Schwarz" w:date="2021-02-02T14:47:00Z"/>
                    </w:rPr>
                  </w:pPr>
                  <w:ins w:id="170"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45935F5" w14:textId="77777777" w:rsidR="00EF6C5D" w:rsidRPr="00C25669" w:rsidRDefault="00EF6C5D" w:rsidP="00EF6C5D">
                  <w:pPr>
                    <w:pStyle w:val="TAC"/>
                    <w:rPr>
                      <w:ins w:id="17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D77C6FB" w14:textId="77777777" w:rsidR="00EF6C5D" w:rsidRPr="00C25669" w:rsidRDefault="00EF6C5D" w:rsidP="00EF6C5D">
                  <w:pPr>
                    <w:pStyle w:val="TAC"/>
                    <w:rPr>
                      <w:ins w:id="172" w:author="Rohde &amp; Schwarz" w:date="2021-02-02T14:47:00Z"/>
                    </w:rPr>
                  </w:pPr>
                  <w:ins w:id="173" w:author="Rohde &amp; Schwarz" w:date="2021-02-02T14:47:00Z">
                    <w:r w:rsidRPr="00C25669">
                      <w:t>0</w:t>
                    </w:r>
                  </w:ins>
                </w:p>
              </w:tc>
            </w:tr>
            <w:tr w:rsidR="00EF6C5D" w:rsidRPr="00C25669" w14:paraId="757D2FF1" w14:textId="77777777" w:rsidTr="00792475">
              <w:trPr>
                <w:trHeight w:val="187"/>
                <w:jc w:val="center"/>
                <w:ins w:id="174" w:author="Rohde &amp; Schwarz" w:date="2021-02-02T14:47:00Z"/>
              </w:trPr>
              <w:tc>
                <w:tcPr>
                  <w:tcW w:w="1004" w:type="pct"/>
                  <w:vMerge/>
                  <w:shd w:val="clear" w:color="auto" w:fill="auto"/>
                  <w:vAlign w:val="center"/>
                </w:tcPr>
                <w:p w14:paraId="611ACD52" w14:textId="77777777" w:rsidR="00EF6C5D" w:rsidRPr="00C25669" w:rsidRDefault="00EF6C5D" w:rsidP="00EF6C5D">
                  <w:pPr>
                    <w:pStyle w:val="TAL"/>
                    <w:rPr>
                      <w:ins w:id="17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C43A76B" w14:textId="77777777" w:rsidR="00EF6C5D" w:rsidRPr="00C25669" w:rsidRDefault="00EF6C5D" w:rsidP="00EF6C5D">
                  <w:pPr>
                    <w:pStyle w:val="TAL"/>
                    <w:rPr>
                      <w:ins w:id="176" w:author="Rohde &amp; Schwarz" w:date="2021-02-02T14:47:00Z"/>
                    </w:rPr>
                  </w:pPr>
                  <w:ins w:id="177"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A7A8B8A" w14:textId="77777777" w:rsidR="00EF6C5D" w:rsidRPr="00C25669" w:rsidRDefault="00EF6C5D" w:rsidP="00EF6C5D">
                  <w:pPr>
                    <w:pStyle w:val="TAC"/>
                    <w:rPr>
                      <w:ins w:id="17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47F48A" w14:textId="77777777" w:rsidR="00EF6C5D" w:rsidRPr="00C25669" w:rsidRDefault="00EF6C5D" w:rsidP="00EF6C5D">
                  <w:pPr>
                    <w:pStyle w:val="TAC"/>
                    <w:rPr>
                      <w:ins w:id="179" w:author="Rohde &amp; Schwarz" w:date="2021-02-02T14:47:00Z"/>
                    </w:rPr>
                  </w:pPr>
                  <w:ins w:id="180" w:author="Rohde &amp; Schwarz" w:date="2021-02-02T14:47:00Z">
                    <w:r w:rsidRPr="00C25669">
                      <w:t>12</w:t>
                    </w:r>
                  </w:ins>
                </w:p>
              </w:tc>
            </w:tr>
            <w:tr w:rsidR="00EF6C5D" w:rsidRPr="00C25669" w14:paraId="2B447083" w14:textId="77777777" w:rsidTr="00792475">
              <w:trPr>
                <w:trHeight w:val="187"/>
                <w:jc w:val="center"/>
                <w:ins w:id="181" w:author="Rohde &amp; Schwarz" w:date="2021-02-02T14:47:00Z"/>
              </w:trPr>
              <w:tc>
                <w:tcPr>
                  <w:tcW w:w="1004" w:type="pct"/>
                  <w:vMerge/>
                  <w:shd w:val="clear" w:color="auto" w:fill="auto"/>
                  <w:vAlign w:val="center"/>
                </w:tcPr>
                <w:p w14:paraId="5EA51A46" w14:textId="77777777" w:rsidR="00EF6C5D" w:rsidRPr="00C25669" w:rsidRDefault="00EF6C5D" w:rsidP="00EF6C5D">
                  <w:pPr>
                    <w:pStyle w:val="TAL"/>
                    <w:rPr>
                      <w:ins w:id="18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EEDD4A7" w14:textId="77777777" w:rsidR="00EF6C5D" w:rsidRPr="00C25669" w:rsidRDefault="00EF6C5D" w:rsidP="00EF6C5D">
                  <w:pPr>
                    <w:pStyle w:val="TAL"/>
                    <w:rPr>
                      <w:ins w:id="183" w:author="Rohde &amp; Schwarz" w:date="2021-02-02T14:47:00Z"/>
                    </w:rPr>
                  </w:pPr>
                  <w:ins w:id="184"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5041A16" w14:textId="77777777" w:rsidR="00EF6C5D" w:rsidRPr="00C25669" w:rsidRDefault="00EF6C5D" w:rsidP="00EF6C5D">
                  <w:pPr>
                    <w:pStyle w:val="TAC"/>
                    <w:rPr>
                      <w:ins w:id="18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9696495" w14:textId="77777777" w:rsidR="00EF6C5D" w:rsidRPr="00C25669" w:rsidRDefault="00EF6C5D" w:rsidP="00EF6C5D">
                  <w:pPr>
                    <w:pStyle w:val="TAC"/>
                    <w:rPr>
                      <w:ins w:id="186" w:author="Rohde &amp; Schwarz" w:date="2021-02-02T14:47:00Z"/>
                    </w:rPr>
                  </w:pPr>
                  <w:ins w:id="187" w:author="Rohde &amp; Schwarz" w:date="2021-02-02T14:47:00Z">
                    <w:r w:rsidRPr="00C25669">
                      <w:t>2</w:t>
                    </w:r>
                  </w:ins>
                </w:p>
              </w:tc>
            </w:tr>
            <w:tr w:rsidR="00EF6C5D" w:rsidRPr="00C25669" w14:paraId="24B7828D" w14:textId="77777777" w:rsidTr="00792475">
              <w:trPr>
                <w:trHeight w:val="187"/>
                <w:jc w:val="center"/>
                <w:ins w:id="188" w:author="Rohde &amp; Schwarz" w:date="2021-02-02T14:47:00Z"/>
              </w:trPr>
              <w:tc>
                <w:tcPr>
                  <w:tcW w:w="1004" w:type="pct"/>
                  <w:vMerge/>
                  <w:shd w:val="clear" w:color="auto" w:fill="auto"/>
                  <w:vAlign w:val="center"/>
                </w:tcPr>
                <w:p w14:paraId="7B9D16E5" w14:textId="77777777" w:rsidR="00EF6C5D" w:rsidRPr="00C25669" w:rsidRDefault="00EF6C5D" w:rsidP="00EF6C5D">
                  <w:pPr>
                    <w:pStyle w:val="TAL"/>
                    <w:rPr>
                      <w:ins w:id="18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845011" w14:textId="77777777" w:rsidR="00EF6C5D" w:rsidRPr="00C25669" w:rsidRDefault="00EF6C5D" w:rsidP="00EF6C5D">
                  <w:pPr>
                    <w:pStyle w:val="TAL"/>
                    <w:rPr>
                      <w:ins w:id="190" w:author="Rohde &amp; Schwarz" w:date="2021-02-02T14:47:00Z"/>
                    </w:rPr>
                  </w:pPr>
                  <w:ins w:id="191"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3008632" w14:textId="77777777" w:rsidR="00EF6C5D" w:rsidRPr="00C25669" w:rsidRDefault="00EF6C5D" w:rsidP="00EF6C5D">
                  <w:pPr>
                    <w:pStyle w:val="TAC"/>
                    <w:rPr>
                      <w:ins w:id="19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6292D30" w14:textId="77777777" w:rsidR="00EF6C5D" w:rsidRPr="00C25669" w:rsidRDefault="00EF6C5D" w:rsidP="00EF6C5D">
                  <w:pPr>
                    <w:pStyle w:val="TAC"/>
                    <w:rPr>
                      <w:ins w:id="193" w:author="Rohde &amp; Schwarz" w:date="2021-02-02T14:47:00Z"/>
                    </w:rPr>
                  </w:pPr>
                  <w:ins w:id="194" w:author="Rohde &amp; Schwarz" w:date="2021-02-02T14:47:00Z">
                    <w:r w:rsidRPr="00C25669">
                      <w:t>FD-CDM2</w:t>
                    </w:r>
                  </w:ins>
                </w:p>
              </w:tc>
            </w:tr>
            <w:tr w:rsidR="00EF6C5D" w:rsidRPr="00C25669" w14:paraId="000C5C4F" w14:textId="77777777" w:rsidTr="00792475">
              <w:trPr>
                <w:trHeight w:val="187"/>
                <w:jc w:val="center"/>
                <w:ins w:id="195" w:author="Rohde &amp; Schwarz" w:date="2021-02-02T14:47:00Z"/>
              </w:trPr>
              <w:tc>
                <w:tcPr>
                  <w:tcW w:w="1004" w:type="pct"/>
                  <w:vMerge/>
                  <w:shd w:val="clear" w:color="auto" w:fill="auto"/>
                  <w:vAlign w:val="center"/>
                </w:tcPr>
                <w:p w14:paraId="2F18154B" w14:textId="77777777" w:rsidR="00EF6C5D" w:rsidRPr="00C25669" w:rsidRDefault="00EF6C5D" w:rsidP="00EF6C5D">
                  <w:pPr>
                    <w:pStyle w:val="TAL"/>
                    <w:rPr>
                      <w:ins w:id="196"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9F5AF51" w14:textId="77777777" w:rsidR="00EF6C5D" w:rsidRPr="00C25669" w:rsidRDefault="00EF6C5D" w:rsidP="00EF6C5D">
                  <w:pPr>
                    <w:pStyle w:val="TAL"/>
                    <w:rPr>
                      <w:ins w:id="197" w:author="Rohde &amp; Schwarz" w:date="2021-02-02T14:47:00Z"/>
                    </w:rPr>
                  </w:pPr>
                  <w:ins w:id="198"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153A4CB" w14:textId="77777777" w:rsidR="00EF6C5D" w:rsidRPr="00C25669" w:rsidRDefault="00EF6C5D" w:rsidP="00EF6C5D">
                  <w:pPr>
                    <w:pStyle w:val="TAC"/>
                    <w:rPr>
                      <w:ins w:id="199"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0E5EEF1" w14:textId="77777777" w:rsidR="00EF6C5D" w:rsidRPr="00C25669" w:rsidRDefault="00EF6C5D" w:rsidP="00EF6C5D">
                  <w:pPr>
                    <w:pStyle w:val="TAC"/>
                    <w:rPr>
                      <w:ins w:id="200" w:author="Rohde &amp; Schwarz" w:date="2021-02-02T14:47:00Z"/>
                    </w:rPr>
                  </w:pPr>
                  <w:ins w:id="201" w:author="Rohde &amp; Schwarz" w:date="2021-02-02T14:47:00Z">
                    <w:r w:rsidRPr="00C25669">
                      <w:t>1</w:t>
                    </w:r>
                  </w:ins>
                </w:p>
              </w:tc>
            </w:tr>
            <w:tr w:rsidR="00EF6C5D" w:rsidRPr="00C25669" w14:paraId="07F6E8A5" w14:textId="77777777" w:rsidTr="00792475">
              <w:trPr>
                <w:trHeight w:val="187"/>
                <w:jc w:val="center"/>
                <w:ins w:id="202" w:author="Rohde &amp; Schwarz" w:date="2021-02-02T14:47:00Z"/>
              </w:trPr>
              <w:tc>
                <w:tcPr>
                  <w:tcW w:w="1004" w:type="pct"/>
                  <w:vMerge/>
                  <w:shd w:val="clear" w:color="auto" w:fill="auto"/>
                  <w:vAlign w:val="center"/>
                </w:tcPr>
                <w:p w14:paraId="753E047C" w14:textId="77777777" w:rsidR="00EF6C5D" w:rsidRPr="00C25669" w:rsidRDefault="00EF6C5D" w:rsidP="00EF6C5D">
                  <w:pPr>
                    <w:pStyle w:val="TAL"/>
                    <w:rPr>
                      <w:ins w:id="20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73EF551" w14:textId="77777777" w:rsidR="00EF6C5D" w:rsidRPr="00C25669" w:rsidRDefault="00EF6C5D" w:rsidP="00EF6C5D">
                  <w:pPr>
                    <w:pStyle w:val="TAL"/>
                    <w:rPr>
                      <w:ins w:id="204" w:author="Rohde &amp; Schwarz" w:date="2021-02-02T14:47:00Z"/>
                    </w:rPr>
                  </w:pPr>
                  <w:ins w:id="205"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5561E08" w14:textId="77777777" w:rsidR="00EF6C5D" w:rsidRPr="00C25669" w:rsidRDefault="00EF6C5D" w:rsidP="00EF6C5D">
                  <w:pPr>
                    <w:pStyle w:val="TAC"/>
                    <w:rPr>
                      <w:ins w:id="206" w:author="Rohde &amp; Schwarz" w:date="2021-02-02T14:47:00Z"/>
                    </w:rPr>
                  </w:pPr>
                  <w:ins w:id="207"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3CB118B" w14:textId="77777777" w:rsidR="00EF6C5D" w:rsidRPr="00C25669" w:rsidRDefault="00EF6C5D" w:rsidP="00EF6C5D">
                  <w:pPr>
                    <w:pStyle w:val="TAC"/>
                    <w:rPr>
                      <w:ins w:id="208" w:author="Rohde &amp; Schwarz" w:date="2021-02-02T14:47:00Z"/>
                    </w:rPr>
                  </w:pPr>
                  <w:ins w:id="209" w:author="Rohde &amp; Schwarz" w:date="2021-02-02T14:47:00Z">
                    <w:r w:rsidRPr="00C25669">
                      <w:t>60 kHz SCS: 80</w:t>
                    </w:r>
                  </w:ins>
                </w:p>
                <w:p w14:paraId="206CC60F" w14:textId="77777777" w:rsidR="00EF6C5D" w:rsidRPr="00C25669" w:rsidRDefault="00EF6C5D" w:rsidP="00EF6C5D">
                  <w:pPr>
                    <w:pStyle w:val="TAC"/>
                    <w:rPr>
                      <w:ins w:id="210" w:author="Rohde &amp; Schwarz" w:date="2021-02-02T14:47:00Z"/>
                    </w:rPr>
                  </w:pPr>
                  <w:ins w:id="211" w:author="Rohde &amp; Schwarz" w:date="2021-02-02T14:47:00Z">
                    <w:r w:rsidRPr="00C25669">
                      <w:t>120 kHz SCS: 160</w:t>
                    </w:r>
                  </w:ins>
                </w:p>
              </w:tc>
            </w:tr>
            <w:tr w:rsidR="00EF6C5D" w:rsidRPr="00C25669" w14:paraId="395327C7" w14:textId="77777777" w:rsidTr="00792475">
              <w:trPr>
                <w:trHeight w:val="187"/>
                <w:jc w:val="center"/>
                <w:ins w:id="212" w:author="Rohde &amp; Schwarz" w:date="2021-02-02T14:47:00Z"/>
              </w:trPr>
              <w:tc>
                <w:tcPr>
                  <w:tcW w:w="1004" w:type="pct"/>
                  <w:vMerge/>
                  <w:shd w:val="clear" w:color="auto" w:fill="auto"/>
                  <w:vAlign w:val="center"/>
                </w:tcPr>
                <w:p w14:paraId="2647C873" w14:textId="77777777" w:rsidR="00EF6C5D" w:rsidRPr="00C25669" w:rsidRDefault="00EF6C5D" w:rsidP="00EF6C5D">
                  <w:pPr>
                    <w:pStyle w:val="TAL"/>
                    <w:rPr>
                      <w:ins w:id="21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AE1BAB2" w14:textId="77777777" w:rsidR="00EF6C5D" w:rsidRPr="00C25669" w:rsidRDefault="00EF6C5D" w:rsidP="00EF6C5D">
                  <w:pPr>
                    <w:pStyle w:val="TAL"/>
                    <w:rPr>
                      <w:ins w:id="214" w:author="Rohde &amp; Schwarz" w:date="2021-02-02T14:47:00Z"/>
                    </w:rPr>
                  </w:pPr>
                  <w:ins w:id="215"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0C40D1E" w14:textId="77777777" w:rsidR="00EF6C5D" w:rsidRPr="00C25669" w:rsidRDefault="00EF6C5D" w:rsidP="00EF6C5D">
                  <w:pPr>
                    <w:pStyle w:val="TAC"/>
                    <w:rPr>
                      <w:ins w:id="216"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C37F231" w14:textId="77777777" w:rsidR="00EF6C5D" w:rsidRPr="00C25669" w:rsidRDefault="00EF6C5D" w:rsidP="00EF6C5D">
                  <w:pPr>
                    <w:pStyle w:val="TAC"/>
                    <w:rPr>
                      <w:ins w:id="217" w:author="Rohde &amp; Schwarz" w:date="2021-02-02T14:47:00Z"/>
                    </w:rPr>
                  </w:pPr>
                  <w:ins w:id="218" w:author="Rohde &amp; Schwarz" w:date="2021-02-02T14:47:00Z">
                    <w:r w:rsidRPr="00C25669">
                      <w:t>0</w:t>
                    </w:r>
                  </w:ins>
                </w:p>
              </w:tc>
            </w:tr>
            <w:tr w:rsidR="00EF6C5D" w:rsidRPr="00C25669" w14:paraId="0321D732" w14:textId="77777777" w:rsidTr="00792475">
              <w:trPr>
                <w:trHeight w:val="187"/>
                <w:jc w:val="center"/>
                <w:ins w:id="219" w:author="Rohde &amp; Schwarz" w:date="2021-02-02T14:47:00Z"/>
              </w:trPr>
              <w:tc>
                <w:tcPr>
                  <w:tcW w:w="1004" w:type="pct"/>
                  <w:vMerge/>
                  <w:shd w:val="clear" w:color="auto" w:fill="auto"/>
                  <w:vAlign w:val="center"/>
                </w:tcPr>
                <w:p w14:paraId="4629DF60" w14:textId="77777777" w:rsidR="00EF6C5D" w:rsidRPr="00C25669" w:rsidRDefault="00EF6C5D" w:rsidP="00EF6C5D">
                  <w:pPr>
                    <w:pStyle w:val="TAL"/>
                    <w:rPr>
                      <w:ins w:id="22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F6B36CC" w14:textId="77777777" w:rsidR="00EF6C5D" w:rsidRPr="00C25669" w:rsidRDefault="00EF6C5D" w:rsidP="00EF6C5D">
                  <w:pPr>
                    <w:pStyle w:val="TAL"/>
                    <w:rPr>
                      <w:ins w:id="221" w:author="Rohde &amp; Schwarz" w:date="2021-02-02T14:47:00Z"/>
                    </w:rPr>
                  </w:pPr>
                  <w:ins w:id="222"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F22108A" w14:textId="77777777" w:rsidR="00EF6C5D" w:rsidRPr="00C25669" w:rsidRDefault="00EF6C5D" w:rsidP="00EF6C5D">
                  <w:pPr>
                    <w:pStyle w:val="TAC"/>
                    <w:rPr>
                      <w:ins w:id="22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8E17592" w14:textId="77777777" w:rsidR="00EF6C5D" w:rsidRPr="00C25669" w:rsidRDefault="00EF6C5D" w:rsidP="00EF6C5D">
                  <w:pPr>
                    <w:pStyle w:val="TAC"/>
                    <w:rPr>
                      <w:ins w:id="224" w:author="Rohde &amp; Schwarz" w:date="2021-02-02T14:47:00Z"/>
                    </w:rPr>
                  </w:pPr>
                  <w:ins w:id="225" w:author="Rohde &amp; Schwarz" w:date="2021-02-02T14:47:00Z">
                    <w:r w:rsidRPr="00C25669">
                      <w:t>Start PRB 0</w:t>
                    </w:r>
                  </w:ins>
                </w:p>
                <w:p w14:paraId="3C682A0C" w14:textId="77777777" w:rsidR="00EF6C5D" w:rsidRPr="00C25669" w:rsidRDefault="00EF6C5D" w:rsidP="00EF6C5D">
                  <w:pPr>
                    <w:pStyle w:val="TAC"/>
                    <w:rPr>
                      <w:ins w:id="226" w:author="Rohde &amp; Schwarz" w:date="2021-02-02T14:47:00Z"/>
                    </w:rPr>
                  </w:pPr>
                  <w:ins w:id="227" w:author="Rohde &amp; Schwarz" w:date="2021-02-02T14:47:00Z">
                    <w:r w:rsidRPr="00C25669">
                      <w:t>Number of PRB = BWP size</w:t>
                    </w:r>
                  </w:ins>
                </w:p>
              </w:tc>
            </w:tr>
            <w:tr w:rsidR="00EF6C5D" w:rsidRPr="00C25669" w14:paraId="7BB308E3" w14:textId="77777777" w:rsidTr="00792475">
              <w:trPr>
                <w:trHeight w:val="187"/>
                <w:jc w:val="center"/>
                <w:ins w:id="228" w:author="Rohde &amp; Schwarz" w:date="2021-02-02T14:47:00Z"/>
              </w:trPr>
              <w:tc>
                <w:tcPr>
                  <w:tcW w:w="1004" w:type="pct"/>
                  <w:vMerge/>
                  <w:shd w:val="clear" w:color="auto" w:fill="auto"/>
                  <w:vAlign w:val="center"/>
                </w:tcPr>
                <w:p w14:paraId="44493B8E" w14:textId="77777777" w:rsidR="00EF6C5D" w:rsidRPr="00C25669" w:rsidRDefault="00EF6C5D" w:rsidP="00EF6C5D">
                  <w:pPr>
                    <w:pStyle w:val="TAL"/>
                    <w:rPr>
                      <w:ins w:id="22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87E9EBD" w14:textId="77777777" w:rsidR="00EF6C5D" w:rsidRPr="00C25669" w:rsidRDefault="00EF6C5D" w:rsidP="00EF6C5D">
                  <w:pPr>
                    <w:pStyle w:val="TAL"/>
                    <w:rPr>
                      <w:ins w:id="230" w:author="Rohde &amp; Schwarz" w:date="2021-02-02T14:47:00Z"/>
                    </w:rPr>
                  </w:pPr>
                  <w:ins w:id="231"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9C9592" w14:textId="77777777" w:rsidR="00EF6C5D" w:rsidRPr="00C25669" w:rsidRDefault="00EF6C5D" w:rsidP="00EF6C5D">
                  <w:pPr>
                    <w:pStyle w:val="TAC"/>
                    <w:rPr>
                      <w:ins w:id="23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E22E4DE" w14:textId="77777777" w:rsidR="00EF6C5D" w:rsidRPr="00C25669" w:rsidRDefault="00EF6C5D" w:rsidP="00EF6C5D">
                  <w:pPr>
                    <w:pStyle w:val="TAC"/>
                    <w:rPr>
                      <w:ins w:id="233" w:author="Rohde &amp; Schwarz" w:date="2021-02-02T14:47:00Z"/>
                      <w:lang w:eastAsia="zh-CN"/>
                    </w:rPr>
                  </w:pPr>
                  <w:ins w:id="234" w:author="Rohde &amp; Schwarz" w:date="2021-02-02T14:47:00Z">
                    <w:r w:rsidRPr="00C25669">
                      <w:t>TCI state #</w:t>
                    </w:r>
                    <w:r w:rsidRPr="00C25669">
                      <w:rPr>
                        <w:rFonts w:hint="eastAsia"/>
                        <w:lang w:eastAsia="zh-CN"/>
                      </w:rPr>
                      <w:t>1</w:t>
                    </w:r>
                  </w:ins>
                </w:p>
              </w:tc>
            </w:tr>
            <w:tr w:rsidR="00EF6C5D" w:rsidRPr="00C25669" w14:paraId="6CCCB3F4" w14:textId="77777777" w:rsidTr="00792475">
              <w:trPr>
                <w:trHeight w:val="187"/>
                <w:jc w:val="center"/>
                <w:ins w:id="235" w:author="Rohde &amp; Schwarz" w:date="2021-02-02T14:47:00Z"/>
              </w:trPr>
              <w:tc>
                <w:tcPr>
                  <w:tcW w:w="1004" w:type="pct"/>
                  <w:vMerge w:val="restart"/>
                  <w:shd w:val="clear" w:color="auto" w:fill="auto"/>
                  <w:vAlign w:val="center"/>
                </w:tcPr>
                <w:p w14:paraId="1E68F06A" w14:textId="77777777" w:rsidR="00EF6C5D" w:rsidRPr="00C25669" w:rsidRDefault="00EF6C5D" w:rsidP="00EF6C5D">
                  <w:pPr>
                    <w:pStyle w:val="TAL"/>
                    <w:rPr>
                      <w:ins w:id="236" w:author="Rohde &amp; Schwarz" w:date="2021-02-02T14:47:00Z"/>
                    </w:rPr>
                  </w:pPr>
                  <w:ins w:id="237" w:author="Rohde &amp; Schwarz" w:date="2021-02-02T14:47:00Z">
                    <w:r w:rsidRPr="00C25669">
                      <w:t>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ADBE767" w14:textId="77777777" w:rsidR="00EF6C5D" w:rsidRPr="00C25669" w:rsidRDefault="00EF6C5D" w:rsidP="00EF6C5D">
                  <w:pPr>
                    <w:pStyle w:val="TAL"/>
                    <w:rPr>
                      <w:ins w:id="238" w:author="Rohde &amp; Schwarz" w:date="2021-02-02T14:47:00Z"/>
                    </w:rPr>
                  </w:pPr>
                  <w:ins w:id="239" w:author="Rohde &amp; Schwarz" w:date="2021-02-02T14:47:00Z">
                    <w:r w:rsidRPr="00C25669">
                      <w:rPr>
                        <w:lang w:eastAsia="ja-JP"/>
                      </w:rPr>
                      <w:t>First subcarrier index in the PRB used for CSI-RS</w:t>
                    </w:r>
                    <w:r w:rsidRPr="00C25669" w:rsidDel="0032520A">
                      <w:t xml:space="preserve"> </w:t>
                    </w:r>
                    <w:r w:rsidRPr="00C25669">
                      <w:t>(k</w:t>
                    </w:r>
                    <w:r w:rsidRPr="00C25669">
                      <w:rPr>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1492C8B" w14:textId="77777777" w:rsidR="00EF6C5D" w:rsidRPr="00C25669" w:rsidRDefault="00EF6C5D" w:rsidP="00EF6C5D">
                  <w:pPr>
                    <w:pStyle w:val="TAC"/>
                    <w:rPr>
                      <w:ins w:id="24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F3E86F9" w14:textId="77777777" w:rsidR="00EF6C5D" w:rsidRPr="00C25669" w:rsidRDefault="00EF6C5D" w:rsidP="00EF6C5D">
                  <w:pPr>
                    <w:pStyle w:val="TAC"/>
                    <w:rPr>
                      <w:ins w:id="241" w:author="Rohde &amp; Schwarz" w:date="2021-02-02T14:47:00Z"/>
                    </w:rPr>
                  </w:pPr>
                  <w:ins w:id="242" w:author="Rohde &amp; Schwarz" w:date="2021-02-02T14:47:00Z">
                    <w:r w:rsidRPr="00C25669">
                      <w:t>4</w:t>
                    </w:r>
                  </w:ins>
                </w:p>
              </w:tc>
            </w:tr>
            <w:tr w:rsidR="00EF6C5D" w:rsidRPr="00C25669" w14:paraId="2F0F91F2" w14:textId="77777777" w:rsidTr="00792475">
              <w:trPr>
                <w:trHeight w:val="187"/>
                <w:jc w:val="center"/>
                <w:ins w:id="243" w:author="Rohde &amp; Schwarz" w:date="2021-02-02T14:47:00Z"/>
              </w:trPr>
              <w:tc>
                <w:tcPr>
                  <w:tcW w:w="1004" w:type="pct"/>
                  <w:vMerge/>
                  <w:shd w:val="clear" w:color="auto" w:fill="auto"/>
                  <w:vAlign w:val="center"/>
                </w:tcPr>
                <w:p w14:paraId="04208C02" w14:textId="77777777" w:rsidR="00EF6C5D" w:rsidRPr="00C25669" w:rsidRDefault="00EF6C5D" w:rsidP="00EF6C5D">
                  <w:pPr>
                    <w:pStyle w:val="TAL"/>
                    <w:rPr>
                      <w:ins w:id="24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FA7DFA5" w14:textId="77777777" w:rsidR="00EF6C5D" w:rsidRPr="00C25669" w:rsidRDefault="00EF6C5D" w:rsidP="00EF6C5D">
                  <w:pPr>
                    <w:pStyle w:val="TAL"/>
                    <w:rPr>
                      <w:ins w:id="245" w:author="Rohde &amp; Schwarz" w:date="2021-02-02T14:47:00Z"/>
                    </w:rPr>
                  </w:pPr>
                  <w:ins w:id="246"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63BC29E" w14:textId="77777777" w:rsidR="00EF6C5D" w:rsidRPr="00C25669" w:rsidRDefault="00EF6C5D" w:rsidP="00EF6C5D">
                  <w:pPr>
                    <w:pStyle w:val="TAC"/>
                    <w:rPr>
                      <w:ins w:id="24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DA5DCAD" w14:textId="77777777" w:rsidR="00EF6C5D" w:rsidRPr="00C25669" w:rsidRDefault="00EF6C5D" w:rsidP="00EF6C5D">
                  <w:pPr>
                    <w:pStyle w:val="TAC"/>
                    <w:rPr>
                      <w:ins w:id="248" w:author="Rohde &amp; Schwarz" w:date="2021-02-02T14:47:00Z"/>
                    </w:rPr>
                  </w:pPr>
                  <w:ins w:id="249" w:author="Rohde &amp; Schwarz" w:date="2021-02-02T14:47:00Z">
                    <w:r w:rsidRPr="00C25669">
                      <w:t>12</w:t>
                    </w:r>
                  </w:ins>
                </w:p>
              </w:tc>
            </w:tr>
            <w:tr w:rsidR="00EF6C5D" w:rsidRPr="00C25669" w14:paraId="032D6BFB" w14:textId="77777777" w:rsidTr="00792475">
              <w:trPr>
                <w:trHeight w:val="187"/>
                <w:jc w:val="center"/>
                <w:ins w:id="250" w:author="Rohde &amp; Schwarz" w:date="2021-02-02T14:47:00Z"/>
              </w:trPr>
              <w:tc>
                <w:tcPr>
                  <w:tcW w:w="1004" w:type="pct"/>
                  <w:vMerge/>
                  <w:shd w:val="clear" w:color="auto" w:fill="auto"/>
                  <w:vAlign w:val="center"/>
                </w:tcPr>
                <w:p w14:paraId="035EB421" w14:textId="77777777" w:rsidR="00EF6C5D" w:rsidRPr="00C25669" w:rsidRDefault="00EF6C5D" w:rsidP="00EF6C5D">
                  <w:pPr>
                    <w:pStyle w:val="TAL"/>
                    <w:rPr>
                      <w:ins w:id="25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33106D7" w14:textId="77777777" w:rsidR="00EF6C5D" w:rsidRPr="00C25669" w:rsidRDefault="00EF6C5D" w:rsidP="00EF6C5D">
                  <w:pPr>
                    <w:pStyle w:val="TAL"/>
                    <w:rPr>
                      <w:ins w:id="252" w:author="Rohde &amp; Schwarz" w:date="2021-02-02T14:47:00Z"/>
                    </w:rPr>
                  </w:pPr>
                  <w:ins w:id="253"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AE0506D" w14:textId="77777777" w:rsidR="00EF6C5D" w:rsidRPr="00C25669" w:rsidRDefault="00EF6C5D" w:rsidP="00EF6C5D">
                  <w:pPr>
                    <w:pStyle w:val="TAC"/>
                    <w:rPr>
                      <w:ins w:id="25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7A5C23" w14:textId="77777777" w:rsidR="00EF6C5D" w:rsidRPr="00C25669" w:rsidRDefault="00EF6C5D" w:rsidP="00EF6C5D">
                  <w:pPr>
                    <w:pStyle w:val="TAC"/>
                    <w:rPr>
                      <w:ins w:id="255" w:author="Rohde &amp; Schwarz" w:date="2021-02-02T14:47:00Z"/>
                    </w:rPr>
                  </w:pPr>
                  <w:ins w:id="256" w:author="Rohde &amp; Schwarz" w:date="2021-02-02T14:47:00Z">
                    <w:r w:rsidRPr="00C25669">
                      <w:t>4</w:t>
                    </w:r>
                  </w:ins>
                </w:p>
              </w:tc>
            </w:tr>
            <w:tr w:rsidR="00EF6C5D" w:rsidRPr="00C25669" w14:paraId="552A7AC7" w14:textId="77777777" w:rsidTr="00792475">
              <w:trPr>
                <w:trHeight w:val="187"/>
                <w:jc w:val="center"/>
                <w:ins w:id="257" w:author="Rohde &amp; Schwarz" w:date="2021-02-02T14:47:00Z"/>
              </w:trPr>
              <w:tc>
                <w:tcPr>
                  <w:tcW w:w="1004" w:type="pct"/>
                  <w:vMerge/>
                  <w:shd w:val="clear" w:color="auto" w:fill="auto"/>
                  <w:vAlign w:val="center"/>
                </w:tcPr>
                <w:p w14:paraId="009437AE" w14:textId="77777777" w:rsidR="00EF6C5D" w:rsidRPr="00C25669" w:rsidRDefault="00EF6C5D" w:rsidP="00EF6C5D">
                  <w:pPr>
                    <w:pStyle w:val="TAL"/>
                    <w:rPr>
                      <w:ins w:id="25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128CA3B" w14:textId="77777777" w:rsidR="00EF6C5D" w:rsidRPr="00C25669" w:rsidRDefault="00EF6C5D" w:rsidP="00EF6C5D">
                  <w:pPr>
                    <w:pStyle w:val="TAL"/>
                    <w:rPr>
                      <w:ins w:id="259" w:author="Rohde &amp; Schwarz" w:date="2021-02-02T14:47:00Z"/>
                    </w:rPr>
                  </w:pPr>
                  <w:ins w:id="260"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4E316DE" w14:textId="77777777" w:rsidR="00EF6C5D" w:rsidRPr="00C25669" w:rsidRDefault="00EF6C5D" w:rsidP="00EF6C5D">
                  <w:pPr>
                    <w:pStyle w:val="TAC"/>
                    <w:rPr>
                      <w:ins w:id="26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6F0F66D" w14:textId="77777777" w:rsidR="00EF6C5D" w:rsidRPr="00C25669" w:rsidRDefault="00EF6C5D" w:rsidP="00EF6C5D">
                  <w:pPr>
                    <w:pStyle w:val="TAC"/>
                    <w:rPr>
                      <w:ins w:id="262" w:author="Rohde &amp; Schwarz" w:date="2021-02-02T14:47:00Z"/>
                    </w:rPr>
                  </w:pPr>
                  <w:ins w:id="263" w:author="Rohde &amp; Schwarz" w:date="2021-02-02T14:47:00Z">
                    <w:r w:rsidRPr="00C25669">
                      <w:t>FD-CDM2</w:t>
                    </w:r>
                  </w:ins>
                </w:p>
              </w:tc>
            </w:tr>
            <w:tr w:rsidR="00EF6C5D" w:rsidRPr="00C25669" w14:paraId="1C4811FE" w14:textId="77777777" w:rsidTr="00792475">
              <w:trPr>
                <w:trHeight w:val="187"/>
                <w:jc w:val="center"/>
                <w:ins w:id="264" w:author="Rohde &amp; Schwarz" w:date="2021-02-02T14:47:00Z"/>
              </w:trPr>
              <w:tc>
                <w:tcPr>
                  <w:tcW w:w="1004" w:type="pct"/>
                  <w:vMerge/>
                  <w:shd w:val="clear" w:color="auto" w:fill="auto"/>
                  <w:vAlign w:val="center"/>
                </w:tcPr>
                <w:p w14:paraId="59B5138F" w14:textId="77777777" w:rsidR="00EF6C5D" w:rsidRPr="00C25669" w:rsidRDefault="00EF6C5D" w:rsidP="00EF6C5D">
                  <w:pPr>
                    <w:pStyle w:val="TAL"/>
                    <w:rPr>
                      <w:ins w:id="26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2BC4B0A" w14:textId="77777777" w:rsidR="00EF6C5D" w:rsidRPr="00C25669" w:rsidRDefault="00EF6C5D" w:rsidP="00EF6C5D">
                  <w:pPr>
                    <w:pStyle w:val="TAL"/>
                    <w:rPr>
                      <w:ins w:id="266" w:author="Rohde &amp; Schwarz" w:date="2021-02-02T14:47:00Z"/>
                    </w:rPr>
                  </w:pPr>
                  <w:ins w:id="267"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977C4C" w14:textId="77777777" w:rsidR="00EF6C5D" w:rsidRPr="00C25669" w:rsidRDefault="00EF6C5D" w:rsidP="00EF6C5D">
                  <w:pPr>
                    <w:pStyle w:val="TAC"/>
                    <w:rPr>
                      <w:ins w:id="26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885C42" w14:textId="77777777" w:rsidR="00EF6C5D" w:rsidRPr="00C25669" w:rsidRDefault="00EF6C5D" w:rsidP="00EF6C5D">
                  <w:pPr>
                    <w:pStyle w:val="TAC"/>
                    <w:rPr>
                      <w:ins w:id="269" w:author="Rohde &amp; Schwarz" w:date="2021-02-02T14:47:00Z"/>
                    </w:rPr>
                  </w:pPr>
                  <w:ins w:id="270" w:author="Rohde &amp; Schwarz" w:date="2021-02-02T14:47:00Z">
                    <w:r w:rsidRPr="00C25669">
                      <w:t>1</w:t>
                    </w:r>
                  </w:ins>
                </w:p>
              </w:tc>
            </w:tr>
            <w:tr w:rsidR="00EF6C5D" w:rsidRPr="00C25669" w14:paraId="72AA1C68" w14:textId="77777777" w:rsidTr="00792475">
              <w:trPr>
                <w:trHeight w:val="187"/>
                <w:jc w:val="center"/>
                <w:ins w:id="271" w:author="Rohde &amp; Schwarz" w:date="2021-02-02T14:47:00Z"/>
              </w:trPr>
              <w:tc>
                <w:tcPr>
                  <w:tcW w:w="1004" w:type="pct"/>
                  <w:vMerge/>
                  <w:shd w:val="clear" w:color="auto" w:fill="auto"/>
                  <w:vAlign w:val="center"/>
                </w:tcPr>
                <w:p w14:paraId="13E6F1BA" w14:textId="77777777" w:rsidR="00EF6C5D" w:rsidRPr="00C25669" w:rsidRDefault="00EF6C5D" w:rsidP="00EF6C5D">
                  <w:pPr>
                    <w:pStyle w:val="TAL"/>
                    <w:rPr>
                      <w:ins w:id="27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DD425BE" w14:textId="77777777" w:rsidR="00EF6C5D" w:rsidRPr="00C25669" w:rsidRDefault="00EF6C5D" w:rsidP="00EF6C5D">
                  <w:pPr>
                    <w:pStyle w:val="TAL"/>
                    <w:rPr>
                      <w:ins w:id="273" w:author="Rohde &amp; Schwarz" w:date="2021-02-02T14:47:00Z"/>
                    </w:rPr>
                  </w:pPr>
                  <w:ins w:id="274"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EB8B433" w14:textId="77777777" w:rsidR="00EF6C5D" w:rsidRPr="00C25669" w:rsidRDefault="00EF6C5D" w:rsidP="00EF6C5D">
                  <w:pPr>
                    <w:pStyle w:val="TAC"/>
                    <w:rPr>
                      <w:ins w:id="275" w:author="Rohde &amp; Schwarz" w:date="2021-02-02T14:47:00Z"/>
                    </w:rPr>
                  </w:pPr>
                  <w:ins w:id="276"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EE601FD" w14:textId="77777777" w:rsidR="00EF6C5D" w:rsidRPr="00C25669" w:rsidRDefault="00EF6C5D" w:rsidP="00EF6C5D">
                  <w:pPr>
                    <w:pStyle w:val="TAC"/>
                    <w:rPr>
                      <w:ins w:id="277" w:author="Rohde &amp; Schwarz" w:date="2021-02-02T14:47:00Z"/>
                    </w:rPr>
                  </w:pPr>
                  <w:ins w:id="278" w:author="Rohde &amp; Schwarz" w:date="2021-02-02T14:47:00Z">
                    <w:r w:rsidRPr="00C25669">
                      <w:t>60 kHz SCS: 80</w:t>
                    </w:r>
                  </w:ins>
                </w:p>
                <w:p w14:paraId="18E70B53" w14:textId="77777777" w:rsidR="00EF6C5D" w:rsidRPr="00C25669" w:rsidRDefault="00EF6C5D" w:rsidP="00EF6C5D">
                  <w:pPr>
                    <w:pStyle w:val="TAC"/>
                    <w:rPr>
                      <w:ins w:id="279" w:author="Rohde &amp; Schwarz" w:date="2021-02-02T14:47:00Z"/>
                    </w:rPr>
                  </w:pPr>
                  <w:ins w:id="280" w:author="Rohde &amp; Schwarz" w:date="2021-02-02T14:47:00Z">
                    <w:r w:rsidRPr="00C25669">
                      <w:t>120 kHz SCS: 160</w:t>
                    </w:r>
                  </w:ins>
                </w:p>
              </w:tc>
            </w:tr>
            <w:tr w:rsidR="00EF6C5D" w:rsidRPr="00C25669" w14:paraId="6E515751" w14:textId="77777777" w:rsidTr="00792475">
              <w:trPr>
                <w:trHeight w:val="187"/>
                <w:jc w:val="center"/>
                <w:ins w:id="281" w:author="Rohde &amp; Schwarz" w:date="2021-02-02T14:47:00Z"/>
              </w:trPr>
              <w:tc>
                <w:tcPr>
                  <w:tcW w:w="1004" w:type="pct"/>
                  <w:vMerge/>
                  <w:shd w:val="clear" w:color="auto" w:fill="auto"/>
                  <w:vAlign w:val="center"/>
                </w:tcPr>
                <w:p w14:paraId="0310B6E6" w14:textId="77777777" w:rsidR="00EF6C5D" w:rsidRPr="00C25669" w:rsidRDefault="00EF6C5D" w:rsidP="00EF6C5D">
                  <w:pPr>
                    <w:pStyle w:val="TAL"/>
                    <w:rPr>
                      <w:ins w:id="28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345456F" w14:textId="77777777" w:rsidR="00EF6C5D" w:rsidRPr="00C25669" w:rsidRDefault="00EF6C5D" w:rsidP="00EF6C5D">
                  <w:pPr>
                    <w:pStyle w:val="TAL"/>
                    <w:rPr>
                      <w:ins w:id="283" w:author="Rohde &amp; Schwarz" w:date="2021-02-02T14:47:00Z"/>
                    </w:rPr>
                  </w:pPr>
                  <w:ins w:id="284"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3858FCB" w14:textId="77777777" w:rsidR="00EF6C5D" w:rsidRPr="00C25669" w:rsidRDefault="00EF6C5D" w:rsidP="00EF6C5D">
                  <w:pPr>
                    <w:pStyle w:val="TAC"/>
                    <w:rPr>
                      <w:ins w:id="28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5EA0868" w14:textId="77777777" w:rsidR="00EF6C5D" w:rsidRPr="00C25669" w:rsidRDefault="00EF6C5D" w:rsidP="00EF6C5D">
                  <w:pPr>
                    <w:pStyle w:val="TAC"/>
                    <w:rPr>
                      <w:ins w:id="286" w:author="Rohde &amp; Schwarz" w:date="2021-02-02T14:47:00Z"/>
                    </w:rPr>
                  </w:pPr>
                  <w:ins w:id="287" w:author="Rohde &amp; Schwarz" w:date="2021-02-02T14:47:00Z">
                    <w:r w:rsidRPr="00C25669">
                      <w:t>0</w:t>
                    </w:r>
                  </w:ins>
                </w:p>
              </w:tc>
            </w:tr>
            <w:tr w:rsidR="00EF6C5D" w:rsidRPr="00C25669" w14:paraId="637F74E4" w14:textId="77777777" w:rsidTr="00792475">
              <w:trPr>
                <w:trHeight w:val="187"/>
                <w:jc w:val="center"/>
                <w:ins w:id="288" w:author="Rohde &amp; Schwarz" w:date="2021-02-02T14:47:00Z"/>
              </w:trPr>
              <w:tc>
                <w:tcPr>
                  <w:tcW w:w="1004" w:type="pct"/>
                  <w:vMerge/>
                  <w:shd w:val="clear" w:color="auto" w:fill="auto"/>
                  <w:vAlign w:val="center"/>
                </w:tcPr>
                <w:p w14:paraId="418FC0F3" w14:textId="77777777" w:rsidR="00EF6C5D" w:rsidRPr="00C25669" w:rsidRDefault="00EF6C5D" w:rsidP="00EF6C5D">
                  <w:pPr>
                    <w:pStyle w:val="TAL"/>
                    <w:rPr>
                      <w:ins w:id="28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EA144D" w14:textId="77777777" w:rsidR="00EF6C5D" w:rsidRPr="00C25669" w:rsidRDefault="00EF6C5D" w:rsidP="00EF6C5D">
                  <w:pPr>
                    <w:pStyle w:val="TAL"/>
                    <w:rPr>
                      <w:ins w:id="290" w:author="Rohde &amp; Schwarz" w:date="2021-02-02T14:47:00Z"/>
                    </w:rPr>
                  </w:pPr>
                  <w:ins w:id="291"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919A8A3" w14:textId="77777777" w:rsidR="00EF6C5D" w:rsidRPr="00C25669" w:rsidRDefault="00EF6C5D" w:rsidP="00EF6C5D">
                  <w:pPr>
                    <w:pStyle w:val="TAC"/>
                    <w:rPr>
                      <w:ins w:id="29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86746D0" w14:textId="77777777" w:rsidR="00EF6C5D" w:rsidRPr="00C25669" w:rsidRDefault="00EF6C5D" w:rsidP="00EF6C5D">
                  <w:pPr>
                    <w:pStyle w:val="TAC"/>
                    <w:rPr>
                      <w:ins w:id="293" w:author="Rohde &amp; Schwarz" w:date="2021-02-02T14:47:00Z"/>
                    </w:rPr>
                  </w:pPr>
                  <w:ins w:id="294" w:author="Rohde &amp; Schwarz" w:date="2021-02-02T14:47:00Z">
                    <w:r w:rsidRPr="00C25669">
                      <w:t>Start PRB 0</w:t>
                    </w:r>
                  </w:ins>
                </w:p>
                <w:p w14:paraId="0D146BFD" w14:textId="77777777" w:rsidR="00EF6C5D" w:rsidRPr="00C25669" w:rsidRDefault="00EF6C5D" w:rsidP="00EF6C5D">
                  <w:pPr>
                    <w:pStyle w:val="TAC"/>
                    <w:rPr>
                      <w:ins w:id="295" w:author="Rohde &amp; Schwarz" w:date="2021-02-02T14:47:00Z"/>
                    </w:rPr>
                  </w:pPr>
                  <w:ins w:id="296" w:author="Rohde &amp; Schwarz" w:date="2021-02-02T14:47:00Z">
                    <w:r w:rsidRPr="00C25669">
                      <w:t>Number of PRB = BWP size</w:t>
                    </w:r>
                  </w:ins>
                </w:p>
              </w:tc>
            </w:tr>
            <w:tr w:rsidR="00EF6C5D" w:rsidRPr="00C25669" w14:paraId="0012AE04" w14:textId="77777777" w:rsidTr="00792475">
              <w:trPr>
                <w:trHeight w:val="187"/>
                <w:jc w:val="center"/>
                <w:ins w:id="297" w:author="Rohde &amp; Schwarz" w:date="2021-02-02T14:47:00Z"/>
              </w:trPr>
              <w:tc>
                <w:tcPr>
                  <w:tcW w:w="1004" w:type="pct"/>
                  <w:vMerge w:val="restart"/>
                  <w:shd w:val="clear" w:color="auto" w:fill="auto"/>
                  <w:vAlign w:val="center"/>
                </w:tcPr>
                <w:p w14:paraId="2BB44092" w14:textId="77777777" w:rsidR="00EF6C5D" w:rsidRPr="00C25669" w:rsidRDefault="00EF6C5D" w:rsidP="00EF6C5D">
                  <w:pPr>
                    <w:pStyle w:val="TAL"/>
                    <w:rPr>
                      <w:ins w:id="298" w:author="Rohde &amp; Schwarz" w:date="2021-02-02T14:47:00Z"/>
                    </w:rPr>
                  </w:pPr>
                  <w:ins w:id="299" w:author="Rohde &amp; Schwarz" w:date="2021-02-02T14:47:00Z">
                    <w:r w:rsidRPr="00C25669">
                      <w:t>CSI-RS for beam refinement</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D1DF08A" w14:textId="77777777" w:rsidR="00EF6C5D" w:rsidRPr="00C25669" w:rsidRDefault="00EF6C5D" w:rsidP="00EF6C5D">
                  <w:pPr>
                    <w:pStyle w:val="TAL"/>
                    <w:rPr>
                      <w:ins w:id="300" w:author="Rohde &amp; Schwarz" w:date="2021-02-02T14:47:00Z"/>
                    </w:rPr>
                  </w:pPr>
                  <w:ins w:id="301" w:author="Rohde &amp; Schwarz" w:date="2021-02-02T14:47:00Z">
                    <w:r w:rsidRPr="00C25669">
                      <w:t xml:space="preserve">First subcarrier index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0A1AD42" w14:textId="77777777" w:rsidR="00EF6C5D" w:rsidRPr="00C25669" w:rsidRDefault="00EF6C5D" w:rsidP="00EF6C5D">
                  <w:pPr>
                    <w:pStyle w:val="TAC"/>
                    <w:rPr>
                      <w:ins w:id="30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5808FA0" w14:textId="77777777" w:rsidR="00EF6C5D" w:rsidRPr="00C25669" w:rsidRDefault="00EF6C5D" w:rsidP="00EF6C5D">
                  <w:pPr>
                    <w:pStyle w:val="TAC"/>
                    <w:rPr>
                      <w:ins w:id="303" w:author="Rohde &amp; Schwarz" w:date="2021-02-02T14:47:00Z"/>
                    </w:rPr>
                  </w:pPr>
                  <w:ins w:id="304" w:author="Rohde &amp; Schwarz" w:date="2021-02-02T14:47:00Z">
                    <w:r w:rsidRPr="00C25669">
                      <w:t>k</w:t>
                    </w:r>
                    <w:r w:rsidRPr="00C25669">
                      <w:rPr>
                        <w:vertAlign w:val="subscript"/>
                      </w:rPr>
                      <w:t>0</w:t>
                    </w:r>
                    <w:r w:rsidRPr="00C25669">
                      <w:t>=0 for CSI-RS resource 1,2</w:t>
                    </w:r>
                  </w:ins>
                </w:p>
              </w:tc>
            </w:tr>
            <w:tr w:rsidR="00EF6C5D" w:rsidRPr="00C25669" w14:paraId="5FE737D6" w14:textId="77777777" w:rsidTr="00792475">
              <w:trPr>
                <w:trHeight w:val="187"/>
                <w:jc w:val="center"/>
                <w:ins w:id="305" w:author="Rohde &amp; Schwarz" w:date="2021-02-02T14:47:00Z"/>
              </w:trPr>
              <w:tc>
                <w:tcPr>
                  <w:tcW w:w="1004" w:type="pct"/>
                  <w:vMerge/>
                  <w:shd w:val="clear" w:color="auto" w:fill="auto"/>
                  <w:vAlign w:val="center"/>
                </w:tcPr>
                <w:p w14:paraId="67AA8E77" w14:textId="77777777" w:rsidR="00EF6C5D" w:rsidRPr="00C25669" w:rsidRDefault="00EF6C5D" w:rsidP="00EF6C5D">
                  <w:pPr>
                    <w:pStyle w:val="TAL"/>
                    <w:rPr>
                      <w:ins w:id="306"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286239" w14:textId="77777777" w:rsidR="00EF6C5D" w:rsidRPr="00C25669" w:rsidRDefault="00EF6C5D" w:rsidP="00EF6C5D">
                  <w:pPr>
                    <w:pStyle w:val="TAL"/>
                    <w:rPr>
                      <w:ins w:id="307" w:author="Rohde &amp; Schwarz" w:date="2021-02-02T14:47:00Z"/>
                    </w:rPr>
                  </w:pPr>
                  <w:ins w:id="308" w:author="Rohde &amp; Schwarz" w:date="2021-02-02T14:47:00Z">
                    <w:r w:rsidRPr="00C25669">
                      <w:t xml:space="preserve">First OFDM symbol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94CD08A" w14:textId="77777777" w:rsidR="00EF6C5D" w:rsidRPr="00C25669" w:rsidRDefault="00EF6C5D" w:rsidP="00EF6C5D">
                  <w:pPr>
                    <w:pStyle w:val="TAC"/>
                    <w:rPr>
                      <w:ins w:id="309"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2E921F0" w14:textId="77777777" w:rsidR="00EF6C5D" w:rsidRPr="00C25669" w:rsidRDefault="00EF6C5D" w:rsidP="00EF6C5D">
                  <w:pPr>
                    <w:pStyle w:val="TAC"/>
                    <w:rPr>
                      <w:ins w:id="310" w:author="Rohde &amp; Schwarz" w:date="2021-02-02T14:47:00Z"/>
                    </w:rPr>
                  </w:pPr>
                  <w:ins w:id="311" w:author="Rohde &amp; Schwarz" w:date="2021-02-02T14:47:00Z">
                    <w:r w:rsidRPr="00C25669">
                      <w:t>l</w:t>
                    </w:r>
                    <w:r w:rsidRPr="00C25669">
                      <w:rPr>
                        <w:vertAlign w:val="subscript"/>
                      </w:rPr>
                      <w:t>0</w:t>
                    </w:r>
                    <w:r w:rsidRPr="00C25669">
                      <w:t xml:space="preserve"> = 8 for CSI-RS resource 1</w:t>
                    </w:r>
                  </w:ins>
                </w:p>
                <w:p w14:paraId="64C7CBED" w14:textId="77777777" w:rsidR="00EF6C5D" w:rsidRPr="00C25669" w:rsidRDefault="00EF6C5D" w:rsidP="00EF6C5D">
                  <w:pPr>
                    <w:pStyle w:val="TAC"/>
                    <w:rPr>
                      <w:ins w:id="312" w:author="Rohde &amp; Schwarz" w:date="2021-02-02T14:47:00Z"/>
                    </w:rPr>
                  </w:pPr>
                  <w:ins w:id="313" w:author="Rohde &amp; Schwarz" w:date="2021-02-02T14:47:00Z">
                    <w:r w:rsidRPr="00C25669">
                      <w:t>l</w:t>
                    </w:r>
                    <w:r w:rsidRPr="00C25669">
                      <w:rPr>
                        <w:vertAlign w:val="subscript"/>
                      </w:rPr>
                      <w:t>0</w:t>
                    </w:r>
                    <w:r w:rsidRPr="00C25669">
                      <w:t xml:space="preserve"> = 9 for CSI-RS resource 2</w:t>
                    </w:r>
                  </w:ins>
                </w:p>
              </w:tc>
            </w:tr>
            <w:tr w:rsidR="00EF6C5D" w:rsidRPr="00C25669" w14:paraId="0219D2C2" w14:textId="77777777" w:rsidTr="00792475">
              <w:trPr>
                <w:trHeight w:val="187"/>
                <w:jc w:val="center"/>
                <w:ins w:id="314" w:author="Rohde &amp; Schwarz" w:date="2021-02-02T14:47:00Z"/>
              </w:trPr>
              <w:tc>
                <w:tcPr>
                  <w:tcW w:w="1004" w:type="pct"/>
                  <w:vMerge/>
                  <w:shd w:val="clear" w:color="auto" w:fill="auto"/>
                  <w:vAlign w:val="center"/>
                </w:tcPr>
                <w:p w14:paraId="4455E66E" w14:textId="77777777" w:rsidR="00EF6C5D" w:rsidRPr="00C25669" w:rsidRDefault="00EF6C5D" w:rsidP="00EF6C5D">
                  <w:pPr>
                    <w:pStyle w:val="TAL"/>
                    <w:rPr>
                      <w:ins w:id="31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E75F410" w14:textId="77777777" w:rsidR="00EF6C5D" w:rsidRPr="00C25669" w:rsidRDefault="00EF6C5D" w:rsidP="00EF6C5D">
                  <w:pPr>
                    <w:pStyle w:val="TAL"/>
                    <w:rPr>
                      <w:ins w:id="316" w:author="Rohde &amp; Schwarz" w:date="2021-02-02T14:47:00Z"/>
                    </w:rPr>
                  </w:pPr>
                  <w:ins w:id="317" w:author="Rohde &amp; Schwarz" w:date="2021-02-02T14:47:00Z">
                    <w:r w:rsidRPr="00C25669">
                      <w:t>Number of CSI-RS ports (X)</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20C514" w14:textId="77777777" w:rsidR="00EF6C5D" w:rsidRPr="00C25669" w:rsidRDefault="00EF6C5D" w:rsidP="00EF6C5D">
                  <w:pPr>
                    <w:pStyle w:val="TAC"/>
                    <w:rPr>
                      <w:ins w:id="31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A35841B" w14:textId="77777777" w:rsidR="00EF6C5D" w:rsidRPr="00C25669" w:rsidRDefault="00EF6C5D" w:rsidP="00EF6C5D">
                  <w:pPr>
                    <w:pStyle w:val="TAC"/>
                    <w:rPr>
                      <w:ins w:id="319" w:author="Rohde &amp; Schwarz" w:date="2021-02-02T14:47:00Z"/>
                    </w:rPr>
                  </w:pPr>
                  <w:ins w:id="320" w:author="Rohde &amp; Schwarz" w:date="2021-02-02T14:47:00Z">
                    <w:r w:rsidRPr="00C25669">
                      <w:t>1 for CSI-RS resource 1,2</w:t>
                    </w:r>
                  </w:ins>
                </w:p>
              </w:tc>
            </w:tr>
            <w:tr w:rsidR="00EF6C5D" w:rsidRPr="00C25669" w14:paraId="19A54CBA" w14:textId="77777777" w:rsidTr="00792475">
              <w:trPr>
                <w:trHeight w:val="187"/>
                <w:jc w:val="center"/>
                <w:ins w:id="321" w:author="Rohde &amp; Schwarz" w:date="2021-02-02T14:47:00Z"/>
              </w:trPr>
              <w:tc>
                <w:tcPr>
                  <w:tcW w:w="1004" w:type="pct"/>
                  <w:vMerge/>
                  <w:shd w:val="clear" w:color="auto" w:fill="auto"/>
                  <w:vAlign w:val="center"/>
                </w:tcPr>
                <w:p w14:paraId="33B712E0" w14:textId="77777777" w:rsidR="00EF6C5D" w:rsidRPr="00C25669" w:rsidRDefault="00EF6C5D" w:rsidP="00EF6C5D">
                  <w:pPr>
                    <w:pStyle w:val="TAL"/>
                    <w:rPr>
                      <w:ins w:id="32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15BF046" w14:textId="77777777" w:rsidR="00EF6C5D" w:rsidRPr="00C25669" w:rsidRDefault="00EF6C5D" w:rsidP="00EF6C5D">
                  <w:pPr>
                    <w:pStyle w:val="TAL"/>
                    <w:rPr>
                      <w:ins w:id="323" w:author="Rohde &amp; Schwarz" w:date="2021-02-02T14:47:00Z"/>
                    </w:rPr>
                  </w:pPr>
                  <w:ins w:id="324"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F1D7032" w14:textId="77777777" w:rsidR="00EF6C5D" w:rsidRPr="00C25669" w:rsidRDefault="00EF6C5D" w:rsidP="00EF6C5D">
                  <w:pPr>
                    <w:pStyle w:val="TAC"/>
                    <w:rPr>
                      <w:ins w:id="32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765DB91" w14:textId="77777777" w:rsidR="00EF6C5D" w:rsidRPr="00C25669" w:rsidRDefault="00EF6C5D" w:rsidP="00EF6C5D">
                  <w:pPr>
                    <w:pStyle w:val="TAC"/>
                    <w:rPr>
                      <w:ins w:id="326" w:author="Rohde &amp; Schwarz" w:date="2021-02-02T14:47:00Z"/>
                    </w:rPr>
                  </w:pPr>
                  <w:ins w:id="327" w:author="Rohde &amp; Schwarz" w:date="2021-02-02T14:47:00Z">
                    <w:r w:rsidRPr="00C25669">
                      <w:t>'No CDM' for CSI-RS resource 1,2</w:t>
                    </w:r>
                  </w:ins>
                </w:p>
              </w:tc>
            </w:tr>
            <w:tr w:rsidR="00EF6C5D" w:rsidRPr="00C25669" w14:paraId="1B5F5C1F" w14:textId="77777777" w:rsidTr="00792475">
              <w:trPr>
                <w:trHeight w:val="187"/>
                <w:jc w:val="center"/>
                <w:ins w:id="328" w:author="Rohde &amp; Schwarz" w:date="2021-02-02T14:47:00Z"/>
              </w:trPr>
              <w:tc>
                <w:tcPr>
                  <w:tcW w:w="1004" w:type="pct"/>
                  <w:vMerge/>
                  <w:shd w:val="clear" w:color="auto" w:fill="auto"/>
                  <w:vAlign w:val="center"/>
                </w:tcPr>
                <w:p w14:paraId="757D4991" w14:textId="77777777" w:rsidR="00EF6C5D" w:rsidRPr="00C25669" w:rsidRDefault="00EF6C5D" w:rsidP="00EF6C5D">
                  <w:pPr>
                    <w:pStyle w:val="TAL"/>
                    <w:rPr>
                      <w:ins w:id="32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27C4340" w14:textId="77777777" w:rsidR="00EF6C5D" w:rsidRPr="00C25669" w:rsidRDefault="00EF6C5D" w:rsidP="00EF6C5D">
                  <w:pPr>
                    <w:pStyle w:val="TAL"/>
                    <w:rPr>
                      <w:ins w:id="330" w:author="Rohde &amp; Schwarz" w:date="2021-02-02T14:47:00Z"/>
                    </w:rPr>
                  </w:pPr>
                  <w:ins w:id="331" w:author="Rohde &amp; Schwarz" w:date="2021-02-02T14:47:00Z">
                    <w:r w:rsidRPr="00C25669">
                      <w:t>Density (ρ)</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42CC697" w14:textId="77777777" w:rsidR="00EF6C5D" w:rsidRPr="00C25669" w:rsidRDefault="00EF6C5D" w:rsidP="00EF6C5D">
                  <w:pPr>
                    <w:pStyle w:val="TAC"/>
                    <w:rPr>
                      <w:ins w:id="33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4CB6E9D" w14:textId="77777777" w:rsidR="00EF6C5D" w:rsidRPr="00C25669" w:rsidRDefault="00EF6C5D" w:rsidP="00EF6C5D">
                  <w:pPr>
                    <w:pStyle w:val="TAC"/>
                    <w:rPr>
                      <w:ins w:id="333" w:author="Rohde &amp; Schwarz" w:date="2021-02-02T14:47:00Z"/>
                    </w:rPr>
                  </w:pPr>
                  <w:ins w:id="334" w:author="Rohde &amp; Schwarz" w:date="2021-02-02T14:47:00Z">
                    <w:r w:rsidRPr="00C25669">
                      <w:t>3 for CSI-RS resource 1,2</w:t>
                    </w:r>
                  </w:ins>
                </w:p>
              </w:tc>
            </w:tr>
            <w:tr w:rsidR="00EF6C5D" w:rsidRPr="00C25669" w14:paraId="18C50EEF" w14:textId="77777777" w:rsidTr="00792475">
              <w:trPr>
                <w:trHeight w:val="187"/>
                <w:jc w:val="center"/>
                <w:ins w:id="335" w:author="Rohde &amp; Schwarz" w:date="2021-02-02T14:47:00Z"/>
              </w:trPr>
              <w:tc>
                <w:tcPr>
                  <w:tcW w:w="1004" w:type="pct"/>
                  <w:vMerge/>
                  <w:shd w:val="clear" w:color="auto" w:fill="auto"/>
                  <w:vAlign w:val="center"/>
                </w:tcPr>
                <w:p w14:paraId="345DD7FF" w14:textId="77777777" w:rsidR="00EF6C5D" w:rsidRPr="00C25669" w:rsidRDefault="00EF6C5D" w:rsidP="00EF6C5D">
                  <w:pPr>
                    <w:pStyle w:val="TAL"/>
                    <w:rPr>
                      <w:ins w:id="336"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F341719" w14:textId="77777777" w:rsidR="00EF6C5D" w:rsidRPr="00C25669" w:rsidRDefault="00EF6C5D" w:rsidP="00EF6C5D">
                  <w:pPr>
                    <w:pStyle w:val="TAL"/>
                    <w:rPr>
                      <w:ins w:id="337" w:author="Rohde &amp; Schwarz" w:date="2021-02-02T14:47:00Z"/>
                    </w:rPr>
                  </w:pPr>
                  <w:ins w:id="338"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66DC2B" w14:textId="77777777" w:rsidR="00EF6C5D" w:rsidRPr="00C25669" w:rsidRDefault="00EF6C5D" w:rsidP="00EF6C5D">
                  <w:pPr>
                    <w:pStyle w:val="TAC"/>
                    <w:rPr>
                      <w:ins w:id="339" w:author="Rohde &amp; Schwarz" w:date="2021-02-02T14:47:00Z"/>
                    </w:rPr>
                  </w:pPr>
                  <w:ins w:id="340"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1193F66" w14:textId="77777777" w:rsidR="00EF6C5D" w:rsidRPr="00C25669" w:rsidRDefault="00EF6C5D" w:rsidP="00EF6C5D">
                  <w:pPr>
                    <w:pStyle w:val="TAC"/>
                    <w:rPr>
                      <w:ins w:id="341" w:author="Rohde &amp; Schwarz" w:date="2021-02-02T14:47:00Z"/>
                    </w:rPr>
                  </w:pPr>
                  <w:ins w:id="342" w:author="Rohde &amp; Schwarz" w:date="2021-02-02T14:47:00Z">
                    <w:r w:rsidRPr="00C25669">
                      <w:t>60 kHz SCS: 80 for CSI-RS resource 1,2</w:t>
                    </w:r>
                  </w:ins>
                </w:p>
                <w:p w14:paraId="70A22DD4" w14:textId="77777777" w:rsidR="00EF6C5D" w:rsidRPr="00C25669" w:rsidRDefault="00EF6C5D" w:rsidP="00EF6C5D">
                  <w:pPr>
                    <w:pStyle w:val="TAC"/>
                    <w:rPr>
                      <w:ins w:id="343" w:author="Rohde &amp; Schwarz" w:date="2021-02-02T14:47:00Z"/>
                    </w:rPr>
                  </w:pPr>
                  <w:ins w:id="344" w:author="Rohde &amp; Schwarz" w:date="2021-02-02T14:47:00Z">
                    <w:r w:rsidRPr="00C25669">
                      <w:t>120 kHz SCS: 160 for CSI-RS resource 1,2</w:t>
                    </w:r>
                  </w:ins>
                </w:p>
              </w:tc>
            </w:tr>
            <w:tr w:rsidR="00EF6C5D" w:rsidRPr="00C25669" w14:paraId="253D954E" w14:textId="77777777" w:rsidTr="00792475">
              <w:trPr>
                <w:trHeight w:val="187"/>
                <w:jc w:val="center"/>
                <w:ins w:id="345" w:author="Rohde &amp; Schwarz" w:date="2021-02-02T14:47:00Z"/>
              </w:trPr>
              <w:tc>
                <w:tcPr>
                  <w:tcW w:w="1004" w:type="pct"/>
                  <w:vMerge/>
                  <w:shd w:val="clear" w:color="auto" w:fill="auto"/>
                  <w:vAlign w:val="center"/>
                </w:tcPr>
                <w:p w14:paraId="5ADAB679" w14:textId="77777777" w:rsidR="00EF6C5D" w:rsidRPr="00C25669" w:rsidRDefault="00EF6C5D" w:rsidP="00EF6C5D">
                  <w:pPr>
                    <w:pStyle w:val="TAL"/>
                    <w:rPr>
                      <w:ins w:id="346"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3971D05" w14:textId="77777777" w:rsidR="00EF6C5D" w:rsidRPr="00C25669" w:rsidRDefault="00EF6C5D" w:rsidP="00EF6C5D">
                  <w:pPr>
                    <w:pStyle w:val="TAL"/>
                    <w:rPr>
                      <w:ins w:id="347" w:author="Rohde &amp; Schwarz" w:date="2021-02-02T14:47:00Z"/>
                    </w:rPr>
                  </w:pPr>
                  <w:ins w:id="348"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7411339" w14:textId="77777777" w:rsidR="00EF6C5D" w:rsidRPr="00C25669" w:rsidRDefault="00EF6C5D" w:rsidP="00EF6C5D">
                  <w:pPr>
                    <w:pStyle w:val="TAC"/>
                    <w:rPr>
                      <w:ins w:id="349" w:author="Rohde &amp; Schwarz" w:date="2021-02-02T14:47:00Z"/>
                    </w:rPr>
                  </w:pPr>
                  <w:ins w:id="350"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68B3359" w14:textId="77777777" w:rsidR="00EF6C5D" w:rsidRPr="00C25669" w:rsidRDefault="00EF6C5D" w:rsidP="00EF6C5D">
                  <w:pPr>
                    <w:pStyle w:val="TAC"/>
                    <w:rPr>
                      <w:ins w:id="351" w:author="Rohde &amp; Schwarz" w:date="2021-02-02T14:47:00Z"/>
                    </w:rPr>
                  </w:pPr>
                  <w:ins w:id="352" w:author="Rohde &amp; Schwarz" w:date="2021-02-02T14:47:00Z">
                    <w:r w:rsidRPr="00C25669">
                      <w:t>0 for CSI-RS resource 1,2</w:t>
                    </w:r>
                  </w:ins>
                </w:p>
              </w:tc>
            </w:tr>
            <w:tr w:rsidR="00EF6C5D" w:rsidRPr="00C25669" w14:paraId="015CB71B" w14:textId="77777777" w:rsidTr="00792475">
              <w:trPr>
                <w:trHeight w:val="187"/>
                <w:jc w:val="center"/>
                <w:ins w:id="353" w:author="Rohde &amp; Schwarz" w:date="2021-02-02T14:47:00Z"/>
              </w:trPr>
              <w:tc>
                <w:tcPr>
                  <w:tcW w:w="1004" w:type="pct"/>
                  <w:vMerge/>
                  <w:shd w:val="clear" w:color="auto" w:fill="auto"/>
                  <w:vAlign w:val="center"/>
                </w:tcPr>
                <w:p w14:paraId="46959F1D" w14:textId="77777777" w:rsidR="00EF6C5D" w:rsidRPr="00C25669" w:rsidRDefault="00EF6C5D" w:rsidP="00EF6C5D">
                  <w:pPr>
                    <w:pStyle w:val="TAL"/>
                    <w:rPr>
                      <w:ins w:id="35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505E3D7" w14:textId="77777777" w:rsidR="00EF6C5D" w:rsidRPr="00C25669" w:rsidRDefault="00EF6C5D" w:rsidP="00EF6C5D">
                  <w:pPr>
                    <w:pStyle w:val="TAL"/>
                    <w:rPr>
                      <w:ins w:id="355" w:author="Rohde &amp; Schwarz" w:date="2021-02-02T14:47:00Z"/>
                    </w:rPr>
                  </w:pPr>
                  <w:ins w:id="356" w:author="Rohde &amp; Schwarz" w:date="2021-02-02T14:47:00Z">
                    <w:r w:rsidRPr="00C25669">
                      <w:rPr>
                        <w:szCs w:val="18"/>
                      </w:rPr>
                      <w:t>Repeti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0293CE" w14:textId="77777777" w:rsidR="00EF6C5D" w:rsidRPr="00C25669" w:rsidRDefault="00EF6C5D" w:rsidP="00EF6C5D">
                  <w:pPr>
                    <w:pStyle w:val="TAC"/>
                    <w:rPr>
                      <w:ins w:id="357"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3ED4AD5" w14:textId="77777777" w:rsidR="00EF6C5D" w:rsidRPr="00C25669" w:rsidRDefault="00EF6C5D" w:rsidP="00EF6C5D">
                  <w:pPr>
                    <w:pStyle w:val="TAC"/>
                    <w:rPr>
                      <w:ins w:id="358" w:author="Rohde &amp; Schwarz" w:date="2021-02-02T14:47:00Z"/>
                    </w:rPr>
                  </w:pPr>
                  <w:ins w:id="359" w:author="Rohde &amp; Schwarz" w:date="2021-02-02T14:47:00Z">
                    <w:r w:rsidRPr="00C25669">
                      <w:rPr>
                        <w:szCs w:val="18"/>
                      </w:rPr>
                      <w:t>ON</w:t>
                    </w:r>
                  </w:ins>
                </w:p>
              </w:tc>
            </w:tr>
            <w:tr w:rsidR="00EF6C5D" w:rsidRPr="00C25669" w14:paraId="67C7753B" w14:textId="77777777" w:rsidTr="00792475">
              <w:trPr>
                <w:trHeight w:val="187"/>
                <w:jc w:val="center"/>
                <w:ins w:id="360" w:author="Rohde &amp; Schwarz" w:date="2021-02-02T14:47:00Z"/>
              </w:trPr>
              <w:tc>
                <w:tcPr>
                  <w:tcW w:w="1004" w:type="pct"/>
                  <w:vMerge/>
                  <w:shd w:val="clear" w:color="auto" w:fill="auto"/>
                  <w:vAlign w:val="center"/>
                </w:tcPr>
                <w:p w14:paraId="5CE94599" w14:textId="77777777" w:rsidR="00EF6C5D" w:rsidRPr="00C25669" w:rsidRDefault="00EF6C5D" w:rsidP="00EF6C5D">
                  <w:pPr>
                    <w:pStyle w:val="TAL"/>
                    <w:rPr>
                      <w:ins w:id="36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C1FE0A9" w14:textId="77777777" w:rsidR="00EF6C5D" w:rsidRPr="00C25669" w:rsidRDefault="00EF6C5D" w:rsidP="00EF6C5D">
                  <w:pPr>
                    <w:pStyle w:val="TAL"/>
                    <w:rPr>
                      <w:ins w:id="362" w:author="Rohde &amp; Schwarz" w:date="2021-02-02T14:47:00Z"/>
                    </w:rPr>
                  </w:pPr>
                  <w:ins w:id="363"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DFAB624" w14:textId="77777777" w:rsidR="00EF6C5D" w:rsidRPr="00C25669" w:rsidRDefault="00EF6C5D" w:rsidP="00EF6C5D">
                  <w:pPr>
                    <w:pStyle w:val="TAC"/>
                    <w:rPr>
                      <w:ins w:id="364"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62A81EF" w14:textId="77777777" w:rsidR="00EF6C5D" w:rsidRPr="00C25669" w:rsidRDefault="00EF6C5D" w:rsidP="00EF6C5D">
                  <w:pPr>
                    <w:pStyle w:val="TAC"/>
                    <w:rPr>
                      <w:ins w:id="365" w:author="Rohde &amp; Schwarz" w:date="2021-02-02T14:47:00Z"/>
                    </w:rPr>
                  </w:pPr>
                  <w:ins w:id="366" w:author="Rohde &amp; Schwarz" w:date="2021-02-02T14:47:00Z">
                    <w:r w:rsidRPr="00C25669">
                      <w:t>TCI state #</w:t>
                    </w:r>
                    <w:r w:rsidRPr="00C25669">
                      <w:rPr>
                        <w:rFonts w:hint="eastAsia"/>
                        <w:lang w:eastAsia="zh-CN"/>
                      </w:rPr>
                      <w:t>1</w:t>
                    </w:r>
                  </w:ins>
                </w:p>
              </w:tc>
            </w:tr>
          </w:tbl>
          <w:p w14:paraId="0DAD714E" w14:textId="589852FA" w:rsidR="00EF6C5D" w:rsidRPr="00F746A4" w:rsidRDefault="00EF6C5D" w:rsidP="0095200F">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77777777" w:rsidR="0011701C" w:rsidRPr="00F746A4" w:rsidRDefault="0011701C" w:rsidP="00545E0B">
            <w:pPr>
              <w:rPr>
                <w:rFonts w:eastAsiaTheme="minorEastAsia"/>
                <w:color w:val="0070C0"/>
                <w:lang w:val="en-US" w:eastAsia="zh-CN"/>
              </w:rPr>
            </w:pPr>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7789D17B" w14:textId="77777777" w:rsidR="0011701C" w:rsidRPr="00F746A4" w:rsidRDefault="0011701C"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270" w:type="dxa"/>
          </w:tcPr>
          <w:p w14:paraId="7B879B49" w14:textId="11BB4A79" w:rsidR="006E1CC2" w:rsidRPr="00F746A4" w:rsidRDefault="00700ADA" w:rsidP="00545E0B">
            <w:pPr>
              <w:rPr>
                <w:rFonts w:eastAsiaTheme="minorEastAsia"/>
                <w:color w:val="0070C0"/>
                <w:lang w:val="en-US" w:eastAsia="zh-CN"/>
              </w:rPr>
            </w:pPr>
            <w:ins w:id="367" w:author="Rohde &amp; Schwarz" w:date="2021-02-02T16:11:00Z">
              <w:r>
                <w:rPr>
                  <w:rFonts w:eastAsiaTheme="minorEastAsia"/>
                  <w:color w:val="0070C0"/>
                  <w:lang w:val="en-US" w:eastAsia="zh-CN"/>
                </w:rPr>
                <w:t>Rohde &amp; Schwarz:</w:t>
              </w:r>
            </w:ins>
            <w:ins w:id="368" w:author="Rohde &amp; Schwarz" w:date="2021-02-02T16:12:00Z">
              <w:r>
                <w:rPr>
                  <w:rFonts w:eastAsiaTheme="minorEastAsia"/>
                  <w:color w:val="0070C0"/>
                  <w:lang w:val="en-US" w:eastAsia="zh-CN"/>
                </w:rPr>
                <w:t xml:space="preserve"> We have provided some updates to the wording on the UL demodulation section, which in our understanding </w:t>
              </w:r>
            </w:ins>
            <w:ins w:id="369" w:author="Rohde &amp; Schwarz" w:date="2021-02-02T16:13:00Z">
              <w:r>
                <w:rPr>
                  <w:rFonts w:eastAsiaTheme="minorEastAsia"/>
                  <w:color w:val="0070C0"/>
                  <w:lang w:val="en-US" w:eastAsia="zh-CN"/>
                </w:rPr>
                <w:t>better captures the conclusions so far.</w:t>
              </w:r>
            </w:ins>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berschrift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WF on polarization basis mismatch</w:t>
            </w:r>
          </w:p>
        </w:tc>
        <w:tc>
          <w:tcPr>
            <w:tcW w:w="8137" w:type="dxa"/>
          </w:tcPr>
          <w:p w14:paraId="0AA1FB65" w14:textId="77777777" w:rsidR="0011701C" w:rsidRPr="00404831" w:rsidRDefault="0011701C" w:rsidP="000C05AD">
            <w:pPr>
              <w:rPr>
                <w:rFonts w:eastAsiaTheme="minorEastAsia"/>
                <w:i/>
                <w:color w:val="0070C0"/>
                <w:lang w:val="en-US" w:eastAsia="zh-CN"/>
              </w:rPr>
            </w:pPr>
          </w:p>
        </w:tc>
      </w:tr>
      <w:tr w:rsidR="006E1CC2" w14:paraId="32AC471B" w14:textId="77777777" w:rsidTr="0011701C">
        <w:tc>
          <w:tcPr>
            <w:tcW w:w="1494" w:type="dxa"/>
          </w:tcPr>
          <w:p w14:paraId="644DFDBD" w14:textId="070EBB62" w:rsidR="006E1CC2" w:rsidRPr="0011701C" w:rsidRDefault="006E1CC2" w:rsidP="000C05AD">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137" w:type="dxa"/>
          </w:tcPr>
          <w:p w14:paraId="1F0C3725" w14:textId="77777777" w:rsidR="006E1CC2" w:rsidRPr="00404831" w:rsidRDefault="006E1CC2"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berschrift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BD56E8" w:rsidP="00BE47C5">
            <w:pPr>
              <w:spacing w:after="0"/>
              <w:rPr>
                <w:rFonts w:ascii="Arial" w:hAnsi="Arial" w:cs="Arial"/>
                <w:sz w:val="14"/>
                <w:szCs w:val="14"/>
              </w:rPr>
            </w:pPr>
            <w:hyperlink r:id="rId38"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Standard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BD56E8" w:rsidP="00BE47C5">
            <w:pPr>
              <w:spacing w:after="0"/>
              <w:rPr>
                <w:rFonts w:ascii="Arial" w:hAnsi="Arial" w:cs="Arial"/>
                <w:sz w:val="14"/>
                <w:szCs w:val="14"/>
              </w:rPr>
            </w:pPr>
            <w:hyperlink r:id="rId39"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Standard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BD56E8" w:rsidP="00BE47C5">
            <w:pPr>
              <w:spacing w:after="0"/>
              <w:rPr>
                <w:rFonts w:ascii="Arial" w:hAnsi="Arial" w:cs="Arial"/>
                <w:sz w:val="14"/>
                <w:szCs w:val="14"/>
              </w:rPr>
            </w:pPr>
            <w:hyperlink r:id="rId40"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Standard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lastRenderedPageBreak/>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BD56E8" w:rsidP="00BE47C5">
            <w:pPr>
              <w:spacing w:after="0"/>
              <w:rPr>
                <w:rFonts w:ascii="Arial" w:hAnsi="Arial" w:cs="Arial"/>
                <w:sz w:val="14"/>
                <w:szCs w:val="14"/>
              </w:rPr>
            </w:pPr>
            <w:hyperlink r:id="rId41"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Standard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Standard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berschrift2"/>
      </w:pPr>
      <w:r w:rsidRPr="004A7544">
        <w:rPr>
          <w:rFonts w:hint="eastAsia"/>
        </w:rPr>
        <w:t>Open issues</w:t>
      </w:r>
      <w:r>
        <w:t xml:space="preserve"> summary</w:t>
      </w:r>
    </w:p>
    <w:p w14:paraId="2940CBB3" w14:textId="737137C4" w:rsidR="00B33376" w:rsidRPr="00741317" w:rsidRDefault="00B33376" w:rsidP="00B33376">
      <w:pPr>
        <w:pStyle w:val="berschrift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berschrift2"/>
        <w:rPr>
          <w:lang w:val="en-US"/>
        </w:rPr>
      </w:pPr>
      <w:r w:rsidRPr="00741317">
        <w:rPr>
          <w:lang w:val="en-US"/>
        </w:rPr>
        <w:t xml:space="preserve">Companies views’ collection for 1st round </w:t>
      </w:r>
    </w:p>
    <w:p w14:paraId="561FD17E" w14:textId="77777777" w:rsidR="00B33376" w:rsidRPr="00805BE8" w:rsidRDefault="00B33376" w:rsidP="00B33376">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370" w:name="_Hlk62654558"/>
            <w:r w:rsidRPr="00DC73B6">
              <w:rPr>
                <w:rFonts w:eastAsiaTheme="minorEastAsia"/>
                <w:color w:val="0070C0"/>
                <w:lang w:val="en-US" w:eastAsia="zh-CN"/>
              </w:rPr>
              <w:t>offset antenna impact to QoQZ</w:t>
            </w:r>
            <w:bookmarkEnd w:id="370"/>
          </w:p>
        </w:tc>
        <w:tc>
          <w:tcPr>
            <w:tcW w:w="8160" w:type="dxa"/>
          </w:tcPr>
          <w:p w14:paraId="175AB5E9" w14:textId="670FC18B" w:rsidR="00A44119" w:rsidRDefault="001D617D" w:rsidP="000C05AD">
            <w:pPr>
              <w:spacing w:after="120"/>
              <w:rPr>
                <w:color w:val="0070C0"/>
                <w:lang w:val="en-US" w:eastAsia="ja-JP"/>
              </w:rPr>
            </w:pPr>
            <w:bookmarkStart w:id="371"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offset antenna to QoQZ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hether the different QoQZ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372" w:name="_Hlk62654451"/>
            <w:bookmarkEnd w:id="371"/>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QoQZ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373" w:name="_Hlk62654575"/>
            <w:r>
              <w:rPr>
                <w:color w:val="0070C0"/>
                <w:lang w:val="en-US" w:eastAsia="ja-JP"/>
              </w:rPr>
              <w:t>Qualcomm: The alternatives do not conflict with each other. We however point out that it is more crucial to flatten the phase front from offset sources.</w:t>
            </w:r>
          </w:p>
          <w:bookmarkEnd w:id="373"/>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Listenabsatz"/>
              <w:numPr>
                <w:ilvl w:val="0"/>
                <w:numId w:val="32"/>
              </w:numPr>
              <w:spacing w:after="120"/>
              <w:ind w:firstLineChars="0"/>
              <w:rPr>
                <w:color w:val="0070C0"/>
                <w:lang w:val="en-US" w:eastAsia="ja-JP"/>
              </w:rPr>
            </w:pPr>
            <w:r>
              <w:rPr>
                <w:rFonts w:eastAsia="Yu Mincho" w:hint="eastAsia"/>
                <w:color w:val="0070C0"/>
                <w:lang w:val="en-US" w:eastAsia="ja-JP"/>
              </w:rPr>
              <w:t>A</w:t>
            </w:r>
            <w:r>
              <w:rPr>
                <w:rFonts w:eastAsia="Yu Mincho"/>
                <w:color w:val="0070C0"/>
                <w:lang w:val="en-US" w:eastAsia="ja-JP"/>
              </w:rPr>
              <w:t xml:space="preserve">s for an impact of roll edge around a reflector, we agree that this becomes </w:t>
            </w:r>
            <w:r w:rsidR="000C7DB6">
              <w:rPr>
                <w:rFonts w:eastAsia="Yu Mincho"/>
                <w:color w:val="0070C0"/>
                <w:lang w:val="en-US" w:eastAsia="ja-JP"/>
              </w:rPr>
              <w:t>one of factor</w:t>
            </w:r>
            <w:r w:rsidR="00100EEF">
              <w:rPr>
                <w:rFonts w:eastAsia="Yu Mincho"/>
                <w:color w:val="0070C0"/>
                <w:lang w:val="en-US" w:eastAsia="ja-JP"/>
              </w:rPr>
              <w:t>s</w:t>
            </w:r>
            <w:r w:rsidR="000C7DB6">
              <w:rPr>
                <w:rFonts w:eastAsia="Yu Mincho"/>
                <w:color w:val="0070C0"/>
                <w:lang w:val="en-US" w:eastAsia="ja-JP"/>
              </w:rPr>
              <w:t xml:space="preserve"> to </w:t>
            </w:r>
            <w:r w:rsidR="00100EEF">
              <w:rPr>
                <w:rFonts w:eastAsia="Yu Mincho"/>
                <w:color w:val="0070C0"/>
                <w:lang w:val="en-US" w:eastAsia="ja-JP"/>
              </w:rPr>
              <w:t>decide</w:t>
            </w:r>
            <w:r w:rsidR="000C7DB6">
              <w:rPr>
                <w:rFonts w:eastAsia="Yu Mincho"/>
                <w:color w:val="0070C0"/>
                <w:lang w:val="en-US" w:eastAsia="ja-JP"/>
              </w:rPr>
              <w:t xml:space="preserve"> the QoQZ characteristics. </w:t>
            </w:r>
            <w:r w:rsidR="00D87838">
              <w:rPr>
                <w:rFonts w:eastAsia="Yu Mincho"/>
                <w:color w:val="0070C0"/>
                <w:lang w:val="en-US" w:eastAsia="ja-JP"/>
              </w:rPr>
              <w:t xml:space="preserve">In that sense there should be some limitations with antenna offset ranges and angles to tilt the offset antenna. </w:t>
            </w:r>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a test system, we didn’t includ</w:t>
            </w:r>
            <w:r w:rsidR="00DE45D4">
              <w:rPr>
                <w:rFonts w:eastAsia="Yu Mincho"/>
                <w:color w:val="0070C0"/>
                <w:lang w:val="en-US" w:eastAsia="ja-JP"/>
              </w:rPr>
              <w:t>e</w:t>
            </w:r>
            <w:r w:rsidR="005A6A39">
              <w:rPr>
                <w:rFonts w:eastAsia="Yu Mincho"/>
                <w:color w:val="0070C0"/>
                <w:lang w:val="en-US" w:eastAsia="ja-JP"/>
              </w:rPr>
              <w:t xml:space="preserve"> that </w:t>
            </w:r>
            <w:r w:rsidR="00336CD0">
              <w:rPr>
                <w:rFonts w:eastAsia="Yu Mincho"/>
                <w:color w:val="0070C0"/>
                <w:lang w:val="en-US" w:eastAsia="ja-JP"/>
              </w:rPr>
              <w:t>influence in our provided data.</w:t>
            </w:r>
            <w:r w:rsidR="00134F6D">
              <w:rPr>
                <w:rFonts w:eastAsia="Yu Mincho"/>
                <w:color w:val="0070C0"/>
                <w:lang w:val="en-US" w:eastAsia="ja-JP"/>
              </w:rPr>
              <w:t xml:space="preserve"> </w:t>
            </w:r>
            <w:r w:rsidR="00D87838">
              <w:rPr>
                <w:rFonts w:eastAsia="Yu Mincho"/>
                <w:color w:val="0070C0"/>
                <w:lang w:val="en-US" w:eastAsia="ja-JP"/>
              </w:rPr>
              <w:t>And</w:t>
            </w:r>
            <w:r w:rsidR="00134F6D">
              <w:rPr>
                <w:rFonts w:eastAsia="Yu Mincho"/>
                <w:color w:val="0070C0"/>
                <w:lang w:val="en-US" w:eastAsia="ja-JP"/>
              </w:rPr>
              <w:t xml:space="preserve"> this </w:t>
            </w:r>
            <w:r w:rsidR="00F07CF6">
              <w:rPr>
                <w:rFonts w:eastAsia="Yu Mincho"/>
                <w:color w:val="0070C0"/>
                <w:lang w:val="en-US" w:eastAsia="ja-JP"/>
              </w:rPr>
              <w:t xml:space="preserve">optimization </w:t>
            </w:r>
            <w:r w:rsidR="00134F6D">
              <w:rPr>
                <w:rFonts w:eastAsia="Yu Mincho"/>
                <w:color w:val="0070C0"/>
                <w:lang w:val="en-US" w:eastAsia="ja-JP"/>
              </w:rPr>
              <w:t>should depend on a relationship between reflector</w:t>
            </w:r>
            <w:r w:rsidR="00C4522F">
              <w:rPr>
                <w:rFonts w:eastAsia="Yu Mincho"/>
                <w:color w:val="0070C0"/>
                <w:lang w:val="en-US" w:eastAsia="ja-JP"/>
              </w:rPr>
              <w:t xml:space="preserve"> size</w:t>
            </w:r>
            <w:r w:rsidR="00134F6D">
              <w:rPr>
                <w:rFonts w:eastAsia="Yu Mincho"/>
                <w:color w:val="0070C0"/>
                <w:lang w:val="en-US" w:eastAsia="ja-JP"/>
              </w:rPr>
              <w:t>, measurement antenna offset and range length</w:t>
            </w:r>
            <w:r w:rsidR="00033910">
              <w:rPr>
                <w:rFonts w:eastAsia="Yu Mincho"/>
                <w:color w:val="0070C0"/>
                <w:lang w:val="en-US" w:eastAsia="ja-JP"/>
              </w:rPr>
              <w:t>,</w:t>
            </w:r>
            <w:r w:rsidR="00427678">
              <w:rPr>
                <w:rFonts w:eastAsia="Yu Mincho"/>
                <w:color w:val="0070C0"/>
                <w:lang w:val="en-US" w:eastAsia="ja-JP"/>
              </w:rPr>
              <w:t xml:space="preserve"> and </w:t>
            </w:r>
            <w:r w:rsidR="00F72ADF">
              <w:rPr>
                <w:rFonts w:eastAsia="Yu Mincho"/>
                <w:color w:val="0070C0"/>
                <w:lang w:val="en-US" w:eastAsia="ja-JP"/>
              </w:rPr>
              <w:t xml:space="preserve">should be considered in the design. </w:t>
            </w:r>
            <w:r w:rsidR="00336CD0">
              <w:rPr>
                <w:rFonts w:eastAsia="Yu Mincho"/>
                <w:color w:val="0070C0"/>
                <w:lang w:val="en-US" w:eastAsia="ja-JP"/>
              </w:rPr>
              <w:t xml:space="preserve"> </w:t>
            </w:r>
            <w:r w:rsidR="005A6A39">
              <w:rPr>
                <w:rFonts w:eastAsia="Yu Mincho"/>
                <w:color w:val="0070C0"/>
                <w:lang w:val="en-US" w:eastAsia="ja-JP"/>
              </w:rPr>
              <w:t xml:space="preserve"> </w:t>
            </w:r>
          </w:p>
          <w:p w14:paraId="79959884" w14:textId="0A8464D0" w:rsidR="003E4F5E" w:rsidRPr="00FE0BE6" w:rsidRDefault="00DF6D15" w:rsidP="00FE0BE6">
            <w:pPr>
              <w:pStyle w:val="Listenabsatz"/>
              <w:numPr>
                <w:ilvl w:val="0"/>
                <w:numId w:val="32"/>
              </w:numPr>
              <w:spacing w:after="120"/>
              <w:ind w:firstLineChars="0"/>
              <w:rPr>
                <w:color w:val="0070C0"/>
                <w:lang w:val="en-US" w:eastAsia="ja-JP"/>
              </w:rPr>
            </w:pPr>
            <w:r>
              <w:rPr>
                <w:rFonts w:eastAsia="Yu Mincho" w:hint="eastAsia"/>
                <w:color w:val="0070C0"/>
                <w:lang w:val="en-US" w:eastAsia="ja-JP"/>
              </w:rPr>
              <w:t>Y</w:t>
            </w:r>
            <w:r>
              <w:rPr>
                <w:rFonts w:eastAsia="Yu Mincho"/>
                <w:color w:val="0070C0"/>
                <w:lang w:val="en-US" w:eastAsia="ja-JP"/>
              </w:rPr>
              <w:t xml:space="preserve">es, estimated QoQZ results </w:t>
            </w:r>
            <w:r w:rsidR="00E34EB0">
              <w:rPr>
                <w:rFonts w:eastAsia="Yu Mincho"/>
                <w:color w:val="0070C0"/>
                <w:lang w:val="en-US" w:eastAsia="ja-JP"/>
              </w:rPr>
              <w:t>are representing the full 30 cm QZ volume.</w:t>
            </w:r>
            <w:bookmarkEnd w:id="372"/>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2: </w:t>
            </w:r>
            <w:bookmarkStart w:id="374" w:name="_Hlk62654594"/>
            <w:r w:rsidRPr="00DC73B6">
              <w:rPr>
                <w:rFonts w:eastAsiaTheme="minorEastAsia"/>
                <w:color w:val="0070C0"/>
                <w:lang w:val="en-US" w:eastAsia="zh-CN"/>
              </w:rPr>
              <w:t>potential to trigger different choice of optimum UE beam</w:t>
            </w:r>
            <w:bookmarkEnd w:id="374"/>
          </w:p>
        </w:tc>
        <w:tc>
          <w:tcPr>
            <w:tcW w:w="8160" w:type="dxa"/>
          </w:tcPr>
          <w:p w14:paraId="7B9443CB" w14:textId="77777777" w:rsidR="00A25A82" w:rsidRDefault="000664E9" w:rsidP="000C05AD">
            <w:pPr>
              <w:spacing w:after="120"/>
              <w:rPr>
                <w:color w:val="0070C0"/>
                <w:lang w:val="en-US" w:eastAsia="ja-JP"/>
              </w:rPr>
            </w:pPr>
            <w:bookmarkStart w:id="375" w:name="_Hlk62654617"/>
            <w:r>
              <w:rPr>
                <w:rFonts w:hint="eastAsia"/>
                <w:color w:val="0070C0"/>
                <w:lang w:val="en-US" w:eastAsia="ja-JP"/>
              </w:rPr>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 xml:space="preserve">the recommendations are based on an optics model, rather than </w:t>
            </w:r>
            <w:r w:rsidR="00F5416B">
              <w:rPr>
                <w:color w:val="0070C0"/>
                <w:lang w:val="en-US" w:eastAsia="ja-JP"/>
              </w:rPr>
              <w:lastRenderedPageBreak/>
              <w:t>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bookmarkEnd w:id="375"/>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berschrift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BD56E8" w:rsidP="000C05AD">
            <w:pPr>
              <w:spacing w:after="120"/>
              <w:rPr>
                <w:rFonts w:eastAsiaTheme="minorEastAsia"/>
                <w:color w:val="0070C0"/>
                <w:lang w:val="en-US" w:eastAsia="zh-CN"/>
              </w:rPr>
            </w:pPr>
            <w:hyperlink r:id="rId42" w:history="1">
              <w:r w:rsidR="001401A7">
                <w:rPr>
                  <w:rStyle w:val="Hyperlink"/>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new contributions submitted to this meeting(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berschrift2"/>
      </w:pPr>
      <w:r w:rsidRPr="00035C50">
        <w:t>Summary</w:t>
      </w:r>
      <w:r w:rsidRPr="00035C50">
        <w:rPr>
          <w:rFonts w:hint="eastAsia"/>
        </w:rPr>
        <w:t xml:space="preserve"> for 1st round </w:t>
      </w:r>
    </w:p>
    <w:p w14:paraId="26C521F6" w14:textId="77777777" w:rsidR="00B33376" w:rsidRPr="00805BE8" w:rsidRDefault="00B33376" w:rsidP="00B33376">
      <w:pPr>
        <w:pStyle w:val="berschrift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It is possible to mitigate the impact of the offset antenna to QoQZ by improving a placement of antenna direction towards a reflector</w:t>
            </w:r>
          </w:p>
          <w:p w14:paraId="092ED008" w14:textId="352D5188" w:rsidR="00C00A05" w:rsidRPr="00C00A05" w:rsidRDefault="00C00A05" w:rsidP="00F20232">
            <w:pPr>
              <w:rPr>
                <w:lang w:eastAsia="zh-CN"/>
              </w:rPr>
            </w:pPr>
            <w:r>
              <w:rPr>
                <w:lang w:eastAsia="zh-CN"/>
              </w:rPr>
              <w:t xml:space="preserve">Alt 3-1-1-2: </w:t>
            </w:r>
            <w:r w:rsidRPr="00A0669C">
              <w:rPr>
                <w:lang w:eastAsia="zh-CN"/>
              </w:rPr>
              <w:t>recover desired QZ illumination by adjusting the source location distance from mirror in concert with angular offset</w:t>
            </w:r>
            <w:r w:rsidR="004C5324">
              <w:rPr>
                <w:lang w:eastAsia="zh-CN"/>
              </w:rPr>
              <w:t xml:space="preserve">Alt 3-1-1-3 (new): </w:t>
            </w:r>
            <w:r w:rsidR="004C5324">
              <w:rPr>
                <w:color w:val="0070C0"/>
                <w:lang w:val="en-US" w:eastAsia="ja-JP"/>
              </w:rPr>
              <w:t xml:space="preserve">the impact of offset antenna to QoQZ can be mitigated within an acceptable range by a design of an antenna arrangement. A discussion </w:t>
            </w:r>
            <w:r w:rsidR="004C5324">
              <w:rPr>
                <w:color w:val="0070C0"/>
                <w:lang w:val="en-US" w:eastAsia="ja-JP"/>
              </w:rPr>
              <w:lastRenderedPageBreak/>
              <w:t>regarding whether the different QoQZ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t>-</w:t>
            </w:r>
            <w:r>
              <w:rPr>
                <w:lang w:eastAsia="zh-CN"/>
              </w:rPr>
              <w:tab/>
            </w:r>
            <w:r w:rsidRPr="00195891">
              <w:rPr>
                <w:lang w:eastAsia="zh-CN"/>
              </w:rPr>
              <w:t>For a given source antenna angular offset from focus, it is possible to flatten the wavefront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On a test for UEs supporting inter-band CA with CBM, there might be a limitation with the feasibility by the offset antenna test system. But this also relates to the current WI 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SimSun"/>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berschrift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BD56E8" w:rsidP="000C05AD">
            <w:pPr>
              <w:rPr>
                <w:rFonts w:eastAsiaTheme="minorEastAsia"/>
                <w:color w:val="0070C0"/>
                <w:lang w:val="en-US" w:eastAsia="zh-CN"/>
              </w:rPr>
            </w:pPr>
            <w:hyperlink r:id="rId43" w:history="1">
              <w:r w:rsidR="00C14121">
                <w:rPr>
                  <w:rStyle w:val="Hyperlink"/>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berschrift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60FB819" w:rsidR="0061291A" w:rsidRDefault="006E1CC2" w:rsidP="000C05AD">
            <w:pPr>
              <w:rPr>
                <w:rFonts w:eastAsiaTheme="minorEastAsia"/>
                <w:color w:val="0070C0"/>
                <w:lang w:val="en-US" w:eastAsia="zh-CN"/>
              </w:rPr>
            </w:pPr>
            <w:r w:rsidRPr="0011701C">
              <w:rPr>
                <w:rFonts w:eastAsiaTheme="minorEastAsia"/>
                <w:bCs/>
                <w:color w:val="0070C0"/>
                <w:lang w:val="en-US" w:eastAsia="zh-CN"/>
              </w:rPr>
              <w:t>TP to TR 38.884 on Inter-band DL CA in FR2</w:t>
            </w: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berschrift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BD56E8" w:rsidP="00E20947">
            <w:pPr>
              <w:spacing w:after="0"/>
              <w:rPr>
                <w:rFonts w:ascii="Arial" w:hAnsi="Arial" w:cs="Arial"/>
                <w:sz w:val="14"/>
                <w:szCs w:val="14"/>
              </w:rPr>
            </w:pPr>
            <w:hyperlink r:id="rId4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Standard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Standard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Standard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BD56E8" w:rsidP="00E20947">
            <w:pPr>
              <w:spacing w:after="0"/>
              <w:rPr>
                <w:rFonts w:ascii="Arial" w:hAnsi="Arial" w:cs="Arial"/>
                <w:sz w:val="14"/>
                <w:szCs w:val="14"/>
              </w:rPr>
            </w:pPr>
            <w:hyperlink r:id="rId4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Standard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Standard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Standard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BD56E8" w:rsidP="00E20947">
            <w:pPr>
              <w:spacing w:after="0"/>
              <w:rPr>
                <w:rFonts w:ascii="Arial" w:hAnsi="Arial" w:cs="Arial"/>
                <w:sz w:val="14"/>
                <w:szCs w:val="14"/>
              </w:rPr>
            </w:pPr>
            <w:hyperlink r:id="rId4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Standard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Standard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Standard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Standard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BD56E8" w:rsidP="00E20947">
            <w:pPr>
              <w:spacing w:after="0"/>
              <w:rPr>
                <w:rFonts w:ascii="Arial" w:hAnsi="Arial" w:cs="Arial"/>
                <w:sz w:val="14"/>
                <w:szCs w:val="14"/>
              </w:rPr>
            </w:pPr>
            <w:hyperlink r:id="rId4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Standard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Standard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StandardWeb"/>
              <w:spacing w:before="0" w:beforeAutospacing="0" w:after="0" w:afterAutospacing="0"/>
            </w:pPr>
            <w:r>
              <w:rPr>
                <w:rFonts w:ascii="Arial" w:hAnsi="Arial" w:cs="Arial"/>
                <w:color w:val="000000"/>
                <w:sz w:val="14"/>
                <w:szCs w:val="14"/>
              </w:rPr>
              <w:t xml:space="preserve">Proposal 2: For the IFF methodology with a 30cm Quiet Zone, introduce a new MU element (systematic error) â€˜Influence of ETC on EIRP/EISâ€™ based on the mean EIRP differences of the QoQZ measurements and set this MU element to [0.4]dB for FR2_A and FR2_B. Alternate approaches </w:t>
            </w:r>
            <w:r>
              <w:rPr>
                <w:rFonts w:ascii="Arial" w:hAnsi="Arial" w:cs="Arial"/>
                <w:color w:val="000000"/>
                <w:sz w:val="14"/>
                <w:szCs w:val="14"/>
              </w:rPr>
              <w:lastRenderedPageBreak/>
              <w:t>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Standard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Standard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Standard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Standard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BD56E8" w:rsidP="00E20947">
            <w:pPr>
              <w:spacing w:after="0"/>
              <w:rPr>
                <w:rFonts w:ascii="Arial" w:hAnsi="Arial" w:cs="Arial"/>
                <w:sz w:val="14"/>
                <w:szCs w:val="14"/>
              </w:rPr>
            </w:pPr>
            <w:hyperlink r:id="rId4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Standard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Standard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berschrift2"/>
      </w:pPr>
      <w:r w:rsidRPr="004A7544">
        <w:rPr>
          <w:rFonts w:hint="eastAsia"/>
        </w:rPr>
        <w:t>Open issues</w:t>
      </w:r>
      <w:r>
        <w:t xml:space="preserve"> summary</w:t>
      </w:r>
    </w:p>
    <w:p w14:paraId="08FC8B17" w14:textId="49C7BE1A" w:rsidR="00A10BB3" w:rsidRPr="00805BE8" w:rsidRDefault="00A10BB3" w:rsidP="00A10BB3">
      <w:pPr>
        <w:pStyle w:val="berschrift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berschrift2"/>
        <w:rPr>
          <w:lang w:val="en-US"/>
        </w:rPr>
      </w:pPr>
      <w:r w:rsidRPr="00741317">
        <w:rPr>
          <w:lang w:val="en-US"/>
        </w:rPr>
        <w:t xml:space="preserve">Companies views’ collection for 1st round </w:t>
      </w:r>
    </w:p>
    <w:p w14:paraId="66A03DA8" w14:textId="77777777" w:rsidR="00A10BB3" w:rsidRPr="00805BE8" w:rsidRDefault="00A10BB3" w:rsidP="00A10BB3">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QoQZ MU with the “bubble” surrounding the reference antenna in all 7 reference positions. </w:t>
            </w:r>
            <w:r w:rsidR="00FF7C78">
              <w:rPr>
                <w:rFonts w:eastAsiaTheme="minorEastAsia"/>
                <w:color w:val="0070C0"/>
                <w:lang w:val="en-US" w:eastAsia="zh-CN"/>
              </w:rPr>
              <w:t xml:space="preserve">It was shown that the QoQZ MU difference with and without bubble is very small. </w:t>
            </w:r>
          </w:p>
          <w:p w14:paraId="5AEB8863" w14:textId="5995D28B" w:rsidR="00E74548" w:rsidRDefault="00E74548" w:rsidP="00FA13D9">
            <w:pPr>
              <w:spacing w:after="120"/>
              <w:rPr>
                <w:rFonts w:eastAsia="SimSun"/>
                <w:color w:val="0070C0"/>
                <w:szCs w:val="24"/>
                <w:lang w:eastAsia="zh-CN"/>
              </w:rPr>
            </w:pPr>
            <w:r>
              <w:rPr>
                <w:rFonts w:eastAsia="SimSun"/>
                <w:color w:val="0070C0"/>
                <w:szCs w:val="24"/>
                <w:lang w:eastAsia="zh-CN"/>
              </w:rPr>
              <w:t>Alt 4-1-1-2: we believe a full 3D scan should be performed to avoid vendor declarations</w:t>
            </w:r>
            <w:r w:rsidR="00FF7C78">
              <w:rPr>
                <w:rFonts w:eastAsia="SimSun"/>
                <w:color w:val="0070C0"/>
                <w:szCs w:val="24"/>
                <w:lang w:eastAsia="zh-CN"/>
              </w:rPr>
              <w:t xml:space="preserve"> or measurements within certain ranges. </w:t>
            </w:r>
          </w:p>
          <w:p w14:paraId="1E8FEA2A" w14:textId="77777777" w:rsidR="00E74548" w:rsidRDefault="00E74548" w:rsidP="00FA13D9">
            <w:pPr>
              <w:spacing w:after="120"/>
              <w:rPr>
                <w:rFonts w:eastAsia="SimSun"/>
                <w:color w:val="0070C0"/>
                <w:szCs w:val="24"/>
                <w:lang w:eastAsia="zh-CN"/>
              </w:rPr>
            </w:pPr>
            <w:r>
              <w:rPr>
                <w:rFonts w:eastAsia="SimSun"/>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SimSun"/>
                <w:color w:val="0070C0"/>
                <w:szCs w:val="24"/>
                <w:lang w:eastAsia="zh-CN"/>
              </w:rPr>
            </w:pPr>
            <w:r>
              <w:rPr>
                <w:rFonts w:eastAsia="SimSun"/>
                <w:color w:val="0070C0"/>
                <w:szCs w:val="24"/>
                <w:lang w:eastAsia="zh-CN"/>
              </w:rPr>
              <w:t>Alt 4-1-1-4: we agree that a temperature tolerance is needed to consider the temperature “static</w:t>
            </w:r>
            <w:r w:rsidR="00FF7C78">
              <w:rPr>
                <w:rFonts w:eastAsia="SimSun"/>
                <w:color w:val="0070C0"/>
                <w:szCs w:val="24"/>
                <w:lang w:eastAsia="zh-CN"/>
              </w:rPr>
              <w:t>.</w:t>
            </w:r>
            <w:r>
              <w:rPr>
                <w:rFonts w:eastAsia="SimSun"/>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ying the QoQZ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t xml:space="preserve">Alt 4-1-1-3: </w:t>
            </w:r>
            <w:r w:rsidR="00483474">
              <w:rPr>
                <w:color w:val="0070C0"/>
                <w:szCs w:val="24"/>
                <w:lang w:eastAsia="ja-JP"/>
              </w:rPr>
              <w:t xml:space="preserve">Spherical coverage test with 3D scan is feasible </w:t>
            </w:r>
            <w:r w:rsidR="00BB3EE7">
              <w:rPr>
                <w:color w:val="0070C0"/>
                <w:szCs w:val="24"/>
                <w:lang w:eastAsia="ja-JP"/>
              </w:rPr>
              <w:t>under ETC. So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at the center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SimSun"/>
                <w:color w:val="0070C0"/>
                <w:szCs w:val="24"/>
                <w:lang w:eastAsia="zh-CN"/>
              </w:rPr>
            </w:pPr>
            <w:r>
              <w:rPr>
                <w:rFonts w:eastAsiaTheme="minorEastAsia"/>
                <w:color w:val="0070C0"/>
                <w:lang w:val="en-US" w:eastAsia="zh-CN"/>
              </w:rPr>
              <w:lastRenderedPageBreak/>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this may be an optimization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4-1-1-4: agree to study and define this criteria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SimSun"/>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lastRenderedPageBreak/>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Support Alt 4-1-2-1 and Alt 4-1-2-2. More inputs are encouraged on temperature rise v.s.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rFonts w:eastAsia="SimSun"/>
                <w:color w:val="0070C0"/>
                <w:szCs w:val="24"/>
                <w:lang w:eastAsia="zh-CN"/>
              </w:rPr>
            </w:pPr>
            <w:r>
              <w:rPr>
                <w:rFonts w:eastAsia="SimSun"/>
                <w:color w:val="0070C0"/>
                <w:szCs w:val="24"/>
                <w:lang w:eastAsia="zh-CN"/>
              </w:rPr>
              <w:t xml:space="preserve">Keysight: </w:t>
            </w:r>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r w:rsidR="00FF7C78">
              <w:rPr>
                <w:rFonts w:eastAsia="SimSun"/>
                <w:color w:val="0070C0"/>
                <w:szCs w:val="24"/>
                <w:lang w:eastAsia="zh-CN"/>
              </w:rPr>
              <w:t xml:space="preserve"> already</w:t>
            </w:r>
            <w:r w:rsidR="003763B9">
              <w:rPr>
                <w:rFonts w:eastAsia="SimSun"/>
                <w:color w:val="0070C0"/>
                <w:szCs w:val="24"/>
                <w:lang w:eastAsia="zh-CN"/>
              </w:rPr>
              <w:t xml:space="preserve"> been defined in RAN5 </w:t>
            </w:r>
            <w:r w:rsidR="00FF7C78">
              <w:rPr>
                <w:rFonts w:eastAsia="SimSun"/>
                <w:color w:val="0070C0"/>
                <w:szCs w:val="24"/>
                <w:lang w:eastAsia="zh-CN"/>
              </w:rPr>
              <w:t>[</w:t>
            </w:r>
            <w:r w:rsidR="003763B9">
              <w:rPr>
                <w:rFonts w:eastAsia="SimSun"/>
                <w:color w:val="0070C0"/>
                <w:szCs w:val="24"/>
                <w:lang w:eastAsia="zh-CN"/>
              </w:rPr>
              <w:t>38.903</w:t>
            </w:r>
            <w:r w:rsidR="00FF7C78">
              <w:rPr>
                <w:rFonts w:eastAsia="SimSun"/>
                <w:color w:val="0070C0"/>
                <w:szCs w:val="24"/>
                <w:lang w:eastAsia="zh-CN"/>
              </w:rPr>
              <w:t>]</w:t>
            </w:r>
            <w:r w:rsidR="003763B9">
              <w:rPr>
                <w:rFonts w:eastAsia="SimSun"/>
                <w:color w:val="0070C0"/>
                <w:szCs w:val="24"/>
                <w:lang w:eastAsia="zh-CN"/>
              </w:rPr>
              <w:t xml:space="preserve">. </w:t>
            </w:r>
            <w:r w:rsidR="00FF7C78">
              <w:rPr>
                <w:rFonts w:eastAsia="SimSun"/>
                <w:color w:val="0070C0"/>
                <w:szCs w:val="24"/>
                <w:lang w:eastAsia="zh-CN"/>
              </w:rPr>
              <w:t>A</w:t>
            </w:r>
            <w:r w:rsidR="003763B9">
              <w:rPr>
                <w:rFonts w:eastAsia="SimSun"/>
                <w:color w:val="0070C0"/>
                <w:szCs w:val="24"/>
                <w:lang w:eastAsia="zh-CN"/>
              </w:rPr>
              <w:t xml:space="preserve">dditional discussions will be held in the </w:t>
            </w:r>
            <w:r w:rsidR="00FF7C78">
              <w:rPr>
                <w:rFonts w:eastAsia="SimSun"/>
                <w:color w:val="0070C0"/>
                <w:szCs w:val="24"/>
                <w:lang w:eastAsia="zh-CN"/>
              </w:rPr>
              <w:t>upcoming</w:t>
            </w:r>
            <w:r w:rsidR="003763B9">
              <w:rPr>
                <w:rFonts w:eastAsia="SimSun"/>
                <w:color w:val="0070C0"/>
                <w:szCs w:val="24"/>
                <w:lang w:eastAsia="zh-CN"/>
              </w:rPr>
              <w:t xml:space="preserve"> meeting on this systematic MU element. </w:t>
            </w:r>
          </w:p>
          <w:p w14:paraId="1867F1D5" w14:textId="77777777" w:rsidR="003763B9" w:rsidRDefault="003763B9" w:rsidP="003C5D42">
            <w:pPr>
              <w:spacing w:after="120"/>
              <w:rPr>
                <w:rFonts w:eastAsia="SimSun"/>
                <w:color w:val="0070C0"/>
                <w:szCs w:val="24"/>
                <w:lang w:eastAsia="zh-CN"/>
              </w:rPr>
            </w:pPr>
            <w:r>
              <w:rPr>
                <w:rFonts w:eastAsia="SimSun"/>
                <w:color w:val="0070C0"/>
                <w:szCs w:val="24"/>
                <w:lang w:eastAsia="zh-CN"/>
              </w:rPr>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SimSun"/>
                <w:color w:val="0070C0"/>
                <w:szCs w:val="24"/>
                <w:lang w:eastAsia="zh-CN"/>
              </w:rPr>
            </w:pPr>
            <w:r>
              <w:rPr>
                <w:rFonts w:eastAsia="SimSun"/>
                <w:color w:val="0070C0"/>
                <w:szCs w:val="24"/>
                <w:lang w:eastAsia="zh-CN"/>
              </w:rPr>
              <w:t>Alt 4-1-3-</w:t>
            </w:r>
            <w:r w:rsidR="004D233A">
              <w:rPr>
                <w:rFonts w:eastAsia="SimSun"/>
                <w:color w:val="0070C0"/>
                <w:szCs w:val="24"/>
                <w:lang w:eastAsia="zh-CN"/>
              </w:rPr>
              <w:t>3</w:t>
            </w:r>
            <w:r>
              <w:rPr>
                <w:rFonts w:eastAsia="SimSun"/>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lastRenderedPageBreak/>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berschrift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berschrift2"/>
      </w:pPr>
      <w:r w:rsidRPr="00035C50">
        <w:t>Summary</w:t>
      </w:r>
      <w:r w:rsidRPr="00035C50">
        <w:rPr>
          <w:rFonts w:hint="eastAsia"/>
        </w:rPr>
        <w:t xml:space="preserve"> for 1st round </w:t>
      </w:r>
    </w:p>
    <w:p w14:paraId="507B8050" w14:textId="77777777" w:rsidR="00A10BB3" w:rsidRPr="00805BE8" w:rsidRDefault="00A10BB3" w:rsidP="00A10BB3">
      <w:pPr>
        <w:pStyle w:val="berschrift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lastRenderedPageBreak/>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In case that the chamber isn’t able to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The group clarifies whether the spherical coverage test is really necessary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lastRenderedPageBreak/>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berschrift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6A52436D" w14:textId="77777777" w:rsidR="00BB1D8C" w:rsidRDefault="00A320B5" w:rsidP="00A320B5">
            <w:pPr>
              <w:rPr>
                <w:ins w:id="376" w:author="Anritsu1" w:date="2021-02-02T21:27:00Z"/>
                <w:color w:val="0070C0"/>
                <w:lang w:val="en-US" w:eastAsia="ja-JP"/>
              </w:rPr>
            </w:pPr>
            <w:ins w:id="377" w:author="Anritsu1" w:date="2021-02-02T17:18:00Z">
              <w:r>
                <w:rPr>
                  <w:rFonts w:hint="eastAsia"/>
                  <w:color w:val="0070C0"/>
                  <w:lang w:val="en-US" w:eastAsia="ja-JP"/>
                </w:rPr>
                <w:t>A</w:t>
              </w:r>
              <w:r>
                <w:rPr>
                  <w:color w:val="0070C0"/>
                  <w:lang w:val="en-US" w:eastAsia="ja-JP"/>
                </w:rPr>
                <w:t xml:space="preserve">nritsu: </w:t>
              </w:r>
            </w:ins>
            <w:ins w:id="378" w:author="Anritsu1" w:date="2021-02-02T17:17:00Z">
              <w:r w:rsidR="005267A8">
                <w:rPr>
                  <w:rFonts w:hint="eastAsia"/>
                  <w:color w:val="0070C0"/>
                  <w:lang w:val="en-US" w:eastAsia="ja-JP"/>
                </w:rPr>
                <w:t>R</w:t>
              </w:r>
              <w:r w:rsidR="005267A8">
                <w:rPr>
                  <w:color w:val="0070C0"/>
                  <w:lang w:val="en-US" w:eastAsia="ja-JP"/>
                </w:rPr>
                <w:t>egarding the comments from Vivo and CAICT</w:t>
              </w:r>
            </w:ins>
            <w:ins w:id="379" w:author="Anritsu1" w:date="2021-02-02T17:18:00Z">
              <w:r>
                <w:rPr>
                  <w:color w:val="0070C0"/>
                  <w:lang w:val="en-US" w:eastAsia="ja-JP"/>
                </w:rPr>
                <w:t xml:space="preserve"> </w:t>
              </w:r>
            </w:ins>
            <w:ins w:id="380" w:author="Anritsu1" w:date="2021-02-02T17:19:00Z">
              <w:r w:rsidR="00296F0B">
                <w:rPr>
                  <w:color w:val="0070C0"/>
                  <w:lang w:val="en-US" w:eastAsia="ja-JP"/>
                </w:rPr>
                <w:t>to</w:t>
              </w:r>
            </w:ins>
            <w:ins w:id="381" w:author="Anritsu1" w:date="2021-02-02T17:18:00Z">
              <w:r>
                <w:rPr>
                  <w:color w:val="0070C0"/>
                  <w:lang w:val="en-US" w:eastAsia="ja-JP"/>
                </w:rPr>
                <w:t xml:space="preserve"> </w:t>
              </w:r>
              <w:r w:rsidR="00296F0B">
                <w:rPr>
                  <w:color w:val="0070C0"/>
                  <w:lang w:val="en-US" w:eastAsia="ja-JP"/>
                </w:rPr>
                <w:t>Alt</w:t>
              </w:r>
              <w:r>
                <w:rPr>
                  <w:color w:val="0070C0"/>
                  <w:lang w:val="en-US" w:eastAsia="ja-JP"/>
                </w:rPr>
                <w:t xml:space="preserve"> 4-1-1-1</w:t>
              </w:r>
            </w:ins>
            <w:ins w:id="382" w:author="Anritsu1" w:date="2021-02-02T17:17:00Z">
              <w:r w:rsidR="005267A8">
                <w:rPr>
                  <w:color w:val="0070C0"/>
                  <w:lang w:val="en-US" w:eastAsia="ja-JP"/>
                </w:rPr>
                <w:t xml:space="preserve"> </w:t>
              </w:r>
              <w:r w:rsidR="001E749D">
                <w:rPr>
                  <w:color w:val="0070C0"/>
                  <w:lang w:val="en-US" w:eastAsia="ja-JP"/>
                </w:rPr>
                <w:t xml:space="preserve">on the necessity of study with long-term </w:t>
              </w:r>
            </w:ins>
            <w:ins w:id="383" w:author="Anritsu1" w:date="2021-02-02T17:26:00Z">
              <w:r w:rsidR="007C1F9D">
                <w:rPr>
                  <w:color w:val="0070C0"/>
                  <w:lang w:val="en-US" w:eastAsia="ja-JP"/>
                </w:rPr>
                <w:t xml:space="preserve">QoQZ </w:t>
              </w:r>
            </w:ins>
            <w:ins w:id="384" w:author="Anritsu1" w:date="2021-02-02T17:17:00Z">
              <w:r w:rsidR="001E749D">
                <w:rPr>
                  <w:color w:val="0070C0"/>
                  <w:lang w:val="en-US" w:eastAsia="ja-JP"/>
                </w:rPr>
                <w:t>stability</w:t>
              </w:r>
            </w:ins>
            <w:ins w:id="385" w:author="Anritsu1" w:date="2021-02-02T21:08:00Z">
              <w:r w:rsidR="000D2526">
                <w:rPr>
                  <w:color w:val="0070C0"/>
                  <w:lang w:val="en-US" w:eastAsia="ja-JP"/>
                </w:rPr>
                <w:t xml:space="preserve"> (</w:t>
              </w:r>
            </w:ins>
            <w:ins w:id="386" w:author="Anritsu1" w:date="2021-02-02T21:15:00Z">
              <w:r w:rsidR="00316323">
                <w:rPr>
                  <w:color w:val="0070C0"/>
                  <w:lang w:val="en-US" w:eastAsia="ja-JP"/>
                </w:rPr>
                <w:t xml:space="preserve">on </w:t>
              </w:r>
            </w:ins>
            <w:ins w:id="387" w:author="Anritsu1" w:date="2021-02-02T21:08:00Z">
              <w:r w:rsidR="000D2526">
                <w:rPr>
                  <w:color w:val="0070C0"/>
                  <w:lang w:val="en-US" w:eastAsia="ja-JP"/>
                </w:rPr>
                <w:t>3rd slide in the WF)</w:t>
              </w:r>
            </w:ins>
            <w:ins w:id="388" w:author="Anritsu1" w:date="2021-02-02T17:17:00Z">
              <w:r w:rsidR="001E749D">
                <w:rPr>
                  <w:color w:val="0070C0"/>
                  <w:lang w:val="en-US" w:eastAsia="ja-JP"/>
                </w:rPr>
                <w:t xml:space="preserve">, </w:t>
              </w:r>
            </w:ins>
            <w:ins w:id="389" w:author="Anritsu1" w:date="2021-02-02T20:21:00Z">
              <w:r w:rsidR="009F6182">
                <w:rPr>
                  <w:color w:val="0070C0"/>
                  <w:lang w:val="en-US" w:eastAsia="ja-JP"/>
                </w:rPr>
                <w:t xml:space="preserve">I suppose </w:t>
              </w:r>
            </w:ins>
            <w:ins w:id="390" w:author="Anritsu1" w:date="2021-02-02T20:22:00Z">
              <w:r w:rsidR="00801D2C">
                <w:rPr>
                  <w:color w:val="0070C0"/>
                  <w:lang w:val="en-US" w:eastAsia="ja-JP"/>
                </w:rPr>
                <w:t xml:space="preserve">there is no need to </w:t>
              </w:r>
            </w:ins>
            <w:ins w:id="391" w:author="Anritsu1" w:date="2021-02-02T20:23:00Z">
              <w:r w:rsidR="000E7D8B">
                <w:rPr>
                  <w:color w:val="0070C0"/>
                  <w:lang w:val="en-US" w:eastAsia="ja-JP"/>
                </w:rPr>
                <w:t xml:space="preserve">study it </w:t>
              </w:r>
              <w:r w:rsidR="00FA77A3">
                <w:rPr>
                  <w:color w:val="0070C0"/>
                  <w:lang w:val="en-US" w:eastAsia="ja-JP"/>
                </w:rPr>
                <w:t>because there is no</w:t>
              </w:r>
            </w:ins>
            <w:ins w:id="392" w:author="Anritsu1" w:date="2021-02-02T20:24:00Z">
              <w:r w:rsidR="00FA77A3">
                <w:rPr>
                  <w:color w:val="0070C0"/>
                  <w:lang w:val="en-US" w:eastAsia="ja-JP"/>
                </w:rPr>
                <w:t xml:space="preserve">thing in the ETC enclosure </w:t>
              </w:r>
            </w:ins>
            <w:ins w:id="393" w:author="Anritsu1" w:date="2021-02-02T20:46:00Z">
              <w:r w:rsidR="00B378DF">
                <w:rPr>
                  <w:color w:val="0070C0"/>
                  <w:lang w:val="en-US" w:eastAsia="ja-JP"/>
                </w:rPr>
                <w:t>except for</w:t>
              </w:r>
            </w:ins>
            <w:ins w:id="394" w:author="Anritsu1" w:date="2021-02-02T20:24:00Z">
              <w:r w:rsidR="00FA77A3">
                <w:rPr>
                  <w:color w:val="0070C0"/>
                  <w:lang w:val="en-US" w:eastAsia="ja-JP"/>
                </w:rPr>
                <w:t xml:space="preserve"> the positioner and DUT</w:t>
              </w:r>
              <w:r w:rsidR="00F5038B">
                <w:rPr>
                  <w:color w:val="0070C0"/>
                  <w:lang w:val="en-US" w:eastAsia="ja-JP"/>
                </w:rPr>
                <w:t xml:space="preserve">. And </w:t>
              </w:r>
            </w:ins>
            <w:ins w:id="395" w:author="Anritsu1" w:date="2021-02-02T20:26:00Z">
              <w:r w:rsidR="00E4549B">
                <w:rPr>
                  <w:color w:val="0070C0"/>
                  <w:lang w:val="en-US" w:eastAsia="ja-JP"/>
                </w:rPr>
                <w:t xml:space="preserve">since </w:t>
              </w:r>
            </w:ins>
            <w:ins w:id="396" w:author="Anritsu1" w:date="2021-02-02T20:24:00Z">
              <w:r w:rsidR="00F5038B">
                <w:rPr>
                  <w:color w:val="0070C0"/>
                  <w:lang w:val="en-US" w:eastAsia="ja-JP"/>
                </w:rPr>
                <w:t>there is no measurement antenna inside of the ETC enclosure, there is no factor that the sta</w:t>
              </w:r>
            </w:ins>
            <w:ins w:id="397" w:author="Anritsu1" w:date="2021-02-02T20:25:00Z">
              <w:r w:rsidR="00F5038B">
                <w:rPr>
                  <w:color w:val="0070C0"/>
                  <w:lang w:val="en-US" w:eastAsia="ja-JP"/>
                </w:rPr>
                <w:t xml:space="preserve">bility </w:t>
              </w:r>
              <w:r w:rsidR="00005D07">
                <w:rPr>
                  <w:color w:val="0070C0"/>
                  <w:lang w:val="en-US" w:eastAsia="ja-JP"/>
                </w:rPr>
                <w:t xml:space="preserve">of QoQZ changes </w:t>
              </w:r>
            </w:ins>
            <w:ins w:id="398" w:author="Anritsu1" w:date="2021-02-02T20:31:00Z">
              <w:r w:rsidR="002B035E">
                <w:rPr>
                  <w:color w:val="0070C0"/>
                  <w:lang w:val="en-US" w:eastAsia="ja-JP"/>
                </w:rPr>
                <w:t xml:space="preserve">during a measurement </w:t>
              </w:r>
            </w:ins>
            <w:ins w:id="399" w:author="Anritsu1" w:date="2021-02-02T20:25:00Z">
              <w:r w:rsidR="00005D07">
                <w:rPr>
                  <w:color w:val="0070C0"/>
                  <w:lang w:val="en-US" w:eastAsia="ja-JP"/>
                </w:rPr>
                <w:t xml:space="preserve">unless inside of </w:t>
              </w:r>
            </w:ins>
            <w:ins w:id="400" w:author="Anritsu1" w:date="2021-02-02T20:26:00Z">
              <w:r w:rsidR="009B04F1">
                <w:rPr>
                  <w:color w:val="0070C0"/>
                  <w:lang w:val="en-US" w:eastAsia="ja-JP"/>
                </w:rPr>
                <w:t xml:space="preserve">the enclosure has a </w:t>
              </w:r>
              <w:r w:rsidR="00C717B4">
                <w:rPr>
                  <w:color w:val="0070C0"/>
                  <w:lang w:val="en-US" w:eastAsia="ja-JP"/>
                </w:rPr>
                <w:t xml:space="preserve">condensation, which </w:t>
              </w:r>
            </w:ins>
            <w:ins w:id="401" w:author="Anritsu1" w:date="2021-02-02T20:28:00Z">
              <w:r w:rsidR="00105273">
                <w:rPr>
                  <w:color w:val="0070C0"/>
                  <w:lang w:val="en-US" w:eastAsia="ja-JP"/>
                </w:rPr>
                <w:t xml:space="preserve">we suppose </w:t>
              </w:r>
            </w:ins>
            <w:ins w:id="402" w:author="Anritsu1" w:date="2021-02-02T20:26:00Z">
              <w:r w:rsidR="00C717B4">
                <w:rPr>
                  <w:color w:val="0070C0"/>
                  <w:lang w:val="en-US" w:eastAsia="ja-JP"/>
                </w:rPr>
                <w:t xml:space="preserve">is </w:t>
              </w:r>
            </w:ins>
            <w:ins w:id="403" w:author="Anritsu1" w:date="2021-02-02T20:29:00Z">
              <w:r w:rsidR="00E0779F">
                <w:rPr>
                  <w:color w:val="0070C0"/>
                  <w:lang w:val="en-US" w:eastAsia="ja-JP"/>
                </w:rPr>
                <w:t>an irregular situation</w:t>
              </w:r>
            </w:ins>
            <w:ins w:id="404" w:author="Anritsu1" w:date="2021-02-02T20:31:00Z">
              <w:r w:rsidR="00C53C0E">
                <w:rPr>
                  <w:color w:val="0070C0"/>
                  <w:lang w:val="en-US" w:eastAsia="ja-JP"/>
                </w:rPr>
                <w:t xml:space="preserve"> and out of usage</w:t>
              </w:r>
            </w:ins>
            <w:ins w:id="405" w:author="Anritsu1" w:date="2021-02-02T20:28:00Z">
              <w:r w:rsidR="003D4C01">
                <w:rPr>
                  <w:color w:val="0070C0"/>
                  <w:lang w:val="en-US" w:eastAsia="ja-JP"/>
                </w:rPr>
                <w:t>.</w:t>
              </w:r>
            </w:ins>
            <w:ins w:id="406" w:author="Anritsu1" w:date="2021-02-02T20:26:00Z">
              <w:r w:rsidR="00C717B4">
                <w:rPr>
                  <w:color w:val="0070C0"/>
                  <w:lang w:val="en-US" w:eastAsia="ja-JP"/>
                </w:rPr>
                <w:t xml:space="preserve"> </w:t>
              </w:r>
            </w:ins>
            <w:ins w:id="407" w:author="Anritsu1" w:date="2021-02-02T21:09:00Z">
              <w:r w:rsidR="00E04393">
                <w:rPr>
                  <w:color w:val="0070C0"/>
                  <w:lang w:val="en-US" w:eastAsia="ja-JP"/>
                </w:rPr>
                <w:t>Or if the wor</w:t>
              </w:r>
            </w:ins>
            <w:ins w:id="408" w:author="Anritsu1" w:date="2021-02-02T21:10:00Z">
              <w:r w:rsidR="00E04393">
                <w:rPr>
                  <w:color w:val="0070C0"/>
                  <w:lang w:val="en-US" w:eastAsia="ja-JP"/>
                </w:rPr>
                <w:t xml:space="preserve">d “long-term” indicates the period such as </w:t>
              </w:r>
            </w:ins>
            <w:ins w:id="409" w:author="Anritsu1" w:date="2021-02-02T21:13:00Z">
              <w:r w:rsidR="005B7201">
                <w:rPr>
                  <w:color w:val="0070C0"/>
                  <w:lang w:val="en-US" w:eastAsia="ja-JP"/>
                </w:rPr>
                <w:t xml:space="preserve">the stability after </w:t>
              </w:r>
            </w:ins>
            <w:ins w:id="410" w:author="Anritsu1" w:date="2021-02-02T21:11:00Z">
              <w:r w:rsidR="00CC581B">
                <w:rPr>
                  <w:color w:val="0070C0"/>
                  <w:lang w:val="en-US" w:eastAsia="ja-JP"/>
                </w:rPr>
                <w:t>years,</w:t>
              </w:r>
            </w:ins>
            <w:ins w:id="411" w:author="Anritsu1" w:date="2021-02-02T21:13:00Z">
              <w:r w:rsidR="005B7201">
                <w:rPr>
                  <w:color w:val="0070C0"/>
                  <w:lang w:val="en-US" w:eastAsia="ja-JP"/>
                </w:rPr>
                <w:t xml:space="preserve"> </w:t>
              </w:r>
            </w:ins>
            <w:ins w:id="412" w:author="Anritsu1" w:date="2021-02-02T21:11:00Z">
              <w:r w:rsidR="00273D72">
                <w:rPr>
                  <w:color w:val="0070C0"/>
                  <w:lang w:val="en-US" w:eastAsia="ja-JP"/>
                </w:rPr>
                <w:t>a</w:t>
              </w:r>
            </w:ins>
            <w:ins w:id="413" w:author="Anritsu1" w:date="2021-02-02T21:14:00Z">
              <w:r w:rsidR="00A82E49">
                <w:rPr>
                  <w:color w:val="0070C0"/>
                  <w:lang w:val="en-US" w:eastAsia="ja-JP"/>
                </w:rPr>
                <w:t xml:space="preserve">n expected </w:t>
              </w:r>
            </w:ins>
            <w:ins w:id="414" w:author="Anritsu1" w:date="2021-02-02T21:11:00Z">
              <w:r w:rsidR="00273D72">
                <w:rPr>
                  <w:color w:val="0070C0"/>
                  <w:lang w:val="en-US" w:eastAsia="ja-JP"/>
                </w:rPr>
                <w:t>change in characteristic</w:t>
              </w:r>
            </w:ins>
            <w:ins w:id="415" w:author="Anritsu1" w:date="2021-02-02T21:14:00Z">
              <w:r w:rsidR="00A82E49">
                <w:rPr>
                  <w:color w:val="0070C0"/>
                  <w:lang w:val="en-US" w:eastAsia="ja-JP"/>
                </w:rPr>
                <w:t>s</w:t>
              </w:r>
            </w:ins>
            <w:ins w:id="416" w:author="Anritsu1" w:date="2021-02-02T21:11:00Z">
              <w:r w:rsidR="00273D72">
                <w:rPr>
                  <w:color w:val="0070C0"/>
                  <w:lang w:val="en-US" w:eastAsia="ja-JP"/>
                </w:rPr>
                <w:t xml:space="preserve"> of the ETC enclosure c</w:t>
              </w:r>
            </w:ins>
            <w:ins w:id="417" w:author="Anritsu1" w:date="2021-02-02T21:16:00Z">
              <w:r w:rsidR="001C1264">
                <w:rPr>
                  <w:color w:val="0070C0"/>
                  <w:lang w:val="en-US" w:eastAsia="ja-JP"/>
                </w:rPr>
                <w:t xml:space="preserve">ould </w:t>
              </w:r>
            </w:ins>
            <w:ins w:id="418" w:author="Anritsu1" w:date="2021-02-02T21:11:00Z">
              <w:r w:rsidR="00273D72">
                <w:rPr>
                  <w:color w:val="0070C0"/>
                  <w:lang w:val="en-US" w:eastAsia="ja-JP"/>
                </w:rPr>
                <w:t>be</w:t>
              </w:r>
            </w:ins>
            <w:ins w:id="419" w:author="Anritsu1" w:date="2021-02-02T21:16:00Z">
              <w:r w:rsidR="001C1264">
                <w:rPr>
                  <w:color w:val="0070C0"/>
                  <w:lang w:val="en-US" w:eastAsia="ja-JP"/>
                </w:rPr>
                <w:t xml:space="preserve"> a degree of transparency</w:t>
              </w:r>
            </w:ins>
            <w:ins w:id="420" w:author="Anritsu1" w:date="2021-02-02T21:24:00Z">
              <w:r w:rsidR="005179CE">
                <w:rPr>
                  <w:color w:val="0070C0"/>
                  <w:lang w:val="en-US" w:eastAsia="ja-JP"/>
                </w:rPr>
                <w:t xml:space="preserve"> (could be </w:t>
              </w:r>
              <w:r w:rsidR="00C06F41">
                <w:rPr>
                  <w:color w:val="0070C0"/>
                  <w:lang w:val="en-US" w:eastAsia="ja-JP"/>
                </w:rPr>
                <w:t xml:space="preserve">caused by multiple tests of temperature change or just by the </w:t>
              </w:r>
            </w:ins>
            <w:ins w:id="421" w:author="Anritsu1" w:date="2021-02-02T21:26:00Z">
              <w:r w:rsidR="00361999">
                <w:rPr>
                  <w:color w:val="0070C0"/>
                  <w:lang w:val="en-US" w:eastAsia="ja-JP"/>
                </w:rPr>
                <w:t>dust on a surface of the box)</w:t>
              </w:r>
            </w:ins>
            <w:ins w:id="422" w:author="Anritsu1" w:date="2021-02-02T21:17:00Z">
              <w:r w:rsidR="003F0CCC">
                <w:rPr>
                  <w:color w:val="0070C0"/>
                  <w:lang w:val="en-US" w:eastAsia="ja-JP"/>
                </w:rPr>
                <w:t xml:space="preserve">. But we suppose this can be found by the calibration </w:t>
              </w:r>
              <w:r w:rsidR="002A35E9">
                <w:rPr>
                  <w:color w:val="0070C0"/>
                  <w:lang w:val="en-US" w:eastAsia="ja-JP"/>
                </w:rPr>
                <w:t>process for example once</w:t>
              </w:r>
            </w:ins>
            <w:ins w:id="423" w:author="Anritsu1" w:date="2021-02-02T21:18:00Z">
              <w:r w:rsidR="002A35E9">
                <w:rPr>
                  <w:color w:val="0070C0"/>
                  <w:lang w:val="en-US" w:eastAsia="ja-JP"/>
                </w:rPr>
                <w:t xml:space="preserve"> a year.</w:t>
              </w:r>
            </w:ins>
            <w:ins w:id="424" w:author="Anritsu1" w:date="2021-02-02T21:11:00Z">
              <w:r w:rsidR="00273D72">
                <w:rPr>
                  <w:color w:val="0070C0"/>
                  <w:lang w:val="en-US" w:eastAsia="ja-JP"/>
                </w:rPr>
                <w:t xml:space="preserve"> </w:t>
              </w:r>
            </w:ins>
          </w:p>
          <w:p w14:paraId="0730F067" w14:textId="2CCBB843" w:rsidR="001B74DB" w:rsidRPr="005267A8" w:rsidRDefault="001B74DB" w:rsidP="00A320B5">
            <w:pPr>
              <w:rPr>
                <w:color w:val="0070C0"/>
                <w:lang w:val="en-US" w:eastAsia="ja-JP"/>
                <w:rPrChange w:id="425" w:author="Anritsu1" w:date="2021-02-02T17:17:00Z">
                  <w:rPr>
                    <w:rFonts w:eastAsiaTheme="minorEastAsia"/>
                    <w:color w:val="0070C0"/>
                    <w:lang w:val="en-US" w:eastAsia="zh-CN"/>
                  </w:rPr>
                </w:rPrChange>
              </w:rPr>
            </w:pPr>
            <w:ins w:id="426" w:author="Anritsu1" w:date="2021-02-02T21:27:00Z">
              <w:r>
                <w:rPr>
                  <w:rFonts w:hint="eastAsia"/>
                  <w:color w:val="0070C0"/>
                  <w:lang w:val="en-US" w:eastAsia="ja-JP"/>
                </w:rPr>
                <w:t>A</w:t>
              </w:r>
              <w:r>
                <w:rPr>
                  <w:color w:val="0070C0"/>
                  <w:lang w:val="en-US" w:eastAsia="ja-JP"/>
                </w:rPr>
                <w:t xml:space="preserve">s for the test time reduction, </w:t>
              </w:r>
            </w:ins>
            <w:ins w:id="427" w:author="Anritsu1" w:date="2021-02-02T21:31:00Z">
              <w:r w:rsidR="002B29DC">
                <w:rPr>
                  <w:color w:val="0070C0"/>
                  <w:lang w:val="en-US" w:eastAsia="ja-JP"/>
                </w:rPr>
                <w:t xml:space="preserve">alt 6-1-7-1 seems to be missing in the WF. </w:t>
              </w:r>
            </w:ins>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54E5F5FC" w14:textId="77777777" w:rsidR="009409B6" w:rsidRDefault="009409B6" w:rsidP="00545E0B">
            <w:pPr>
              <w:rPr>
                <w:ins w:id="428" w:author="Rohde &amp; Schwarz" w:date="2021-02-02T13:59:00Z"/>
                <w:rFonts w:eastAsiaTheme="minorEastAsia"/>
                <w:color w:val="0070C0"/>
                <w:lang w:val="en-US" w:eastAsia="zh-CN"/>
              </w:rPr>
            </w:pPr>
            <w:ins w:id="429" w:author="Rohde &amp; Schwarz" w:date="2021-02-02T13:55:00Z">
              <w:r>
                <w:rPr>
                  <w:rFonts w:eastAsiaTheme="minorEastAsia"/>
                  <w:color w:val="0070C0"/>
                  <w:lang w:val="en-US" w:eastAsia="zh-CN"/>
                </w:rPr>
                <w:t xml:space="preserve">Rohde &amp; Schwarz: </w:t>
              </w:r>
            </w:ins>
          </w:p>
          <w:p w14:paraId="5DB0D39A" w14:textId="0A9C8C8C" w:rsidR="00BB1D8C" w:rsidRDefault="009409B6" w:rsidP="00545E0B">
            <w:pPr>
              <w:rPr>
                <w:ins w:id="430" w:author="Rohde &amp; Schwarz" w:date="2021-02-02T16:20:00Z"/>
                <w:rFonts w:eastAsiaTheme="minorEastAsia"/>
                <w:color w:val="0070C0"/>
                <w:lang w:val="en-US" w:eastAsia="zh-CN"/>
              </w:rPr>
            </w:pPr>
            <w:ins w:id="431" w:author="Rohde &amp; Schwarz" w:date="2021-02-02T14:02:00Z">
              <w:r>
                <w:rPr>
                  <w:rFonts w:eastAsiaTheme="minorEastAsia"/>
                  <w:color w:val="0070C0"/>
                  <w:lang w:val="en-US" w:eastAsia="zh-CN"/>
                </w:rPr>
                <w:t>S</w:t>
              </w:r>
            </w:ins>
            <w:ins w:id="432" w:author="Rohde &amp; Schwarz" w:date="2021-02-02T13:56:00Z">
              <w:r w:rsidR="006978A2">
                <w:rPr>
                  <w:rFonts w:eastAsiaTheme="minorEastAsia"/>
                  <w:color w:val="0070C0"/>
                  <w:lang w:val="en-US" w:eastAsia="zh-CN"/>
                </w:rPr>
                <w:t xml:space="preserve">lide </w:t>
              </w:r>
            </w:ins>
            <w:ins w:id="433" w:author="Rohde &amp; Schwarz" w:date="2021-02-02T16:18:00Z">
              <w:r w:rsidR="006978A2">
                <w:rPr>
                  <w:rFonts w:eastAsiaTheme="minorEastAsia"/>
                  <w:color w:val="0070C0"/>
                  <w:lang w:val="en-US" w:eastAsia="zh-CN"/>
                </w:rPr>
                <w:t>6</w:t>
              </w:r>
            </w:ins>
            <w:ins w:id="434" w:author="Rohde &amp; Schwarz" w:date="2021-02-02T13:56:00Z">
              <w:r w:rsidR="006978A2">
                <w:rPr>
                  <w:rFonts w:eastAsiaTheme="minorEastAsia"/>
                  <w:color w:val="0070C0"/>
                  <w:lang w:val="en-US" w:eastAsia="zh-CN"/>
                </w:rPr>
                <w:t>: T</w:t>
              </w:r>
              <w:r>
                <w:rPr>
                  <w:rFonts w:eastAsiaTheme="minorEastAsia"/>
                  <w:color w:val="0070C0"/>
                  <w:lang w:val="en-US" w:eastAsia="zh-CN"/>
                </w:rPr>
                <w:t>here have been t</w:t>
              </w:r>
            </w:ins>
            <w:ins w:id="435" w:author="Rohde &amp; Schwarz" w:date="2021-02-02T16:18:00Z">
              <w:r w:rsidR="006978A2">
                <w:rPr>
                  <w:rFonts w:eastAsiaTheme="minorEastAsia"/>
                  <w:color w:val="0070C0"/>
                  <w:lang w:val="en-US" w:eastAsia="zh-CN"/>
                </w:rPr>
                <w:t>w</w:t>
              </w:r>
            </w:ins>
            <w:ins w:id="436" w:author="Rohde &amp; Schwarz" w:date="2021-02-02T13:56:00Z">
              <w:r>
                <w:rPr>
                  <w:rFonts w:eastAsiaTheme="minorEastAsia"/>
                  <w:color w:val="0070C0"/>
                  <w:lang w:val="en-US" w:eastAsia="zh-CN"/>
                </w:rPr>
                <w:t xml:space="preserve">o approaches proposed in this meeting one using RSRP and one using RSRPB. </w:t>
              </w:r>
            </w:ins>
            <w:ins w:id="437" w:author="Rohde &amp; Schwarz" w:date="2021-02-02T13:58:00Z">
              <w:r>
                <w:rPr>
                  <w:rFonts w:eastAsiaTheme="minorEastAsia"/>
                  <w:color w:val="0070C0"/>
                  <w:lang w:val="en-US" w:eastAsia="zh-CN"/>
                </w:rPr>
                <w:t xml:space="preserve">Thus we think it should be further discussed which of the approaches should be used, keeping in mind that an RSRPB approach is already adopted by RAN5. </w:t>
              </w:r>
            </w:ins>
            <w:ins w:id="438" w:author="Rohde &amp; Schwarz" w:date="2021-02-02T13:59:00Z">
              <w:r>
                <w:rPr>
                  <w:rFonts w:eastAsiaTheme="minorEastAsia"/>
                  <w:color w:val="0070C0"/>
                  <w:lang w:val="en-US" w:eastAsia="zh-CN"/>
                </w:rPr>
                <w:t>We made some modifications to slide 4 to reflect this.</w:t>
              </w:r>
            </w:ins>
          </w:p>
          <w:p w14:paraId="32C88B76" w14:textId="702D973D" w:rsidR="006978A2" w:rsidRDefault="006978A2" w:rsidP="00545E0B">
            <w:pPr>
              <w:rPr>
                <w:ins w:id="439" w:author="Rohde &amp; Schwarz" w:date="2021-02-02T14:09:00Z"/>
                <w:rFonts w:eastAsiaTheme="minorEastAsia"/>
                <w:color w:val="0070C0"/>
                <w:lang w:val="en-US" w:eastAsia="zh-CN"/>
              </w:rPr>
            </w:pPr>
            <w:ins w:id="440" w:author="Rohde &amp; Schwarz" w:date="2021-02-02T16:20:00Z">
              <w:r>
                <w:rPr>
                  <w:rFonts w:eastAsiaTheme="minorEastAsia"/>
                  <w:color w:val="0070C0"/>
                  <w:lang w:val="en-US" w:eastAsia="zh-CN"/>
                </w:rPr>
                <w:t>Slide 7:</w:t>
              </w:r>
            </w:ins>
            <w:ins w:id="441" w:author="Rohde &amp; Schwarz" w:date="2021-02-02T16:44:00Z">
              <w:r w:rsidR="00EC78D9">
                <w:rPr>
                  <w:rFonts w:eastAsiaTheme="minorEastAsia"/>
                  <w:color w:val="0070C0"/>
                  <w:lang w:val="en-US" w:eastAsia="zh-CN"/>
                </w:rPr>
                <w:t xml:space="preserve"> For the EIRP test with Tx Diversity it is</w:t>
              </w:r>
            </w:ins>
            <w:ins w:id="442" w:author="Rohde &amp; Schwarz" w:date="2021-02-02T16:45:00Z">
              <w:r w:rsidR="00EC78D9">
                <w:rPr>
                  <w:rFonts w:eastAsiaTheme="minorEastAsia"/>
                  <w:color w:val="0070C0"/>
                  <w:lang w:val="en-US" w:eastAsia="zh-CN"/>
                </w:rPr>
                <w:t xml:space="preserve"> unclear to us how to identify if the UE uses Tx Diversity or not. This aspect requires further discussion.</w:t>
              </w:r>
            </w:ins>
          </w:p>
          <w:p w14:paraId="29878905" w14:textId="7881E0DF" w:rsidR="006978A2" w:rsidRDefault="006978A2" w:rsidP="00545E0B">
            <w:pPr>
              <w:rPr>
                <w:ins w:id="443" w:author="Rohde &amp; Schwarz" w:date="2021-02-02T16:22:00Z"/>
                <w:rFonts w:eastAsiaTheme="minorEastAsia"/>
                <w:color w:val="0070C0"/>
                <w:lang w:val="en-US" w:eastAsia="zh-CN"/>
              </w:rPr>
            </w:pPr>
            <w:ins w:id="444" w:author="Rohde &amp; Schwarz" w:date="2021-02-02T14:09:00Z">
              <w:r>
                <w:rPr>
                  <w:rFonts w:eastAsiaTheme="minorEastAsia"/>
                  <w:color w:val="0070C0"/>
                  <w:lang w:val="en-US" w:eastAsia="zh-CN"/>
                </w:rPr>
                <w:lastRenderedPageBreak/>
                <w:t>Slide 8</w:t>
              </w:r>
              <w:r w:rsidR="00D66087">
                <w:rPr>
                  <w:rFonts w:eastAsiaTheme="minorEastAsia"/>
                  <w:color w:val="0070C0"/>
                  <w:lang w:val="en-US" w:eastAsia="zh-CN"/>
                </w:rPr>
                <w:t xml:space="preserve">: </w:t>
              </w:r>
            </w:ins>
            <w:ins w:id="445" w:author="Rohde &amp; Schwarz" w:date="2021-02-02T16:22:00Z">
              <w:r>
                <w:rPr>
                  <w:rFonts w:eastAsiaTheme="minorEastAsia"/>
                  <w:color w:val="0070C0"/>
                  <w:lang w:val="en-US" w:eastAsia="zh-CN"/>
                </w:rPr>
                <w:t>For the alternative algorithms, coarse and fine grids are already part of the spec, it is not clear what exact</w:t>
              </w:r>
            </w:ins>
            <w:ins w:id="446" w:author="Rohde &amp; Schwarz" w:date="2021-02-02T16:23:00Z">
              <w:r>
                <w:rPr>
                  <w:rFonts w:eastAsiaTheme="minorEastAsia"/>
                  <w:color w:val="0070C0"/>
                  <w:lang w:val="en-US" w:eastAsia="zh-CN"/>
                </w:rPr>
                <w:t>ly to study here.</w:t>
              </w:r>
            </w:ins>
          </w:p>
          <w:p w14:paraId="25F8D709" w14:textId="51A45CC3" w:rsidR="00D66087" w:rsidRDefault="00D66087" w:rsidP="00545E0B">
            <w:pPr>
              <w:rPr>
                <w:ins w:id="447" w:author="Rohde &amp; Schwarz" w:date="2021-02-02T14:10:00Z"/>
                <w:rFonts w:eastAsiaTheme="minorEastAsia"/>
                <w:color w:val="0070C0"/>
                <w:lang w:val="en-US" w:eastAsia="zh-CN"/>
              </w:rPr>
            </w:pPr>
            <w:ins w:id="448" w:author="Rohde &amp; Schwarz" w:date="2021-02-02T14:09:00Z">
              <w:r>
                <w:rPr>
                  <w:rFonts w:eastAsiaTheme="minorEastAsia"/>
                  <w:color w:val="0070C0"/>
                  <w:lang w:val="en-US" w:eastAsia="zh-CN"/>
                </w:rPr>
                <w:t xml:space="preserve">We are ok to further discuss the fast spherical coverage approach, however in first round several companies were approving of the approach and no one voiced concerns. </w:t>
              </w:r>
            </w:ins>
          </w:p>
          <w:p w14:paraId="0AF15ADE" w14:textId="4735A5E8" w:rsidR="009409B6" w:rsidRPr="00F746A4" w:rsidRDefault="00D66087" w:rsidP="00545E0B">
            <w:pPr>
              <w:rPr>
                <w:rFonts w:eastAsiaTheme="minorEastAsia"/>
                <w:color w:val="0070C0"/>
                <w:lang w:val="en-US" w:eastAsia="zh-CN"/>
              </w:rPr>
            </w:pPr>
            <w:ins w:id="449" w:author="Rohde &amp; Schwarz" w:date="2021-02-02T14:10:00Z">
              <w:r>
                <w:rPr>
                  <w:rFonts w:eastAsiaTheme="minorEastAsia"/>
                  <w:color w:val="0070C0"/>
                  <w:lang w:val="en-US" w:eastAsia="zh-CN"/>
                </w:rPr>
                <w:t xml:space="preserve">Also the approach should be seen as independent of the grid discussion, since it can be applied independent of the used grid. We </w:t>
              </w:r>
            </w:ins>
            <w:ins w:id="450" w:author="Rohde &amp; Schwarz" w:date="2021-02-02T14:15:00Z">
              <w:r w:rsidR="007F183F">
                <w:rPr>
                  <w:rFonts w:eastAsiaTheme="minorEastAsia"/>
                  <w:color w:val="0070C0"/>
                  <w:lang w:val="en-US" w:eastAsia="zh-CN"/>
                </w:rPr>
                <w:t>made some changes to the slide 7 in this point.</w:t>
              </w:r>
            </w:ins>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132AED72" w14:textId="77777777" w:rsidR="00BB1D8C" w:rsidRPr="00F746A4" w:rsidRDefault="00BB1D8C" w:rsidP="00545E0B">
            <w:pPr>
              <w:rPr>
                <w:rFonts w:eastAsiaTheme="minorEastAsia"/>
                <w:color w:val="0070C0"/>
                <w:lang w:val="en-US" w:eastAsia="zh-CN"/>
              </w:rPr>
            </w:pPr>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0384C38C" w14:textId="77777777" w:rsidR="00BB1D8C" w:rsidRPr="00F746A4" w:rsidRDefault="00BB1D8C"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2D859F45" w14:textId="77777777" w:rsidR="00BB1D8C" w:rsidRPr="00F746A4" w:rsidRDefault="00BB1D8C" w:rsidP="00545E0B">
            <w:pPr>
              <w:rPr>
                <w:rFonts w:eastAsiaTheme="minorEastAsia"/>
                <w:color w:val="0070C0"/>
                <w:lang w:val="en-US" w:eastAsia="zh-CN"/>
              </w:rPr>
            </w:pPr>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berschrift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berschrift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berschrift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berschrift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BD56E8" w:rsidP="000A7E45">
            <w:pPr>
              <w:spacing w:after="0"/>
              <w:rPr>
                <w:rFonts w:ascii="Arial" w:hAnsi="Arial" w:cs="Arial"/>
                <w:sz w:val="14"/>
                <w:szCs w:val="14"/>
              </w:rPr>
            </w:pPr>
            <w:hyperlink r:id="rId4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Standard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Standard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Standard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Standard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Standard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StandardWeb"/>
              <w:spacing w:before="0" w:beforeAutospacing="0" w:after="0" w:afterAutospacing="0"/>
            </w:pPr>
            <w:r>
              <w:rPr>
                <w:rFonts w:ascii="Arial" w:hAnsi="Arial" w:cs="Arial"/>
                <w:color w:val="000000"/>
                <w:sz w:val="14"/>
                <w:szCs w:val="14"/>
              </w:rPr>
              <w:lastRenderedPageBreak/>
              <w:t>Observation []:Beam sweeping can be used to reduce the time needed for FR2 development testing.</w:t>
            </w:r>
          </w:p>
          <w:p w14:paraId="532792ED" w14:textId="504B73E6" w:rsidR="000A7E45" w:rsidRDefault="000A7E45" w:rsidP="000A7E45">
            <w:pPr>
              <w:pStyle w:val="Standard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BD56E8" w:rsidP="000A7E45">
            <w:pPr>
              <w:spacing w:after="0"/>
              <w:rPr>
                <w:rFonts w:ascii="Arial" w:hAnsi="Arial" w:cs="Arial"/>
                <w:sz w:val="14"/>
                <w:szCs w:val="14"/>
              </w:rPr>
            </w:pPr>
            <w:hyperlink r:id="rId5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Standard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BD56E8" w:rsidP="000A7E45">
            <w:pPr>
              <w:spacing w:after="0"/>
              <w:rPr>
                <w:rFonts w:ascii="Arial" w:hAnsi="Arial" w:cs="Arial"/>
                <w:sz w:val="14"/>
                <w:szCs w:val="14"/>
              </w:rPr>
            </w:pPr>
            <w:hyperlink r:id="rId5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BD56E8" w:rsidP="000A7E45">
            <w:pPr>
              <w:spacing w:after="0"/>
              <w:rPr>
                <w:rFonts w:ascii="Arial" w:hAnsi="Arial" w:cs="Arial"/>
                <w:sz w:val="14"/>
                <w:szCs w:val="14"/>
              </w:rPr>
            </w:pPr>
            <w:hyperlink r:id="rId5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Standard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Standard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Standard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Standard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Standard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BD56E8" w:rsidP="00C025F2">
            <w:pPr>
              <w:spacing w:after="0"/>
              <w:rPr>
                <w:rFonts w:ascii="Arial" w:hAnsi="Arial" w:cs="Arial"/>
                <w:color w:val="0000E9"/>
                <w:sz w:val="14"/>
                <w:szCs w:val="14"/>
              </w:rPr>
            </w:pPr>
            <w:hyperlink r:id="rId5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Standard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Standard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Standard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Standard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Standard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Standard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Standard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Standard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BD56E8" w:rsidP="00C025F2">
            <w:pPr>
              <w:spacing w:after="0"/>
              <w:rPr>
                <w:rFonts w:ascii="Arial" w:hAnsi="Arial" w:cs="Arial"/>
                <w:color w:val="0000E9"/>
                <w:sz w:val="14"/>
                <w:szCs w:val="14"/>
              </w:rPr>
            </w:pPr>
            <w:hyperlink r:id="rId5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Standard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Standard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BD56E8" w:rsidP="00C025F2">
            <w:pPr>
              <w:spacing w:after="0"/>
              <w:rPr>
                <w:rFonts w:ascii="Arial" w:hAnsi="Arial" w:cs="Arial"/>
                <w:color w:val="0000E9"/>
                <w:sz w:val="14"/>
                <w:szCs w:val="14"/>
              </w:rPr>
            </w:pPr>
            <w:hyperlink r:id="rId5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Standard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StandardWeb"/>
              <w:spacing w:before="0" w:beforeAutospacing="0" w:after="0" w:afterAutospacing="0"/>
            </w:pPr>
            <w:r>
              <w:rPr>
                <w:rFonts w:ascii="Arial" w:hAnsi="Arial" w:cs="Arial"/>
                <w:color w:val="000000"/>
                <w:sz w:val="14"/>
                <w:szCs w:val="14"/>
              </w:rPr>
              <w:lastRenderedPageBreak/>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Standard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BD56E8" w:rsidP="00C025F2">
            <w:pPr>
              <w:spacing w:after="0"/>
              <w:rPr>
                <w:rFonts w:ascii="Arial" w:hAnsi="Arial" w:cs="Arial"/>
                <w:color w:val="0000E9"/>
                <w:sz w:val="14"/>
                <w:szCs w:val="14"/>
              </w:rPr>
            </w:pPr>
            <w:hyperlink r:id="rId5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Standard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Standard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Standard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Standard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berschrift2"/>
      </w:pPr>
      <w:r w:rsidRPr="004A7544">
        <w:rPr>
          <w:rFonts w:hint="eastAsia"/>
        </w:rPr>
        <w:t>Open issues</w:t>
      </w:r>
      <w:r>
        <w:t xml:space="preserve"> summary</w:t>
      </w:r>
    </w:p>
    <w:p w14:paraId="22D5C71C" w14:textId="2E4C40EA" w:rsidR="00496874" w:rsidRPr="00741317" w:rsidRDefault="00496874" w:rsidP="00496874">
      <w:pPr>
        <w:pStyle w:val="berschrift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lastRenderedPageBreak/>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lastRenderedPageBreak/>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berschrift2"/>
        <w:rPr>
          <w:lang w:val="en-US"/>
        </w:rPr>
      </w:pPr>
      <w:r w:rsidRPr="00741317">
        <w:rPr>
          <w:lang w:val="en-US"/>
        </w:rPr>
        <w:t xml:space="preserve">Companies views’ collection for 1st round </w:t>
      </w:r>
    </w:p>
    <w:p w14:paraId="1206ACF3" w14:textId="77777777" w:rsidR="00496874" w:rsidRPr="00805BE8" w:rsidRDefault="00496874" w:rsidP="00496874">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p>
          <w:p w14:paraId="032989C3" w14:textId="77777777" w:rsidR="007614BA" w:rsidRDefault="007614BA" w:rsidP="007614BA">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SimSun"/>
                <w:color w:val="0070C0"/>
                <w:szCs w:val="24"/>
                <w:lang w:eastAsia="zh-CN"/>
              </w:rPr>
            </w:pPr>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p>
          <w:p w14:paraId="0E17ADDF" w14:textId="77777777" w:rsidR="007614BA" w:rsidRDefault="007614BA" w:rsidP="007614BA">
            <w:pPr>
              <w:pStyle w:val="Listenabsatz"/>
              <w:numPr>
                <w:ilvl w:val="0"/>
                <w:numId w:val="29"/>
              </w:numPr>
              <w:spacing w:after="120"/>
              <w:ind w:firstLineChars="0"/>
              <w:rPr>
                <w:color w:val="0070C0"/>
                <w:szCs w:val="24"/>
                <w:lang w:eastAsia="zh-CN"/>
              </w:rPr>
            </w:pPr>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Listenabsatz"/>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SimSun"/>
                <w:color w:val="0070C0"/>
                <w:szCs w:val="24"/>
                <w:lang w:eastAsia="zh-CN"/>
              </w:rPr>
            </w:pPr>
            <w:r>
              <w:rPr>
                <w:rFonts w:eastAsia="SimSun"/>
                <w:color w:val="0070C0"/>
                <w:szCs w:val="24"/>
                <w:lang w:eastAsia="zh-CN"/>
              </w:rPr>
              <w:t>Alt 6-1-1-2: FFS pending detail. Existing spherical coverage test uses UL beam sweeping for bit 0 UEs, but is designed to also verify beam correspondence.</w:t>
            </w:r>
          </w:p>
          <w:p w14:paraId="5226B834" w14:textId="77777777" w:rsidR="00224F42" w:rsidRDefault="00224F42" w:rsidP="00224F42">
            <w:pPr>
              <w:spacing w:after="120"/>
              <w:rPr>
                <w:rFonts w:eastAsia="SimSun"/>
                <w:color w:val="0070C0"/>
                <w:szCs w:val="24"/>
                <w:lang w:eastAsia="zh-CN"/>
              </w:rPr>
            </w:pPr>
            <w:r>
              <w:rPr>
                <w:rFonts w:eastAsia="SimSun"/>
                <w:color w:val="0070C0"/>
                <w:szCs w:val="24"/>
                <w:lang w:eastAsia="zh-CN"/>
              </w:rPr>
              <w:t xml:space="preserve">Samsung: </w:t>
            </w:r>
          </w:p>
          <w:p w14:paraId="29CD3622" w14:textId="77777777" w:rsidR="00224F42" w:rsidRDefault="00224F42" w:rsidP="00224F42">
            <w:pPr>
              <w:spacing w:after="120"/>
              <w:rPr>
                <w:rFonts w:eastAsia="SimSun"/>
                <w:color w:val="0070C0"/>
                <w:szCs w:val="24"/>
                <w:lang w:eastAsia="zh-CN"/>
              </w:rPr>
            </w:pPr>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SimSun"/>
                <w:color w:val="0070C0"/>
                <w:szCs w:val="24"/>
                <w:lang w:eastAsia="zh-CN"/>
              </w:rPr>
            </w:pPr>
            <w:r>
              <w:rPr>
                <w:rFonts w:eastAsia="SimSun"/>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Listenabsatz"/>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Listenabsatz"/>
              <w:overflowPunct/>
              <w:autoSpaceDE/>
              <w:autoSpaceDN/>
              <w:adjustRightInd/>
              <w:spacing w:after="120"/>
              <w:ind w:left="294" w:firstLineChars="0" w:firstLine="0"/>
              <w:textAlignment w:val="auto"/>
              <w:rPr>
                <w:rFonts w:eastAsia="SimSun"/>
                <w:color w:val="0070C0"/>
                <w:szCs w:val="24"/>
                <w:lang w:val="en-US" w:eastAsia="zh-CN"/>
              </w:rPr>
            </w:pPr>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p>
          <w:p w14:paraId="66E33E61" w14:textId="77777777" w:rsidR="00866919" w:rsidRDefault="00866919" w:rsidP="00866919">
            <w:pPr>
              <w:pStyle w:val="Listenabsatz"/>
              <w:overflowPunct/>
              <w:autoSpaceDE/>
              <w:autoSpaceDN/>
              <w:adjustRightInd/>
              <w:spacing w:after="120"/>
              <w:ind w:left="294" w:firstLineChars="0" w:firstLine="0"/>
              <w:textAlignment w:val="auto"/>
              <w:rPr>
                <w:rFonts w:eastAsia="SimSun"/>
                <w:color w:val="0070C0"/>
                <w:szCs w:val="24"/>
                <w:lang w:eastAsia="zh-CN"/>
              </w:rPr>
            </w:pPr>
            <w:r w:rsidRPr="00BC18CF">
              <w:rPr>
                <w:rFonts w:eastAsiaTheme="minorEastAsia"/>
                <w:color w:val="0070C0"/>
                <w:lang w:val="en-US" w:eastAsia="zh-CN"/>
              </w:rPr>
              <w:lastRenderedPageBreak/>
              <w:t xml:space="preserve">However, in the same TR 38810, section </w:t>
            </w:r>
            <w:r>
              <w:rPr>
                <w:rFonts w:eastAsia="SimSun"/>
                <w:color w:val="0070C0"/>
                <w:szCs w:val="24"/>
                <w:lang w:eastAsia="zh-CN"/>
              </w:rPr>
              <w:t>“</w:t>
            </w:r>
            <w:r w:rsidRPr="00BC18CF">
              <w:rPr>
                <w:rFonts w:eastAsiaTheme="minorEastAsia"/>
                <w:color w:val="0070C0"/>
                <w:lang w:val="en-US" w:eastAsia="zh-CN"/>
              </w:rPr>
              <w:t>5.2.1.3.7 TX Beam Peak direction search and EIRP Spherical Coverage</w:t>
            </w:r>
            <w:r>
              <w:rPr>
                <w:rFonts w:eastAsia="SimSun"/>
                <w:color w:val="0070C0"/>
                <w:szCs w:val="24"/>
                <w:lang w:eastAsia="zh-CN"/>
              </w:rPr>
              <w:t>”, UE applies “beam correspondence” during the test.</w:t>
            </w:r>
          </w:p>
          <w:p w14:paraId="36DCF2AB" w14:textId="54E365E0" w:rsidR="00866919" w:rsidRPr="00BC18CF" w:rsidRDefault="00866919" w:rsidP="00866919">
            <w:pPr>
              <w:pStyle w:val="Listenabsatz"/>
              <w:overflowPunct/>
              <w:autoSpaceDE/>
              <w:autoSpaceDN/>
              <w:adjustRightInd/>
              <w:spacing w:after="120"/>
              <w:ind w:left="294" w:firstLineChars="0" w:firstLine="0"/>
              <w:textAlignment w:val="auto"/>
              <w:rPr>
                <w:rFonts w:eastAsiaTheme="minorEastAsia"/>
                <w:color w:val="0070C0"/>
                <w:lang w:val="en-US" w:eastAsia="zh-CN"/>
              </w:rPr>
            </w:pPr>
            <w:r>
              <w:rPr>
                <w:rFonts w:eastAsia="SimSun"/>
                <w:color w:val="0070C0"/>
                <w:szCs w:val="24"/>
                <w:lang w:eastAsia="zh-CN"/>
              </w:rPr>
              <w:t>So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Listenabsatz"/>
              <w:overflowPunct/>
              <w:autoSpaceDE/>
              <w:autoSpaceDN/>
              <w:adjustRightInd/>
              <w:spacing w:after="120"/>
              <w:ind w:left="294" w:firstLineChars="0" w:firstLine="0"/>
              <w:textAlignment w:val="auto"/>
              <w:rPr>
                <w:noProof/>
                <w:lang w:val="en-US" w:eastAsia="zh-CN"/>
              </w:rPr>
            </w:pPr>
            <w:r>
              <w:rPr>
                <w:noProof/>
                <w:lang w:val="de-DE" w:eastAsia="de-DE"/>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de-DE" w:eastAsia="de-DE"/>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Listenabsatz"/>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Listenabsatz"/>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2. If #1 cannot be agreed, the array size configuration has to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We support Alt 6-1-2-1, Alt 6-1-2-2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lastRenderedPageBreak/>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SimSun"/>
                <w:color w:val="0070C0"/>
                <w:szCs w:val="24"/>
                <w:lang w:eastAsia="zh-CN"/>
              </w:rPr>
            </w:pPr>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r w:rsidR="00AD55A2">
              <w:rPr>
                <w:rFonts w:eastAsia="SimSun"/>
                <w:color w:val="0070C0"/>
                <w:szCs w:val="24"/>
                <w:lang w:eastAsia="zh-CN"/>
              </w:rPr>
              <w:t>,</w:t>
            </w:r>
            <w:r w:rsidR="00432C00">
              <w:rPr>
                <w:rFonts w:eastAsia="SimSun"/>
                <w:color w:val="0070C0"/>
                <w:szCs w:val="24"/>
                <w:lang w:eastAsia="zh-CN"/>
              </w:rPr>
              <w:t xml:space="preserve"> wi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 account for </w:t>
            </w:r>
            <w:r w:rsidR="00002966">
              <w:rPr>
                <w:rFonts w:eastAsia="SimSun"/>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SimSun"/>
                <w:color w:val="0070C0"/>
                <w:szCs w:val="24"/>
                <w:lang w:eastAsia="zh-CN"/>
              </w:rPr>
            </w:pPr>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t xml:space="preserve">Qualcomm: </w:t>
            </w:r>
          </w:p>
          <w:p w14:paraId="681A0463" w14:textId="77777777" w:rsidR="00977907" w:rsidRDefault="00977907" w:rsidP="00977907">
            <w:pPr>
              <w:spacing w:after="120"/>
              <w:rPr>
                <w:rFonts w:eastAsia="SimSun"/>
                <w:color w:val="0070C0"/>
                <w:szCs w:val="24"/>
                <w:lang w:eastAsia="zh-CN"/>
              </w:rPr>
            </w:pPr>
            <w:r>
              <w:rPr>
                <w:rFonts w:eastAsia="SimSun"/>
                <w:color w:val="0070C0"/>
                <w:szCs w:val="24"/>
                <w:lang w:eastAsia="zh-CN"/>
              </w:rPr>
              <w:t>Alt 6-1-5-1: Agree</w:t>
            </w:r>
          </w:p>
          <w:p w14:paraId="2CB7386B" w14:textId="77777777" w:rsidR="002528CC" w:rsidRDefault="00977907" w:rsidP="00977907">
            <w:pPr>
              <w:spacing w:after="120"/>
              <w:rPr>
                <w:rFonts w:eastAsia="SimSun"/>
                <w:color w:val="0070C0"/>
                <w:szCs w:val="24"/>
                <w:lang w:eastAsia="zh-CN"/>
              </w:rPr>
            </w:pPr>
            <w:r>
              <w:rPr>
                <w:rFonts w:eastAsia="SimSun"/>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SimSun"/>
                <w:color w:val="0070C0"/>
                <w:szCs w:val="24"/>
                <w:lang w:eastAsia="zh-CN"/>
              </w:rPr>
            </w:pPr>
            <w:r>
              <w:rPr>
                <w:rFonts w:eastAsia="SimSun"/>
                <w:color w:val="0070C0"/>
                <w:szCs w:val="24"/>
                <w:lang w:eastAsia="zh-CN"/>
              </w:rPr>
              <w:t>Samsung:</w:t>
            </w:r>
          </w:p>
          <w:p w14:paraId="24219B1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1: Agree</w:t>
            </w:r>
          </w:p>
          <w:p w14:paraId="3847FBB4"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2: Agree</w:t>
            </w:r>
          </w:p>
          <w:p w14:paraId="48A064BC" w14:textId="77777777" w:rsidR="00F13A6F" w:rsidRDefault="00E84C78" w:rsidP="00977907">
            <w:pPr>
              <w:spacing w:after="120"/>
              <w:rPr>
                <w:rFonts w:eastAsia="SimSun"/>
                <w:color w:val="0070C0"/>
                <w:szCs w:val="24"/>
                <w:lang w:eastAsia="zh-CN"/>
              </w:rPr>
            </w:pPr>
            <w:r>
              <w:rPr>
                <w:rFonts w:eastAsiaTheme="minorEastAsia"/>
                <w:color w:val="0070C0"/>
                <w:lang w:val="en-US" w:eastAsia="zh-CN"/>
              </w:rPr>
              <w:t xml:space="preserve">Vivo: support </w:t>
            </w:r>
            <w:r>
              <w:rPr>
                <w:rFonts w:eastAsia="SimSun"/>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SimSun" w:hint="eastAsia"/>
                <w:color w:val="0070C0"/>
                <w:szCs w:val="24"/>
                <w:lang w:eastAsia="zh-CN"/>
              </w:rPr>
              <w:t>C</w:t>
            </w:r>
            <w:r>
              <w:rPr>
                <w:rFonts w:eastAsia="SimSun"/>
                <w:color w:val="0070C0"/>
                <w:szCs w:val="24"/>
                <w:lang w:eastAsia="zh-CN"/>
              </w:rPr>
              <w:t>AICT: We support alt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t xml:space="preserve">Qualcomm: </w:t>
            </w:r>
          </w:p>
          <w:p w14:paraId="4CFB168A" w14:textId="77777777" w:rsidR="00DE53CA" w:rsidRDefault="00DE53CA" w:rsidP="00DE53CA">
            <w:pPr>
              <w:spacing w:after="120"/>
              <w:rPr>
                <w:rFonts w:eastAsia="SimSun"/>
                <w:color w:val="0070C0"/>
                <w:szCs w:val="24"/>
                <w:lang w:eastAsia="zh-CN"/>
              </w:rPr>
            </w:pPr>
            <w:r>
              <w:rPr>
                <w:rFonts w:eastAsia="SimSun"/>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1: Agree</w:t>
            </w:r>
          </w:p>
          <w:p w14:paraId="1A2DA5F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2: at least for Mode-1 of ULFPTx,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we support alt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Of cours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t xml:space="preserve">Qualcomm: </w:t>
            </w:r>
          </w:p>
          <w:p w14:paraId="579E3EA7" w14:textId="77777777" w:rsidR="00133031" w:rsidRDefault="00133031" w:rsidP="00133031">
            <w:pPr>
              <w:spacing w:after="120"/>
              <w:rPr>
                <w:rFonts w:eastAsia="SimSun"/>
                <w:color w:val="0070C0"/>
                <w:szCs w:val="24"/>
                <w:lang w:eastAsia="zh-CN"/>
              </w:rPr>
            </w:pPr>
            <w:r>
              <w:rPr>
                <w:rFonts w:eastAsia="SimSun"/>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1: it is a good idea to save test time from development to conformance, especially, hemisphere declaration will not bring more MU but test time could be reduced to half.</w:t>
            </w:r>
          </w:p>
          <w:p w14:paraId="09BACC60"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SimSun"/>
                <w:color w:val="0070C0"/>
                <w:szCs w:val="24"/>
                <w:lang w:eastAsia="zh-CN"/>
              </w:rPr>
            </w:pPr>
            <w:r>
              <w:rPr>
                <w:rFonts w:eastAsiaTheme="minorEastAsia"/>
                <w:color w:val="0070C0"/>
                <w:lang w:val="en-US" w:eastAsia="zh-CN"/>
              </w:rPr>
              <w:lastRenderedPageBreak/>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SimSun"/>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berschrift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berschrift2"/>
      </w:pPr>
      <w:r w:rsidRPr="00035C50">
        <w:t>Summary</w:t>
      </w:r>
      <w:r w:rsidRPr="00035C50">
        <w:rPr>
          <w:rFonts w:hint="eastAsia"/>
        </w:rPr>
        <w:t xml:space="preserve"> for 1st round </w:t>
      </w:r>
    </w:p>
    <w:p w14:paraId="7D398E24" w14:textId="77777777" w:rsidR="00496874" w:rsidRPr="00805BE8" w:rsidRDefault="00496874" w:rsidP="00496874">
      <w:pPr>
        <w:pStyle w:val="berschrift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SimSun"/>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SimSun"/>
                <w:color w:val="0070C0"/>
                <w:szCs w:val="24"/>
                <w:lang w:eastAsia="zh-CN"/>
              </w:rPr>
            </w:pPr>
            <w:r>
              <w:rPr>
                <w:rFonts w:eastAsia="SimSun"/>
                <w:color w:val="0070C0"/>
                <w:szCs w:val="24"/>
                <w:lang w:eastAsia="zh-CN"/>
              </w:rPr>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SimSun"/>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hint="eastAsia"/>
                <w:i/>
                <w:color w:val="0070C0"/>
                <w:lang w:val="en-US" w:eastAsia="zh-CN"/>
              </w:rPr>
              <w:t>Candidate options:</w:t>
            </w: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r>
              <w:rPr>
                <w:rFonts w:eastAsia="SimSun"/>
                <w:color w:val="0070C0"/>
                <w:szCs w:val="24"/>
                <w:lang w:eastAsia="zh-CN"/>
              </w:rPr>
              <w:t>A number of companies commented that the proposed beam sweeping techniques could be related to UE behavior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r>
              <w:rPr>
                <w:rFonts w:eastAsia="SimSun"/>
                <w:color w:val="0070C0"/>
                <w:szCs w:val="24"/>
                <w:lang w:eastAsia="zh-CN"/>
              </w:rPr>
              <w:t>A number of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3: measurement </w:t>
            </w:r>
            <w:r w:rsidRPr="0035349A">
              <w:rPr>
                <w:rFonts w:eastAsiaTheme="minorEastAsia"/>
                <w:color w:val="0070C0"/>
                <w:lang w:val="en-US" w:eastAsia="zh-CN"/>
              </w:rPr>
              <w:lastRenderedPageBreak/>
              <w:t>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SimSun"/>
                <w:color w:val="0070C0"/>
                <w:szCs w:val="24"/>
                <w:lang w:eastAsia="zh-CN"/>
              </w:rPr>
              <w:t>Very similar responses as seen in Issue 6-1-2 are observed, although the potential for UE declaration could be explored  as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SimSun"/>
                <w:color w:val="0070C0"/>
                <w:szCs w:val="24"/>
                <w:lang w:eastAsia="zh-CN"/>
              </w:rPr>
              <w:t xml:space="preserve">In general, companies </w:t>
            </w:r>
            <w:r w:rsidR="006C1711">
              <w:rPr>
                <w:rFonts w:eastAsia="SimSun"/>
                <w:color w:val="0070C0"/>
                <w:szCs w:val="24"/>
                <w:lang w:eastAsia="zh-CN"/>
              </w:rPr>
              <w:t>expressed a positive view toward this option, while the associated details need further study</w:t>
            </w:r>
            <w:r>
              <w:rPr>
                <w:rFonts w:eastAsia="SimSun"/>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SimSun"/>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SimSun"/>
                <w:color w:val="0070C0"/>
                <w:szCs w:val="24"/>
                <w:lang w:eastAsia="zh-CN"/>
              </w:rPr>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SimSun"/>
                <w:color w:val="0070C0"/>
                <w:szCs w:val="24"/>
                <w:lang w:eastAsia="zh-CN"/>
              </w:rPr>
              <w:t>As commented in the general part of the summary for this topic, a process to down-select the options is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berschrift3"/>
        <w:rPr>
          <w:sz w:val="24"/>
          <w:szCs w:val="16"/>
        </w:rPr>
      </w:pPr>
      <w:r w:rsidRPr="00805BE8">
        <w:rPr>
          <w:sz w:val="24"/>
          <w:szCs w:val="16"/>
        </w:rPr>
        <w:lastRenderedPageBreak/>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berschrift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berschrift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BD56E8" w:rsidP="00D24118">
            <w:pPr>
              <w:pStyle w:val="TAL"/>
              <w:rPr>
                <w:rFonts w:asciiTheme="minorHAnsi" w:hAnsiTheme="minorHAnsi" w:cstheme="minorHAnsi"/>
                <w:sz w:val="14"/>
                <w:szCs w:val="14"/>
              </w:rPr>
            </w:pPr>
            <w:hyperlink r:id="rId5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BD56E8" w:rsidP="00D24118">
            <w:pPr>
              <w:pStyle w:val="TAL"/>
              <w:rPr>
                <w:rFonts w:asciiTheme="minorHAnsi" w:hAnsiTheme="minorHAnsi" w:cstheme="minorHAnsi"/>
                <w:sz w:val="14"/>
                <w:szCs w:val="14"/>
              </w:rPr>
            </w:pPr>
            <w:hyperlink r:id="rId6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Standard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Standard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Standard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Standard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BD56E8" w:rsidP="00D24118">
            <w:pPr>
              <w:pStyle w:val="TAL"/>
              <w:rPr>
                <w:rFonts w:asciiTheme="minorHAnsi" w:hAnsiTheme="minorHAnsi" w:cstheme="minorHAnsi"/>
                <w:sz w:val="14"/>
                <w:szCs w:val="14"/>
              </w:rPr>
            </w:pPr>
            <w:hyperlink r:id="rId6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Standard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berschrift2"/>
      </w:pPr>
      <w:r w:rsidRPr="004A7544">
        <w:rPr>
          <w:rFonts w:hint="eastAsia"/>
        </w:rPr>
        <w:lastRenderedPageBreak/>
        <w:t>Open issues</w:t>
      </w:r>
      <w:r>
        <w:t xml:space="preserve"> summary</w:t>
      </w:r>
    </w:p>
    <w:p w14:paraId="169949BF" w14:textId="4165B2AB" w:rsidR="00BC79D1" w:rsidRPr="00741317" w:rsidRDefault="00BC79D1" w:rsidP="00BC79D1">
      <w:pPr>
        <w:pStyle w:val="berschrift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berschrift2"/>
        <w:rPr>
          <w:lang w:val="en-US"/>
        </w:rPr>
      </w:pPr>
      <w:r w:rsidRPr="00741317">
        <w:rPr>
          <w:lang w:val="en-US"/>
        </w:rPr>
        <w:t xml:space="preserve">Companies views’ collection for 1st round </w:t>
      </w:r>
    </w:p>
    <w:p w14:paraId="657C1260" w14:textId="77777777" w:rsidR="00496874" w:rsidRPr="00805BE8" w:rsidRDefault="00496874" w:rsidP="00496874">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QoQZ MU evaluation with results from a full QoQZ MU evaluation and confirmed that the </w:t>
            </w:r>
            <w:r w:rsidR="00FF7C78">
              <w:rPr>
                <w:rFonts w:eastAsiaTheme="minorEastAsia"/>
                <w:color w:val="0070C0"/>
                <w:lang w:val="en-US" w:eastAsia="zh-CN"/>
              </w:rPr>
              <w:t xml:space="preserve">sample </w:t>
            </w:r>
            <w:r>
              <w:rPr>
                <w:rFonts w:eastAsiaTheme="minorEastAsia"/>
                <w:color w:val="0070C0"/>
                <w:lang w:val="en-US" w:eastAsia="zh-CN"/>
              </w:rPr>
              <w:t>QoQZ MU for n262 will not have to be raised.</w:t>
            </w:r>
            <w:r w:rsidR="00FF7C78">
              <w:rPr>
                <w:rFonts w:eastAsiaTheme="minorEastAsia"/>
                <w:color w:val="0070C0"/>
                <w:lang w:val="en-US" w:eastAsia="zh-CN"/>
              </w:rPr>
              <w:t xml:space="preserve"> While the MU element will not increase, other test equipment and component based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QoQZ, AoA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berschrift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BD56E8" w:rsidP="000C05AD">
            <w:pPr>
              <w:spacing w:after="120"/>
              <w:rPr>
                <w:rFonts w:eastAsiaTheme="minorEastAsia"/>
                <w:color w:val="0070C0"/>
                <w:lang w:val="en-US" w:eastAsia="zh-CN"/>
              </w:rPr>
            </w:pPr>
            <w:hyperlink r:id="rId6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berschrift2"/>
      </w:pPr>
      <w:r w:rsidRPr="00035C50">
        <w:t>Summary</w:t>
      </w:r>
      <w:r w:rsidRPr="00035C50">
        <w:rPr>
          <w:rFonts w:hint="eastAsia"/>
        </w:rPr>
        <w:t xml:space="preserve"> for 1st round </w:t>
      </w:r>
    </w:p>
    <w:p w14:paraId="337573D3" w14:textId="77777777" w:rsidR="00496874" w:rsidRPr="00805BE8" w:rsidRDefault="00496874" w:rsidP="00496874">
      <w:pPr>
        <w:pStyle w:val="berschrift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The preliminary QoQZ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The abbreviated QoQZ scan with 14 measurement points shows good correlation with the full scan for the EIRP QoQZ MU</w:t>
            </w:r>
          </w:p>
          <w:p w14:paraId="0D54D0DC" w14:textId="7A25BBDE" w:rsidR="0021793F" w:rsidRPr="00045592" w:rsidRDefault="0021793F" w:rsidP="0021793F">
            <w:pPr>
              <w:pStyle w:val="B1"/>
              <w:rPr>
                <w:lang w:eastAsia="zh-CN"/>
              </w:rPr>
            </w:pPr>
            <w:r>
              <w:rPr>
                <w:lang w:eastAsia="zh-CN"/>
              </w:rPr>
              <w:t>-</w:t>
            </w:r>
            <w:r>
              <w:rPr>
                <w:lang w:eastAsia="zh-CN"/>
              </w:rPr>
              <w:tab/>
            </w:r>
            <w:r w:rsidRPr="00327382">
              <w:rPr>
                <w:lang w:eastAsia="zh-CN"/>
              </w:rPr>
              <w:t>Little to no increase in QoQZ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berschrift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BD56E8" w:rsidP="000C05AD">
            <w:pPr>
              <w:rPr>
                <w:rFonts w:eastAsiaTheme="minorEastAsia"/>
                <w:color w:val="0070C0"/>
                <w:lang w:val="en-US" w:eastAsia="zh-CN"/>
              </w:rPr>
            </w:pPr>
            <w:hyperlink r:id="rId63" w:history="1">
              <w:r w:rsidR="001E0567">
                <w:rPr>
                  <w:rStyle w:val="Hyperlink"/>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BD56E8" w:rsidP="000C05AD">
            <w:hyperlink r:id="rId64" w:history="1">
              <w:r w:rsidR="006C0B72">
                <w:rPr>
                  <w:rStyle w:val="Hyperlink"/>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To be revised and noted (this is a revision of the Keysight contribution which provides updated QoQZ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berschrift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793CE" w14:textId="77777777" w:rsidR="00BD56E8" w:rsidRDefault="00BD56E8">
      <w:r>
        <w:separator/>
      </w:r>
    </w:p>
  </w:endnote>
  <w:endnote w:type="continuationSeparator" w:id="0">
    <w:p w14:paraId="266849F2" w14:textId="77777777" w:rsidR="00BD56E8" w:rsidRDefault="00BD5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FD3E2" w14:textId="77777777" w:rsidR="00BD56E8" w:rsidRDefault="00BD56E8">
      <w:r>
        <w:separator/>
      </w:r>
    </w:p>
  </w:footnote>
  <w:footnote w:type="continuationSeparator" w:id="0">
    <w:p w14:paraId="4147C784" w14:textId="77777777" w:rsidR="00BD56E8" w:rsidRDefault="00BD56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berschrift1"/>
      <w:lvlText w:val="%1"/>
      <w:lvlJc w:val="left"/>
      <w:pPr>
        <w:ind w:left="432" w:hanging="432"/>
      </w:pPr>
      <w:rPr>
        <w:rFonts w:hint="eastAsia"/>
      </w:rPr>
    </w:lvl>
    <w:lvl w:ilvl="1">
      <w:start w:val="1"/>
      <w:numFmt w:val="decimal"/>
      <w:pStyle w:val="berschrift2"/>
      <w:lvlText w:val="%1.%2"/>
      <w:lvlJc w:val="left"/>
      <w:pPr>
        <w:ind w:left="576" w:hanging="576"/>
      </w:pPr>
      <w:rPr>
        <w:rFonts w:hint="eastAsia"/>
      </w:rPr>
    </w:lvl>
    <w:lvl w:ilvl="2">
      <w:start w:val="1"/>
      <w:numFmt w:val="decimal"/>
      <w:pStyle w:val="berschrift3"/>
      <w:lvlText w:val="%1.%2.%3"/>
      <w:lvlJc w:val="left"/>
      <w:pPr>
        <w:ind w:left="720" w:hanging="720"/>
      </w:pPr>
      <w:rPr>
        <w:rFonts w:hint="eastAsia"/>
      </w:rPr>
    </w:lvl>
    <w:lvl w:ilvl="3">
      <w:start w:val="1"/>
      <w:numFmt w:val="decimal"/>
      <w:pStyle w:val="berschrift4"/>
      <w:lvlText w:val="%1.%2.%3.%4"/>
      <w:lvlJc w:val="left"/>
      <w:pPr>
        <w:ind w:left="864" w:hanging="864"/>
      </w:pPr>
      <w:rPr>
        <w:rFonts w:hint="eastAsia"/>
      </w:rPr>
    </w:lvl>
    <w:lvl w:ilvl="4">
      <w:start w:val="1"/>
      <w:numFmt w:val="decimal"/>
      <w:pStyle w:val="berschrift5"/>
      <w:lvlText w:val="%1.%2.%3.%4.%5"/>
      <w:lvlJc w:val="left"/>
      <w:pPr>
        <w:ind w:left="1008" w:hanging="1008"/>
      </w:pPr>
      <w:rPr>
        <w:rFonts w:hint="eastAsia"/>
      </w:rPr>
    </w:lvl>
    <w:lvl w:ilvl="5">
      <w:start w:val="1"/>
      <w:numFmt w:val="decimal"/>
      <w:pStyle w:val="berschrift6"/>
      <w:lvlText w:val="%1.%2.%3.%4.%5.%6"/>
      <w:lvlJc w:val="left"/>
      <w:pPr>
        <w:ind w:left="1152" w:hanging="1152"/>
      </w:pPr>
      <w:rPr>
        <w:rFonts w:hint="eastAsia"/>
      </w:rPr>
    </w:lvl>
    <w:lvl w:ilvl="6">
      <w:start w:val="1"/>
      <w:numFmt w:val="decimal"/>
      <w:pStyle w:val="berschrift7"/>
      <w:lvlText w:val="%1.%2.%3.%4.%5.%6.%7"/>
      <w:lvlJc w:val="left"/>
      <w:pPr>
        <w:ind w:left="1296" w:hanging="1296"/>
      </w:pPr>
      <w:rPr>
        <w:rFonts w:hint="eastAsia"/>
      </w:rPr>
    </w:lvl>
    <w:lvl w:ilvl="7">
      <w:start w:val="1"/>
      <w:numFmt w:val="decimal"/>
      <w:pStyle w:val="berschrift8"/>
      <w:lvlText w:val="%1.%2.%3.%4.%5.%6.%7.%8"/>
      <w:lvlJc w:val="left"/>
      <w:pPr>
        <w:ind w:left="1440" w:hanging="1440"/>
      </w:pPr>
      <w:rPr>
        <w:rFonts w:hint="eastAsia"/>
      </w:rPr>
    </w:lvl>
    <w:lvl w:ilvl="8">
      <w:start w:val="1"/>
      <w:numFmt w:val="decimal"/>
      <w:pStyle w:val="berschrift9"/>
      <w:lvlText w:val="%1.%2.%3.%4.%5.%6.%7.%8.%9"/>
      <w:lvlJc w:val="left"/>
      <w:pPr>
        <w:ind w:left="1584" w:hanging="1584"/>
      </w:pPr>
      <w:rPr>
        <w:rFonts w:hint="eastAsia"/>
      </w:rPr>
    </w:lvl>
  </w:abstractNum>
  <w:abstractNum w:abstractNumId="16" w15:restartNumberingAfterBreak="0">
    <w:nsid w:val="43EA395B"/>
    <w:multiLevelType w:val="hybridMultilevel"/>
    <w:tmpl w:val="2182BF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87A2BB6"/>
    <w:multiLevelType w:val="hybridMultilevel"/>
    <w:tmpl w:val="AD54FAEA"/>
    <w:lvl w:ilvl="0" w:tplc="8CECBF1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SimSun" w:hAnsi="SimSun" w:hint="default"/>
      </w:rPr>
    </w:lvl>
    <w:lvl w:ilvl="1" w:tplc="C61EE3FA">
      <w:start w:val="1"/>
      <w:numFmt w:val="bullet"/>
      <w:lvlText w:val="-"/>
      <w:lvlJc w:val="left"/>
      <w:pPr>
        <w:tabs>
          <w:tab w:val="num" w:pos="1440"/>
        </w:tabs>
        <w:ind w:left="1440" w:hanging="360"/>
      </w:pPr>
      <w:rPr>
        <w:rFonts w:ascii="SimSun" w:hAnsi="SimSun" w:hint="default"/>
      </w:rPr>
    </w:lvl>
    <w:lvl w:ilvl="2" w:tplc="88F0EA9E">
      <w:start w:val="1"/>
      <w:numFmt w:val="bullet"/>
      <w:lvlText w:val="-"/>
      <w:lvlJc w:val="left"/>
      <w:pPr>
        <w:tabs>
          <w:tab w:val="num" w:pos="2160"/>
        </w:tabs>
        <w:ind w:left="2160" w:hanging="360"/>
      </w:pPr>
      <w:rPr>
        <w:rFonts w:ascii="SimSun" w:hAnsi="SimSun" w:hint="default"/>
      </w:rPr>
    </w:lvl>
    <w:lvl w:ilvl="3" w:tplc="5E429294">
      <w:start w:val="1"/>
      <w:numFmt w:val="bullet"/>
      <w:lvlText w:val="-"/>
      <w:lvlJc w:val="left"/>
      <w:pPr>
        <w:tabs>
          <w:tab w:val="num" w:pos="2880"/>
        </w:tabs>
        <w:ind w:left="2880" w:hanging="360"/>
      </w:pPr>
      <w:rPr>
        <w:rFonts w:ascii="SimSun" w:hAnsi="SimSun" w:hint="default"/>
      </w:rPr>
    </w:lvl>
    <w:lvl w:ilvl="4" w:tplc="C7D83248" w:tentative="1">
      <w:start w:val="1"/>
      <w:numFmt w:val="bullet"/>
      <w:lvlText w:val="-"/>
      <w:lvlJc w:val="left"/>
      <w:pPr>
        <w:tabs>
          <w:tab w:val="num" w:pos="3600"/>
        </w:tabs>
        <w:ind w:left="3600" w:hanging="360"/>
      </w:pPr>
      <w:rPr>
        <w:rFonts w:ascii="SimSun" w:hAnsi="SimSun" w:hint="default"/>
      </w:rPr>
    </w:lvl>
    <w:lvl w:ilvl="5" w:tplc="7DCEE71A" w:tentative="1">
      <w:start w:val="1"/>
      <w:numFmt w:val="bullet"/>
      <w:lvlText w:val="-"/>
      <w:lvlJc w:val="left"/>
      <w:pPr>
        <w:tabs>
          <w:tab w:val="num" w:pos="4320"/>
        </w:tabs>
        <w:ind w:left="4320" w:hanging="360"/>
      </w:pPr>
      <w:rPr>
        <w:rFonts w:ascii="SimSun" w:hAnsi="SimSun" w:hint="default"/>
      </w:rPr>
    </w:lvl>
    <w:lvl w:ilvl="6" w:tplc="92CAEBE6" w:tentative="1">
      <w:start w:val="1"/>
      <w:numFmt w:val="bullet"/>
      <w:lvlText w:val="-"/>
      <w:lvlJc w:val="left"/>
      <w:pPr>
        <w:tabs>
          <w:tab w:val="num" w:pos="5040"/>
        </w:tabs>
        <w:ind w:left="5040" w:hanging="360"/>
      </w:pPr>
      <w:rPr>
        <w:rFonts w:ascii="SimSun" w:hAnsi="SimSun" w:hint="default"/>
      </w:rPr>
    </w:lvl>
    <w:lvl w:ilvl="7" w:tplc="607A90A4" w:tentative="1">
      <w:start w:val="1"/>
      <w:numFmt w:val="bullet"/>
      <w:lvlText w:val="-"/>
      <w:lvlJc w:val="left"/>
      <w:pPr>
        <w:tabs>
          <w:tab w:val="num" w:pos="5760"/>
        </w:tabs>
        <w:ind w:left="5760" w:hanging="360"/>
      </w:pPr>
      <w:rPr>
        <w:rFonts w:ascii="SimSun" w:hAnsi="SimSun" w:hint="default"/>
      </w:rPr>
    </w:lvl>
    <w:lvl w:ilvl="8" w:tplc="5F1AE000" w:tentative="1">
      <w:start w:val="1"/>
      <w:numFmt w:val="bullet"/>
      <w:lvlText w:val="-"/>
      <w:lvlJc w:val="left"/>
      <w:pPr>
        <w:tabs>
          <w:tab w:val="num" w:pos="6480"/>
        </w:tabs>
        <w:ind w:left="6480" w:hanging="360"/>
      </w:pPr>
      <w:rPr>
        <w:rFonts w:ascii="SimSun" w:hAnsi="SimSun" w:hint="default"/>
      </w:rPr>
    </w:lvl>
  </w:abstractNum>
  <w:abstractNum w:abstractNumId="1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5"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2"/>
  </w:num>
  <w:num w:numId="3">
    <w:abstractNumId w:val="26"/>
  </w:num>
  <w:num w:numId="4">
    <w:abstractNumId w:val="19"/>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9"/>
  </w:num>
  <w:num w:numId="18">
    <w:abstractNumId w:val="4"/>
  </w:num>
  <w:num w:numId="19">
    <w:abstractNumId w:val="5"/>
  </w:num>
  <w:num w:numId="20">
    <w:abstractNumId w:val="6"/>
  </w:num>
  <w:num w:numId="21">
    <w:abstractNumId w:val="22"/>
  </w:num>
  <w:num w:numId="22">
    <w:abstractNumId w:val="8"/>
  </w:num>
  <w:num w:numId="23">
    <w:abstractNumId w:val="0"/>
  </w:num>
  <w:num w:numId="24">
    <w:abstractNumId w:val="19"/>
  </w:num>
  <w:num w:numId="25">
    <w:abstractNumId w:val="21"/>
  </w:num>
  <w:num w:numId="26">
    <w:abstractNumId w:val="7"/>
  </w:num>
  <w:num w:numId="27">
    <w:abstractNumId w:val="13"/>
  </w:num>
  <w:num w:numId="28">
    <w:abstractNumId w:val="20"/>
  </w:num>
  <w:num w:numId="29">
    <w:abstractNumId w:val="11"/>
  </w:num>
  <w:num w:numId="30">
    <w:abstractNumId w:val="25"/>
  </w:num>
  <w:num w:numId="31">
    <w:abstractNumId w:val="3"/>
  </w:num>
  <w:num w:numId="32">
    <w:abstractNumId w:val="10"/>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3"/>
  </w:num>
  <w:num w:numId="36">
    <w:abstractNumId w:val="14"/>
  </w:num>
  <w:num w:numId="37">
    <w:abstractNumId w:val="2"/>
  </w:num>
  <w:num w:numId="38">
    <w:abstractNumId w:val="17"/>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Rohde &amp; Schwarz">
    <w15:presenceInfo w15:providerId="None" w15:userId="Rohde &amp; Schwarz"/>
  </w15:person>
  <w15:person w15:author="Anritsu1">
    <w15:presenceInfo w15:providerId="None" w15:userId="Anritsu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D07"/>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2526"/>
    <w:rsid w:val="000D418A"/>
    <w:rsid w:val="000D44FB"/>
    <w:rsid w:val="000D574B"/>
    <w:rsid w:val="000D6CFC"/>
    <w:rsid w:val="000D7BD2"/>
    <w:rsid w:val="000E3157"/>
    <w:rsid w:val="000E537B"/>
    <w:rsid w:val="000E57D0"/>
    <w:rsid w:val="000E5D29"/>
    <w:rsid w:val="000E7526"/>
    <w:rsid w:val="000E7858"/>
    <w:rsid w:val="000E7D8B"/>
    <w:rsid w:val="000F3584"/>
    <w:rsid w:val="000F39CA"/>
    <w:rsid w:val="000F4410"/>
    <w:rsid w:val="00100EEF"/>
    <w:rsid w:val="00101299"/>
    <w:rsid w:val="00101434"/>
    <w:rsid w:val="00105273"/>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065"/>
    <w:rsid w:val="00142BB9"/>
    <w:rsid w:val="00144578"/>
    <w:rsid w:val="00144F96"/>
    <w:rsid w:val="00150C2D"/>
    <w:rsid w:val="00151EAC"/>
    <w:rsid w:val="0015263D"/>
    <w:rsid w:val="00153528"/>
    <w:rsid w:val="00154E68"/>
    <w:rsid w:val="00157D86"/>
    <w:rsid w:val="001619BA"/>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B74DB"/>
    <w:rsid w:val="001C1264"/>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E749D"/>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3035"/>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BC"/>
    <w:rsid w:val="00255644"/>
    <w:rsid w:val="00255C58"/>
    <w:rsid w:val="002566F2"/>
    <w:rsid w:val="00257C1F"/>
    <w:rsid w:val="00257FA1"/>
    <w:rsid w:val="00260EC7"/>
    <w:rsid w:val="00261539"/>
    <w:rsid w:val="0026179F"/>
    <w:rsid w:val="002666AE"/>
    <w:rsid w:val="00267ECC"/>
    <w:rsid w:val="002707AB"/>
    <w:rsid w:val="0027128A"/>
    <w:rsid w:val="00273D72"/>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6F0B"/>
    <w:rsid w:val="00297CFA"/>
    <w:rsid w:val="002A0CED"/>
    <w:rsid w:val="002A2BE5"/>
    <w:rsid w:val="002A35E9"/>
    <w:rsid w:val="002A4CD0"/>
    <w:rsid w:val="002A4D42"/>
    <w:rsid w:val="002A7DA6"/>
    <w:rsid w:val="002B035E"/>
    <w:rsid w:val="002B1EAB"/>
    <w:rsid w:val="002B29DC"/>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16323"/>
    <w:rsid w:val="00321150"/>
    <w:rsid w:val="00321FFE"/>
    <w:rsid w:val="00322C1D"/>
    <w:rsid w:val="0032551E"/>
    <w:rsid w:val="003260D7"/>
    <w:rsid w:val="00327382"/>
    <w:rsid w:val="0032744F"/>
    <w:rsid w:val="00327724"/>
    <w:rsid w:val="00334FE0"/>
    <w:rsid w:val="00336697"/>
    <w:rsid w:val="00336CD0"/>
    <w:rsid w:val="003375E9"/>
    <w:rsid w:val="00337BE2"/>
    <w:rsid w:val="003418CB"/>
    <w:rsid w:val="00342113"/>
    <w:rsid w:val="00343562"/>
    <w:rsid w:val="00347358"/>
    <w:rsid w:val="00347F1F"/>
    <w:rsid w:val="0035349A"/>
    <w:rsid w:val="00355873"/>
    <w:rsid w:val="00355F57"/>
    <w:rsid w:val="0035660F"/>
    <w:rsid w:val="00361999"/>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83B"/>
    <w:rsid w:val="00383E37"/>
    <w:rsid w:val="00386B23"/>
    <w:rsid w:val="0039147A"/>
    <w:rsid w:val="00393042"/>
    <w:rsid w:val="003930C4"/>
    <w:rsid w:val="00394AD5"/>
    <w:rsid w:val="0039642D"/>
    <w:rsid w:val="003A2E40"/>
    <w:rsid w:val="003A530A"/>
    <w:rsid w:val="003A628C"/>
    <w:rsid w:val="003B0158"/>
    <w:rsid w:val="003B2D65"/>
    <w:rsid w:val="003B3745"/>
    <w:rsid w:val="003B40B6"/>
    <w:rsid w:val="003B431D"/>
    <w:rsid w:val="003B56DB"/>
    <w:rsid w:val="003B755E"/>
    <w:rsid w:val="003C228E"/>
    <w:rsid w:val="003C51E7"/>
    <w:rsid w:val="003C5766"/>
    <w:rsid w:val="003C5D42"/>
    <w:rsid w:val="003C6893"/>
    <w:rsid w:val="003C6DE2"/>
    <w:rsid w:val="003D166B"/>
    <w:rsid w:val="003D1EFD"/>
    <w:rsid w:val="003D28BF"/>
    <w:rsid w:val="003D4215"/>
    <w:rsid w:val="003D4C01"/>
    <w:rsid w:val="003D4C47"/>
    <w:rsid w:val="003D59A3"/>
    <w:rsid w:val="003D6AB6"/>
    <w:rsid w:val="003D7719"/>
    <w:rsid w:val="003E19C8"/>
    <w:rsid w:val="003E2005"/>
    <w:rsid w:val="003E40EE"/>
    <w:rsid w:val="003E4DC5"/>
    <w:rsid w:val="003E4F5E"/>
    <w:rsid w:val="003E5B9A"/>
    <w:rsid w:val="003F0CCC"/>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1CA2"/>
    <w:rsid w:val="004A26E1"/>
    <w:rsid w:val="004A418F"/>
    <w:rsid w:val="004A495F"/>
    <w:rsid w:val="004A7544"/>
    <w:rsid w:val="004B2A9F"/>
    <w:rsid w:val="004B6B0F"/>
    <w:rsid w:val="004C5324"/>
    <w:rsid w:val="004C7DC8"/>
    <w:rsid w:val="004D1C48"/>
    <w:rsid w:val="004D233A"/>
    <w:rsid w:val="004D4CB8"/>
    <w:rsid w:val="004D737D"/>
    <w:rsid w:val="004D7645"/>
    <w:rsid w:val="004D7F38"/>
    <w:rsid w:val="004E192D"/>
    <w:rsid w:val="004E1CB2"/>
    <w:rsid w:val="004E2659"/>
    <w:rsid w:val="004E297F"/>
    <w:rsid w:val="004E39EE"/>
    <w:rsid w:val="004E3A7A"/>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179CE"/>
    <w:rsid w:val="005204CB"/>
    <w:rsid w:val="00520859"/>
    <w:rsid w:val="00522A7E"/>
    <w:rsid w:val="00522F20"/>
    <w:rsid w:val="00526634"/>
    <w:rsid w:val="00526783"/>
    <w:rsid w:val="005267A8"/>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B7201"/>
    <w:rsid w:val="005C1AB7"/>
    <w:rsid w:val="005C1EA6"/>
    <w:rsid w:val="005C2236"/>
    <w:rsid w:val="005D0B99"/>
    <w:rsid w:val="005D13EA"/>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16A66"/>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978A2"/>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0ADA"/>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2924"/>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1F9D"/>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183F"/>
    <w:rsid w:val="007F29A7"/>
    <w:rsid w:val="007F3A24"/>
    <w:rsid w:val="007F484F"/>
    <w:rsid w:val="007F4A71"/>
    <w:rsid w:val="007F5AF2"/>
    <w:rsid w:val="0080114C"/>
    <w:rsid w:val="00801D2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D62"/>
    <w:rsid w:val="008E50CE"/>
    <w:rsid w:val="008F1273"/>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09B6"/>
    <w:rsid w:val="009415B0"/>
    <w:rsid w:val="009416D4"/>
    <w:rsid w:val="009456E0"/>
    <w:rsid w:val="009461AB"/>
    <w:rsid w:val="00947E7E"/>
    <w:rsid w:val="0095139A"/>
    <w:rsid w:val="0095200F"/>
    <w:rsid w:val="00953E16"/>
    <w:rsid w:val="009542AC"/>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5D8B"/>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04F1"/>
    <w:rsid w:val="009B1DF8"/>
    <w:rsid w:val="009B3D20"/>
    <w:rsid w:val="009B5418"/>
    <w:rsid w:val="009C0727"/>
    <w:rsid w:val="009C107A"/>
    <w:rsid w:val="009C171C"/>
    <w:rsid w:val="009C1D34"/>
    <w:rsid w:val="009C26F1"/>
    <w:rsid w:val="009C492F"/>
    <w:rsid w:val="009C49C5"/>
    <w:rsid w:val="009C6282"/>
    <w:rsid w:val="009C6BF9"/>
    <w:rsid w:val="009D1E3F"/>
    <w:rsid w:val="009D2F82"/>
    <w:rsid w:val="009D2FF2"/>
    <w:rsid w:val="009D3226"/>
    <w:rsid w:val="009D3385"/>
    <w:rsid w:val="009D5D44"/>
    <w:rsid w:val="009D6C53"/>
    <w:rsid w:val="009D793C"/>
    <w:rsid w:val="009E0097"/>
    <w:rsid w:val="009E16A9"/>
    <w:rsid w:val="009E375F"/>
    <w:rsid w:val="009E39D4"/>
    <w:rsid w:val="009E4F3B"/>
    <w:rsid w:val="009E5401"/>
    <w:rsid w:val="009E7888"/>
    <w:rsid w:val="009F0FC5"/>
    <w:rsid w:val="009F1BD6"/>
    <w:rsid w:val="009F32CC"/>
    <w:rsid w:val="009F4699"/>
    <w:rsid w:val="009F5389"/>
    <w:rsid w:val="009F6182"/>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20B5"/>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2E49"/>
    <w:rsid w:val="00A837FF"/>
    <w:rsid w:val="00A83E91"/>
    <w:rsid w:val="00A84B05"/>
    <w:rsid w:val="00A84DC8"/>
    <w:rsid w:val="00A84FE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8DF"/>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4D1"/>
    <w:rsid w:val="00BC5982"/>
    <w:rsid w:val="00BC60BF"/>
    <w:rsid w:val="00BC7467"/>
    <w:rsid w:val="00BC79D1"/>
    <w:rsid w:val="00BD0DA0"/>
    <w:rsid w:val="00BD28BF"/>
    <w:rsid w:val="00BD4AC3"/>
    <w:rsid w:val="00BD56E8"/>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6F41"/>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3C0E"/>
    <w:rsid w:val="00C5565D"/>
    <w:rsid w:val="00C5739F"/>
    <w:rsid w:val="00C57CF0"/>
    <w:rsid w:val="00C63AE1"/>
    <w:rsid w:val="00C649BD"/>
    <w:rsid w:val="00C65891"/>
    <w:rsid w:val="00C66AC9"/>
    <w:rsid w:val="00C717B4"/>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1B"/>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087"/>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393"/>
    <w:rsid w:val="00E047C5"/>
    <w:rsid w:val="00E04B84"/>
    <w:rsid w:val="00E06466"/>
    <w:rsid w:val="00E06FDA"/>
    <w:rsid w:val="00E0779F"/>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3CD2"/>
    <w:rsid w:val="00E34BFC"/>
    <w:rsid w:val="00E34EB0"/>
    <w:rsid w:val="00E35DE6"/>
    <w:rsid w:val="00E40E90"/>
    <w:rsid w:val="00E45133"/>
    <w:rsid w:val="00E4549B"/>
    <w:rsid w:val="00E45C7E"/>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3D05"/>
    <w:rsid w:val="00EB5729"/>
    <w:rsid w:val="00EB5873"/>
    <w:rsid w:val="00EB61AE"/>
    <w:rsid w:val="00EC02CD"/>
    <w:rsid w:val="00EC1643"/>
    <w:rsid w:val="00EC322D"/>
    <w:rsid w:val="00EC4492"/>
    <w:rsid w:val="00EC4AAC"/>
    <w:rsid w:val="00EC78D9"/>
    <w:rsid w:val="00ED383A"/>
    <w:rsid w:val="00ED5116"/>
    <w:rsid w:val="00EE120A"/>
    <w:rsid w:val="00EE142D"/>
    <w:rsid w:val="00EE1CF5"/>
    <w:rsid w:val="00EF08DD"/>
    <w:rsid w:val="00EF1EC5"/>
    <w:rsid w:val="00EF2241"/>
    <w:rsid w:val="00EF2ED9"/>
    <w:rsid w:val="00EF332E"/>
    <w:rsid w:val="00EF4C88"/>
    <w:rsid w:val="00EF55EB"/>
    <w:rsid w:val="00EF57D9"/>
    <w:rsid w:val="00EF6C5D"/>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38B"/>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106E"/>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7A3"/>
    <w:rsid w:val="00FA7F3D"/>
    <w:rsid w:val="00FB0686"/>
    <w:rsid w:val="00FB0D0E"/>
    <w:rsid w:val="00FB16F8"/>
    <w:rsid w:val="00FB38D8"/>
    <w:rsid w:val="00FC051F"/>
    <w:rsid w:val="00FC06FF"/>
    <w:rsid w:val="00FC31C8"/>
    <w:rsid w:val="00FC41EB"/>
    <w:rsid w:val="00FC5BC9"/>
    <w:rsid w:val="00FC5F2E"/>
    <w:rsid w:val="00FC69B4"/>
    <w:rsid w:val="00FC7833"/>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pPr>
    <w:rPr>
      <w:lang w:val="en-GB" w:eastAsia="en-US"/>
    </w:rPr>
  </w:style>
  <w:style w:type="paragraph" w:styleId="berschrift1">
    <w:name w:val="heading 1"/>
    <w:aliases w:val="H1,NMP Heading 1,h1,app heading 1,l1,Memo Heading 1,h11,h12,h13,h14,h15,h16,h17,h111,h121,h131,h141,h151,h161,h18,h112,h122,h132,h142,h152,h162,h19,h113,h123,h133,h143,h153,h163,1,Section of paper,Heading 1_a,Huvudrubrik,heading 1,Titre§"/>
    <w:next w:val="Standard"/>
    <w:link w:val="berschrift1Zchn"/>
    <w:qFormat/>
    <w:pPr>
      <w:keepNext/>
      <w:keepLines/>
      <w:numPr>
        <w:numId w:val="5"/>
      </w:numPr>
      <w:pBdr>
        <w:top w:val="single" w:sz="12" w:space="3" w:color="auto"/>
      </w:pBdr>
      <w:spacing w:before="240" w:after="180"/>
      <w:outlineLvl w:val="0"/>
    </w:pPr>
    <w:rPr>
      <w:rFonts w:ascii="Arial" w:hAnsi="Arial"/>
      <w:sz w:val="36"/>
      <w:lang w:eastAsia="en-US"/>
    </w:rPr>
  </w:style>
  <w:style w:type="paragraph" w:styleId="berschrift2">
    <w:name w:val="heading 2"/>
    <w:aliases w:val="header,Head2A,2,H2,h2,DO NOT USE_h2,h21,UNDERRUBRIK 1-2,Head 2,l2,TitreProp,Header 2,ITT t2,PA Major Section,Livello 2,R2,H21,Heading 2 Hidden,Head1,2nd level,heading 2,I2,Section Title,Heading2,list2,H2-Heading 2"/>
    <w:basedOn w:val="berschrift1"/>
    <w:next w:val="Standard"/>
    <w:link w:val="berschrift2Zchn"/>
    <w:autoRedefine/>
    <w:qFormat/>
    <w:rsid w:val="00CB0305"/>
    <w:pPr>
      <w:numPr>
        <w:ilvl w:val="1"/>
      </w:numPr>
      <w:pBdr>
        <w:top w:val="none" w:sz="0" w:space="0" w:color="auto"/>
      </w:pBdr>
      <w:spacing w:before="180"/>
      <w:outlineLvl w:val="1"/>
    </w:pPr>
    <w:rPr>
      <w:sz w:val="28"/>
      <w:szCs w:val="18"/>
      <w:lang w:eastAsia="zh-CN"/>
    </w:rPr>
  </w:style>
  <w:style w:type="paragraph" w:styleId="berschrift3">
    <w:name w:val="heading 3"/>
    <w:aliases w:val="Underrubrik2,H3,h3,Memo Heading 3,no break,0H,l3,3,list 3,Head 3,1.1.1,3rd level,Major Section Sub Section,PA Minor Section,Head3,Level 3 Head,31,32,33,311,321,34,312,322,35,313,323,36,314,324,37,315,325,38,316,326,39,317,327,310,318,328"/>
    <w:basedOn w:val="berschrift2"/>
    <w:next w:val="Standard"/>
    <w:link w:val="berschrift3Zchn"/>
    <w:qFormat/>
    <w:pPr>
      <w:numPr>
        <w:ilvl w:val="2"/>
      </w:numPr>
      <w:spacing w:before="120"/>
      <w:outlineLvl w:val="2"/>
    </w:pPr>
  </w:style>
  <w:style w:type="paragraph" w:styleId="berschrift4">
    <w:name w:val="heading 4"/>
    <w:basedOn w:val="berschrift3"/>
    <w:next w:val="Standard"/>
    <w:link w:val="berschrift4Zchn"/>
    <w:qFormat/>
    <w:pPr>
      <w:numPr>
        <w:ilvl w:val="3"/>
      </w:numPr>
      <w:outlineLvl w:val="3"/>
    </w:pPr>
    <w:rPr>
      <w:sz w:val="24"/>
    </w:rPr>
  </w:style>
  <w:style w:type="paragraph" w:styleId="berschrift5">
    <w:name w:val="heading 5"/>
    <w:basedOn w:val="berschrift4"/>
    <w:next w:val="Standard"/>
    <w:link w:val="berschrift5Zchn"/>
    <w:qFormat/>
    <w:pPr>
      <w:numPr>
        <w:ilvl w:val="4"/>
      </w:numPr>
      <w:outlineLvl w:val="4"/>
    </w:pPr>
    <w:rPr>
      <w:sz w:val="22"/>
    </w:rPr>
  </w:style>
  <w:style w:type="paragraph" w:styleId="berschrift6">
    <w:name w:val="heading 6"/>
    <w:basedOn w:val="H6"/>
    <w:next w:val="Standard"/>
    <w:link w:val="berschrift6Zchn"/>
    <w:qFormat/>
    <w:pPr>
      <w:numPr>
        <w:ilvl w:val="5"/>
        <w:numId w:val="5"/>
      </w:numPr>
      <w:outlineLvl w:val="5"/>
    </w:pPr>
  </w:style>
  <w:style w:type="paragraph" w:styleId="berschrift7">
    <w:name w:val="heading 7"/>
    <w:basedOn w:val="H6"/>
    <w:next w:val="Standard"/>
    <w:link w:val="berschrift7Zchn"/>
    <w:qFormat/>
    <w:pPr>
      <w:numPr>
        <w:ilvl w:val="6"/>
        <w:numId w:val="5"/>
      </w:numPr>
      <w:outlineLvl w:val="6"/>
    </w:pPr>
  </w:style>
  <w:style w:type="paragraph" w:styleId="berschrift8">
    <w:name w:val="heading 8"/>
    <w:basedOn w:val="berschrift1"/>
    <w:next w:val="Standard"/>
    <w:link w:val="berschrift8Zchn"/>
    <w:qFormat/>
    <w:pPr>
      <w:numPr>
        <w:ilvl w:val="7"/>
      </w:numPr>
      <w:outlineLvl w:val="7"/>
    </w:pPr>
  </w:style>
  <w:style w:type="paragraph" w:styleId="berschrift9">
    <w:name w:val="heading 9"/>
    <w:basedOn w:val="berschrift8"/>
    <w:next w:val="Standard"/>
    <w:link w:val="berschrift9Zchn"/>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link w:val="H6Char"/>
    <w:pPr>
      <w:numPr>
        <w:numId w:val="0"/>
      </w:numPr>
      <w:ind w:left="1985" w:hanging="1985"/>
      <w:outlineLvl w:val="9"/>
    </w:pPr>
    <w:rPr>
      <w:sz w:val="20"/>
    </w:rPr>
  </w:style>
  <w:style w:type="paragraph" w:styleId="Verzeichnis9">
    <w:name w:val="toc 9"/>
    <w:basedOn w:val="Verzeichnis8"/>
    <w:pPr>
      <w:ind w:left="1418" w:hanging="1418"/>
    </w:pPr>
  </w:style>
  <w:style w:type="paragraph" w:styleId="Verzeichnis8">
    <w:name w:val="toc 8"/>
    <w:basedOn w:val="Verzeichnis1"/>
    <w:pPr>
      <w:spacing w:before="180"/>
      <w:ind w:left="2693" w:hanging="2693"/>
    </w:pPr>
    <w:rPr>
      <w:b/>
    </w:rPr>
  </w:style>
  <w:style w:type="paragraph" w:styleId="Verzeichnis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Standard"/>
    <w:next w:val="Standard"/>
    <w:link w:val="EQChar"/>
    <w:pPr>
      <w:keepLines/>
      <w:tabs>
        <w:tab w:val="center" w:pos="4536"/>
        <w:tab w:val="right" w:pos="9072"/>
      </w:tabs>
    </w:pPr>
    <w:rPr>
      <w:noProof/>
    </w:rPr>
  </w:style>
  <w:style w:type="character" w:customStyle="1" w:styleId="ZGSM">
    <w:name w:val="ZGSM"/>
  </w:style>
  <w:style w:type="paragraph" w:styleId="Kopfzeile">
    <w:name w:val="header"/>
    <w:aliases w:val="header odd,header,header odd1,header odd2,header odd3,header odd4,header odd5,header odd6,header1,header2,header3,header odd11,header odd21,header odd7,header4,header odd8,header odd9,header5,header odd12,header11,header21,header odd22,h"/>
    <w:link w:val="KopfzeileZchn"/>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Verzeichnis5">
    <w:name w:val="toc 5"/>
    <w:basedOn w:val="Verzeichnis4"/>
    <w:pPr>
      <w:ind w:left="1701" w:hanging="1701"/>
    </w:pPr>
  </w:style>
  <w:style w:type="paragraph" w:styleId="Verzeichnis4">
    <w:name w:val="toc 4"/>
    <w:basedOn w:val="Verzeichnis3"/>
    <w:pPr>
      <w:ind w:left="1418" w:hanging="1418"/>
    </w:pPr>
  </w:style>
  <w:style w:type="paragraph" w:styleId="Verzeichnis3">
    <w:name w:val="toc 3"/>
    <w:basedOn w:val="Verzeichnis2"/>
    <w:pPr>
      <w:ind w:left="1134" w:hanging="1134"/>
    </w:pPr>
  </w:style>
  <w:style w:type="paragraph" w:styleId="Verzeichnis2">
    <w:name w:val="toc 2"/>
    <w:basedOn w:val="Verzeichnis1"/>
    <w:pPr>
      <w:keepNext w:val="0"/>
      <w:spacing w:before="0"/>
      <w:ind w:left="851" w:hanging="851"/>
    </w:pPr>
    <w:rPr>
      <w:sz w:val="20"/>
    </w:rPr>
  </w:style>
  <w:style w:type="paragraph" w:styleId="Index1">
    <w:name w:val="index 1"/>
    <w:basedOn w:val="Standard"/>
    <w:semiHidden/>
    <w:pPr>
      <w:keepLines/>
      <w:spacing w:after="0"/>
    </w:pPr>
  </w:style>
  <w:style w:type="paragraph" w:styleId="Index2">
    <w:name w:val="index 2"/>
    <w:basedOn w:val="Index1"/>
    <w:semiHidden/>
    <w:pPr>
      <w:ind w:left="284"/>
    </w:pPr>
  </w:style>
  <w:style w:type="paragraph" w:customStyle="1" w:styleId="TT">
    <w:name w:val="TT"/>
    <w:basedOn w:val="berschrift1"/>
    <w:next w:val="Standard"/>
    <w:pPr>
      <w:outlineLvl w:val="9"/>
    </w:pPr>
  </w:style>
  <w:style w:type="paragraph" w:styleId="Fuzeile">
    <w:name w:val="footer"/>
    <w:basedOn w:val="Kopfzeile"/>
    <w:link w:val="FuzeileZchn"/>
    <w:pPr>
      <w:jc w:val="center"/>
    </w:pPr>
    <w:rPr>
      <w:i/>
    </w:rPr>
  </w:style>
  <w:style w:type="character" w:styleId="Funotenzeichen">
    <w:name w:val="footnote reference"/>
    <w:semiHidden/>
    <w:rPr>
      <w:b/>
      <w:position w:val="6"/>
      <w:sz w:val="16"/>
    </w:rPr>
  </w:style>
  <w:style w:type="paragraph" w:styleId="Funotentext">
    <w:name w:val="footnote text"/>
    <w:basedOn w:val="Standard"/>
    <w:link w:val="FunotentextZchn"/>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Standard"/>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Standard"/>
    <w:link w:val="TALChar"/>
    <w:qFormat/>
    <w:pPr>
      <w:keepNext/>
      <w:keepLines/>
      <w:spacing w:after="0"/>
    </w:pPr>
    <w:rPr>
      <w:rFonts w:ascii="Arial" w:hAnsi="Arial"/>
      <w:sz w:val="18"/>
      <w:lang w:val="x-none"/>
    </w:rPr>
  </w:style>
  <w:style w:type="paragraph" w:styleId="Listennummer2">
    <w:name w:val="List Number 2"/>
    <w:basedOn w:val="Listennummer"/>
    <w:pPr>
      <w:ind w:left="851"/>
    </w:pPr>
  </w:style>
  <w:style w:type="paragraph" w:styleId="Listennummer">
    <w:name w:val="List Number"/>
    <w:basedOn w:val="Liste"/>
  </w:style>
  <w:style w:type="paragraph" w:styleId="Liste">
    <w:name w:val="List"/>
    <w:basedOn w:val="Standard"/>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Standard"/>
    <w:pPr>
      <w:keepLines/>
      <w:ind w:left="1702" w:hanging="1418"/>
    </w:pPr>
  </w:style>
  <w:style w:type="paragraph" w:customStyle="1" w:styleId="FP">
    <w:name w:val="FP"/>
    <w:basedOn w:val="Standard"/>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e"/>
    <w:link w:val="B1Char"/>
  </w:style>
  <w:style w:type="paragraph" w:styleId="Verzeichnis6">
    <w:name w:val="toc 6"/>
    <w:basedOn w:val="Verzeichnis5"/>
    <w:next w:val="Standard"/>
    <w:pPr>
      <w:ind w:left="1985" w:hanging="1985"/>
    </w:pPr>
  </w:style>
  <w:style w:type="paragraph" w:styleId="Verzeichnis7">
    <w:name w:val="toc 7"/>
    <w:basedOn w:val="Verzeichnis6"/>
    <w:next w:val="Standard"/>
    <w:pPr>
      <w:ind w:left="2268" w:hanging="2268"/>
    </w:pPr>
  </w:style>
  <w:style w:type="paragraph" w:styleId="Aufzhlungszeichen2">
    <w:name w:val="List Bullet 2"/>
    <w:basedOn w:val="Aufzhlungszeichen"/>
    <w:pPr>
      <w:ind w:left="851"/>
    </w:pPr>
  </w:style>
  <w:style w:type="paragraph" w:styleId="Aufzhlungszeichen">
    <w:name w:val="List Bullet"/>
    <w:basedOn w:val="Liste"/>
  </w:style>
  <w:style w:type="paragraph" w:customStyle="1" w:styleId="EditorsNote">
    <w:name w:val="Editor's Note"/>
    <w:basedOn w:val="NO"/>
    <w:rPr>
      <w:color w:val="FF0000"/>
    </w:rPr>
  </w:style>
  <w:style w:type="paragraph" w:customStyle="1" w:styleId="TH">
    <w:name w:val="TH"/>
    <w:basedOn w:val="Standard"/>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Aufzhlungszeichen3">
    <w:name w:val="List Bullet 3"/>
    <w:basedOn w:val="Aufzhlungszeichen2"/>
    <w:pPr>
      <w:ind w:left="1135"/>
    </w:pPr>
  </w:style>
  <w:style w:type="paragraph" w:styleId="Liste2">
    <w:name w:val="List 2"/>
    <w:basedOn w:val="Liste"/>
    <w:uiPriority w:val="99"/>
    <w:pPr>
      <w:ind w:left="851"/>
    </w:p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styleId="Aufzhlungszeichen4">
    <w:name w:val="List Bullet 4"/>
    <w:basedOn w:val="Aufzhlungszeichen3"/>
    <w:pPr>
      <w:ind w:left="1418"/>
    </w:pPr>
  </w:style>
  <w:style w:type="paragraph" w:styleId="Aufzhlungszeichen5">
    <w:name w:val="List Bullet 5"/>
    <w:basedOn w:val="Aufzhlungszeichen4"/>
    <w:pPr>
      <w:ind w:left="1702"/>
    </w:pPr>
  </w:style>
  <w:style w:type="paragraph" w:customStyle="1" w:styleId="B2">
    <w:name w:val="B2"/>
    <w:basedOn w:val="Liste2"/>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berschrift">
    <w:name w:val="index heading"/>
    <w:basedOn w:val="Standard"/>
    <w:next w:val="Standard"/>
    <w:semiHidden/>
    <w:pPr>
      <w:pBdr>
        <w:top w:val="single" w:sz="12" w:space="0" w:color="auto"/>
      </w:pBdr>
      <w:spacing w:before="360" w:after="240"/>
    </w:pPr>
    <w:rPr>
      <w:b/>
      <w:i/>
      <w:sz w:val="26"/>
    </w:rPr>
  </w:style>
  <w:style w:type="paragraph" w:customStyle="1" w:styleId="INDENT1">
    <w:name w:val="INDENT1"/>
    <w:basedOn w:val="Standard"/>
    <w:pPr>
      <w:ind w:left="851"/>
    </w:pPr>
  </w:style>
  <w:style w:type="paragraph" w:customStyle="1" w:styleId="INDENT2">
    <w:name w:val="INDENT2"/>
    <w:basedOn w:val="Standard"/>
    <w:pPr>
      <w:ind w:left="1135" w:hanging="284"/>
    </w:pPr>
  </w:style>
  <w:style w:type="paragraph" w:customStyle="1" w:styleId="INDENT3">
    <w:name w:val="INDENT3"/>
    <w:basedOn w:val="Standard"/>
    <w:pPr>
      <w:ind w:left="1701" w:hanging="567"/>
    </w:pPr>
  </w:style>
  <w:style w:type="paragraph" w:customStyle="1" w:styleId="FigureTitle">
    <w:name w:val="Figure_Title"/>
    <w:basedOn w:val="Standard"/>
    <w:next w:val="Standard"/>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Standard"/>
    <w:pPr>
      <w:keepNext/>
      <w:keepLines/>
    </w:pPr>
    <w:rPr>
      <w:b/>
    </w:rPr>
  </w:style>
  <w:style w:type="paragraph" w:customStyle="1" w:styleId="enumlev2">
    <w:name w:val="enumlev2"/>
    <w:basedOn w:val="Standard"/>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Standard"/>
    <w:pPr>
      <w:keepNext/>
      <w:keepLines/>
      <w:spacing w:before="240"/>
      <w:ind w:left="1418"/>
    </w:pPr>
    <w:rPr>
      <w:rFonts w:ascii="Arial" w:hAnsi="Arial"/>
      <w:b/>
      <w:sz w:val="36"/>
      <w:lang w:val="en-US"/>
    </w:rPr>
  </w:style>
  <w:style w:type="paragraph" w:styleId="Beschriftung">
    <w:name w:val="caption"/>
    <w:aliases w:val="cap,Caption Char1 Char,cap Char Char1,Caption Char Char1 Char,cap Char2 Char,Ca,cap Char2,Caption Char C...,Caption Char,cap Char,Caption Equation,cap1,cap2,cap11,Légende-figure,Légende-figure Char,Beschrifubg,Beschriftung Char,label"/>
    <w:basedOn w:val="Standard"/>
    <w:next w:val="Standard"/>
    <w:link w:val="BeschriftungZchn"/>
    <w:uiPriority w:val="35"/>
    <w:qFormat/>
    <w:pPr>
      <w:spacing w:before="120" w:after="120"/>
    </w:pPr>
    <w:rPr>
      <w:b/>
    </w:rPr>
  </w:style>
  <w:style w:type="character" w:styleId="Hyperlink">
    <w:name w:val="Hyperlink"/>
    <w:uiPriority w:val="99"/>
    <w:rPr>
      <w:color w:val="0000FF"/>
      <w:u w:val="single"/>
    </w:rPr>
  </w:style>
  <w:style w:type="character" w:styleId="BesuchterLink">
    <w:name w:val="FollowedHyperlink"/>
    <w:rPr>
      <w:color w:val="800080"/>
      <w:u w:val="single"/>
    </w:rPr>
  </w:style>
  <w:style w:type="paragraph" w:styleId="Dokumentstruktur">
    <w:name w:val="Document Map"/>
    <w:basedOn w:val="Standard"/>
    <w:semiHidden/>
    <w:pPr>
      <w:shd w:val="clear" w:color="auto" w:fill="000080"/>
    </w:pPr>
    <w:rPr>
      <w:rFonts w:ascii="Tahoma" w:hAnsi="Tahoma"/>
    </w:rPr>
  </w:style>
  <w:style w:type="paragraph" w:styleId="NurText">
    <w:name w:val="Plain Text"/>
    <w:basedOn w:val="Standard"/>
    <w:link w:val="NurTextZchn"/>
    <w:uiPriority w:val="99"/>
    <w:rPr>
      <w:rFonts w:ascii="Courier New" w:hAnsi="Courier New"/>
      <w:lang w:val="nb-NO"/>
    </w:rPr>
  </w:style>
  <w:style w:type="paragraph" w:customStyle="1" w:styleId="TAJ">
    <w:name w:val="TAJ"/>
    <w:basedOn w:val="TH"/>
  </w:style>
  <w:style w:type="paragraph" w:styleId="Textkrper">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Standard"/>
    <w:link w:val="TextkrperZchn"/>
  </w:style>
  <w:style w:type="character" w:styleId="Kommentarzeichen">
    <w:name w:val="annotation reference"/>
    <w:semiHidden/>
    <w:rPr>
      <w:sz w:val="16"/>
    </w:rPr>
  </w:style>
  <w:style w:type="paragraph" w:customStyle="1" w:styleId="Guidance">
    <w:name w:val="Guidance"/>
    <w:basedOn w:val="Standard"/>
    <w:link w:val="GuidanceChar"/>
    <w:rPr>
      <w:i/>
      <w:color w:val="0000FF"/>
      <w:lang w:val="x-none"/>
    </w:rPr>
  </w:style>
  <w:style w:type="paragraph" w:styleId="Kommentartext">
    <w:name w:val="annotation text"/>
    <w:basedOn w:val="Standard"/>
    <w:link w:val="KommentartextZchn"/>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berschrift2Zchn">
    <w:name w:val="Überschrift 2 Zchn"/>
    <w:aliases w:val="header Zchn1,Head2A Zchn,2 Zchn,H2 Zchn,h2 Zchn,DO NOT USE_h2 Zchn,h21 Zchn,UNDERRUBRIK 1-2 Zchn,Head 2 Zchn,l2 Zchn,TitreProp Zchn,Header 2 Zchn,ITT t2 Zchn,PA Major Section Zchn,Livello 2 Zchn,R2 Zchn,H21 Zchn,Heading 2 Hidden Zchn"/>
    <w:link w:val="berschrift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berschrift1Zchn">
    <w:name w:val="Überschrift 1 Zchn"/>
    <w:aliases w:val="H1 Zchn,NMP Heading 1 Zchn,h1 Zchn,app heading 1 Zchn,l1 Zchn,Memo Heading 1 Zchn,h11 Zchn,h12 Zchn,h13 Zchn,h14 Zchn,h15 Zchn,h16 Zchn,h17 Zchn,h111 Zchn,h121 Zchn,h131 Zchn,h141 Zchn,h151 Zchn,h161 Zchn,h18 Zchn,h112 Zchn,h122 Zchn"/>
    <w:link w:val="berschrift1"/>
    <w:rsid w:val="00CF4156"/>
    <w:rPr>
      <w:rFonts w:ascii="Arial" w:hAnsi="Arial"/>
      <w:sz w:val="36"/>
      <w:lang w:eastAsia="en-US" w:bidi="ar-SA"/>
    </w:rPr>
  </w:style>
  <w:style w:type="character" w:customStyle="1" w:styleId="KopfzeileZchn">
    <w:name w:val="Kopfzeile Zchn"/>
    <w:aliases w:val="header odd Zchn,header Zchn,header odd1 Zchn,header odd2 Zchn,header odd3 Zchn,header odd4 Zchn,header odd5 Zchn,header odd6 Zchn,header1 Zchn,header2 Zchn,header3 Zchn,header odd11 Zchn,header odd21 Zchn,header odd7 Zchn,header4 Zchn"/>
    <w:link w:val="Kopfzeile"/>
    <w:rsid w:val="00874C16"/>
    <w:rPr>
      <w:rFonts w:ascii="Arial" w:hAnsi="Arial"/>
      <w:b/>
      <w:noProof/>
      <w:sz w:val="18"/>
      <w:lang w:val="en-GB" w:bidi="ar-SA"/>
    </w:rPr>
  </w:style>
  <w:style w:type="paragraph" w:styleId="Kommentarthema">
    <w:name w:val="annotation subject"/>
    <w:basedOn w:val="Kommentartext"/>
    <w:next w:val="Kommentartext"/>
    <w:link w:val="KommentarthemaZchn"/>
    <w:rsid w:val="00AE7868"/>
    <w:rPr>
      <w:b/>
      <w:bCs/>
    </w:rPr>
  </w:style>
  <w:style w:type="character" w:customStyle="1" w:styleId="KommentartextZchn">
    <w:name w:val="Kommentartext Zchn"/>
    <w:link w:val="Kommentartext"/>
    <w:uiPriority w:val="99"/>
    <w:rsid w:val="00AE7868"/>
    <w:rPr>
      <w:lang w:val="en-GB" w:eastAsia="en-US"/>
    </w:rPr>
  </w:style>
  <w:style w:type="character" w:customStyle="1" w:styleId="Char">
    <w:name w:val="批注主题 Char"/>
    <w:basedOn w:val="KommentartextZchn"/>
    <w:rsid w:val="00AE7868"/>
    <w:rPr>
      <w:lang w:val="en-GB" w:eastAsia="en-US"/>
    </w:rPr>
  </w:style>
  <w:style w:type="paragraph" w:styleId="berarbeitung">
    <w:name w:val="Revision"/>
    <w:hidden/>
    <w:uiPriority w:val="99"/>
    <w:semiHidden/>
    <w:rsid w:val="00AE7868"/>
    <w:rPr>
      <w:lang w:val="en-GB" w:eastAsia="en-US"/>
    </w:rPr>
  </w:style>
  <w:style w:type="paragraph" w:styleId="Sprechblasentext">
    <w:name w:val="Balloon Text"/>
    <w:basedOn w:val="Standard"/>
    <w:link w:val="SprechblasentextZchn"/>
    <w:rsid w:val="00AE7868"/>
    <w:pPr>
      <w:spacing w:after="0"/>
    </w:pPr>
    <w:rPr>
      <w:sz w:val="18"/>
      <w:szCs w:val="18"/>
    </w:rPr>
  </w:style>
  <w:style w:type="character" w:customStyle="1" w:styleId="SprechblasentextZchn">
    <w:name w:val="Sprechblasentext Zchn"/>
    <w:link w:val="Sprechblasentext"/>
    <w:rsid w:val="00AE7868"/>
    <w:rPr>
      <w:sz w:val="18"/>
      <w:szCs w:val="18"/>
      <w:lang w:val="en-GB" w:eastAsia="en-US"/>
    </w:rPr>
  </w:style>
  <w:style w:type="character" w:styleId="Hervorhebung">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Standard"/>
    <w:next w:val="Standard"/>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berschrift8Zchn">
    <w:name w:val="Überschrift 8 Zchn"/>
    <w:link w:val="berschrift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StandardWeb">
    <w:name w:val="Normal (Web)"/>
    <w:basedOn w:val="Standard"/>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BeschriftungZchn">
    <w:name w:val="Beschriftung Zchn"/>
    <w:aliases w:val="cap Zchn,Caption Char1 Char Zchn,cap Char Char1 Zchn,Caption Char Char1 Char Zchn,cap Char2 Char Zchn,Ca Zchn,cap Char2 Zchn,Caption Char C... Zchn,Caption Char Zchn,cap Char Zchn,Caption Equation Zchn,cap1 Zchn,cap2 Zchn,cap11 Zchn"/>
    <w:link w:val="Beschriftung"/>
    <w:uiPriority w:val="35"/>
    <w:rsid w:val="00B2472D"/>
    <w:rPr>
      <w:b/>
      <w:lang w:val="en-GB"/>
    </w:rPr>
  </w:style>
  <w:style w:type="character" w:customStyle="1" w:styleId="berschrift3Zchn">
    <w:name w:val="Überschrift 3 Zchn"/>
    <w:aliases w:val="Underrubrik2 Zchn,H3 Zchn,h3 Zchn,Memo Heading 3 Zchn,no break Zchn,0H Zchn,l3 Zchn,3 Zchn,list 3 Zchn,Head 3 Zchn,1.1.1 Zchn,3rd level Zchn,Major Section Sub Section Zchn,PA Minor Section Zchn,Head3 Zchn,Level 3 Head Zchn,31 Zchn"/>
    <w:link w:val="berschrift3"/>
    <w:rsid w:val="006302AA"/>
    <w:rPr>
      <w:rFonts w:ascii="Arial" w:hAnsi="Arial"/>
      <w:sz w:val="28"/>
      <w:lang w:eastAsia="en-US"/>
    </w:rPr>
  </w:style>
  <w:style w:type="character" w:customStyle="1" w:styleId="TextkrperZchn">
    <w:name w:val="Textkörper Zchn"/>
    <w:aliases w:val="bt Zchn,Corps de texte Car Zchn,Corps de texte Car1 Car Zchn,Corps de texte Car Car Car Zchn,Corps de texte Car1 Car Car Car Zchn,Corps de texte Car Car Car Car Car Zchn,Corps de texte Car1 Car Car Car Car Car Zchn,bt Car Zchn"/>
    <w:link w:val="Textkrper"/>
    <w:rsid w:val="006302AA"/>
    <w:rPr>
      <w:lang w:val="en-GB"/>
    </w:rPr>
  </w:style>
  <w:style w:type="paragraph" w:customStyle="1" w:styleId="3GPPNormalText">
    <w:name w:val="3GPP Normal Text"/>
    <w:basedOn w:val="Textkrper"/>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NurTextZchn">
    <w:name w:val="Nur Text Zchn"/>
    <w:link w:val="NurText"/>
    <w:uiPriority w:val="99"/>
    <w:rsid w:val="006501AF"/>
    <w:rPr>
      <w:rFonts w:ascii="Courier New" w:hAnsi="Courier New"/>
      <w:lang w:val="nb-NO" w:eastAsia="en-US"/>
    </w:rPr>
  </w:style>
  <w:style w:type="paragraph" w:styleId="KeinLeerraum">
    <w:name w:val="No Spacing"/>
    <w:uiPriority w:val="1"/>
    <w:qFormat/>
    <w:rsid w:val="00C85354"/>
    <w:pPr>
      <w:overflowPunct w:val="0"/>
      <w:autoSpaceDE w:val="0"/>
      <w:autoSpaceDN w:val="0"/>
      <w:adjustRightInd w:val="0"/>
    </w:pPr>
    <w:rPr>
      <w:rFonts w:eastAsia="MS Mincho"/>
      <w:lang w:val="en-GB" w:eastAsia="ja-JP"/>
    </w:rPr>
  </w:style>
  <w:style w:type="character" w:customStyle="1" w:styleId="KommentarthemaZchn">
    <w:name w:val="Kommentarthema Zchn"/>
    <w:link w:val="Kommentarthema"/>
    <w:uiPriority w:val="99"/>
    <w:rsid w:val="00C85354"/>
    <w:rPr>
      <w:b/>
      <w:bCs/>
      <w:lang w:val="en-GB" w:eastAsia="en-US"/>
    </w:rPr>
  </w:style>
  <w:style w:type="character" w:styleId="SchwacherVerweis">
    <w:name w:val="Subtle Reference"/>
    <w:uiPriority w:val="31"/>
    <w:qFormat/>
    <w:rsid w:val="00C85354"/>
    <w:rPr>
      <w:smallCaps/>
      <w:color w:val="C0504D"/>
      <w:u w:val="single"/>
    </w:rPr>
  </w:style>
  <w:style w:type="paragraph" w:customStyle="1" w:styleId="a">
    <w:name w:val="样式 页眉"/>
    <w:basedOn w:val="Kopfzeile"/>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uzeileZchn">
    <w:name w:val="Fußzeile Zchn"/>
    <w:link w:val="Fuzeile"/>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berschrift4Zchn">
    <w:name w:val="Überschrift 4 Zchn"/>
    <w:basedOn w:val="Absatz-Standardschriftart"/>
    <w:link w:val="berschrift4"/>
    <w:rsid w:val="00C35AA7"/>
    <w:rPr>
      <w:rFonts w:ascii="Arial" w:hAnsi="Arial"/>
      <w:sz w:val="24"/>
      <w:lang w:eastAsia="en-US"/>
    </w:rPr>
  </w:style>
  <w:style w:type="character" w:customStyle="1" w:styleId="berschrift5Zchn">
    <w:name w:val="Überschrift 5 Zchn"/>
    <w:basedOn w:val="Absatz-Standardschriftart"/>
    <w:link w:val="berschrift5"/>
    <w:rsid w:val="00C35AA7"/>
    <w:rPr>
      <w:rFonts w:ascii="Arial" w:hAnsi="Arial"/>
      <w:sz w:val="22"/>
      <w:lang w:eastAsia="en-US"/>
    </w:rPr>
  </w:style>
  <w:style w:type="character" w:customStyle="1" w:styleId="berschrift6Zchn">
    <w:name w:val="Überschrift 6 Zchn"/>
    <w:basedOn w:val="Absatz-Standardschriftart"/>
    <w:link w:val="berschrift6"/>
    <w:rsid w:val="00C35AA7"/>
    <w:rPr>
      <w:rFonts w:ascii="Arial" w:hAnsi="Arial"/>
      <w:lang w:eastAsia="en-US"/>
    </w:rPr>
  </w:style>
  <w:style w:type="character" w:customStyle="1" w:styleId="berschrift7Zchn">
    <w:name w:val="Überschrift 7 Zchn"/>
    <w:basedOn w:val="Absatz-Standardschriftart"/>
    <w:link w:val="berschrift7"/>
    <w:rsid w:val="00C35AA7"/>
    <w:rPr>
      <w:rFonts w:ascii="Arial" w:hAnsi="Arial"/>
      <w:lang w:eastAsia="en-US"/>
    </w:rPr>
  </w:style>
  <w:style w:type="character" w:customStyle="1" w:styleId="berschrift9Zchn">
    <w:name w:val="Überschrift 9 Zchn"/>
    <w:basedOn w:val="Absatz-Standardschriftart"/>
    <w:link w:val="berschrift9"/>
    <w:rsid w:val="00C35AA7"/>
    <w:rPr>
      <w:rFonts w:ascii="Arial" w:hAnsi="Arial"/>
      <w:sz w:val="36"/>
      <w:lang w:eastAsia="en-US"/>
    </w:rPr>
  </w:style>
  <w:style w:type="paragraph" w:customStyle="1" w:styleId="Heading">
    <w:name w:val="Heading"/>
    <w:basedOn w:val="Standard"/>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Textkrper-Einzug2">
    <w:name w:val="Body Text Indent 2"/>
    <w:basedOn w:val="Standard"/>
    <w:link w:val="Textkrper-Einzug2Zchn"/>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Textkrper-Einzug2Zchn">
    <w:name w:val="Textkörper-Einzug 2 Zchn"/>
    <w:basedOn w:val="Absatz-Standardschriftart"/>
    <w:link w:val="Textkrper-Einzug2"/>
    <w:rsid w:val="00C35AA7"/>
    <w:rPr>
      <w:rFonts w:ascii="Arial" w:eastAsia="Yu Mincho" w:hAnsi="Arial"/>
      <w:sz w:val="22"/>
      <w:lang w:val="en-GB" w:eastAsia="en-US"/>
    </w:rPr>
  </w:style>
  <w:style w:type="paragraph" w:customStyle="1" w:styleId="HE">
    <w:name w:val="HE"/>
    <w:basedOn w:val="Standard"/>
    <w:rsid w:val="00C35AA7"/>
    <w:pPr>
      <w:overflowPunct w:val="0"/>
      <w:autoSpaceDE w:val="0"/>
      <w:autoSpaceDN w:val="0"/>
      <w:adjustRightInd w:val="0"/>
      <w:textAlignment w:val="baseline"/>
    </w:pPr>
    <w:rPr>
      <w:rFonts w:ascii="Arial" w:eastAsia="Yu Mincho" w:hAnsi="Arial"/>
      <w:b/>
    </w:rPr>
  </w:style>
  <w:style w:type="paragraph" w:styleId="Endnotentext">
    <w:name w:val="endnote text"/>
    <w:basedOn w:val="Standard"/>
    <w:link w:val="EndnotentextZchn"/>
    <w:rsid w:val="00C35AA7"/>
    <w:pPr>
      <w:overflowPunct w:val="0"/>
      <w:autoSpaceDE w:val="0"/>
      <w:autoSpaceDN w:val="0"/>
      <w:adjustRightInd w:val="0"/>
      <w:textAlignment w:val="baseline"/>
    </w:pPr>
    <w:rPr>
      <w:rFonts w:eastAsia="Yu Mincho"/>
    </w:rPr>
  </w:style>
  <w:style w:type="character" w:customStyle="1" w:styleId="EndnotentextZchn">
    <w:name w:val="Endnotentext Zchn"/>
    <w:basedOn w:val="Absatz-Standardschriftart"/>
    <w:link w:val="Endnotentext"/>
    <w:rsid w:val="00C35AA7"/>
    <w:rPr>
      <w:rFonts w:eastAsia="Yu Mincho"/>
      <w:lang w:val="en-GB" w:eastAsia="en-US"/>
    </w:rPr>
  </w:style>
  <w:style w:type="character" w:styleId="Endnotenzeichen">
    <w:name w:val="endnote reference"/>
    <w:rsid w:val="00C35AA7"/>
    <w:rPr>
      <w:vertAlign w:val="superscript"/>
    </w:rPr>
  </w:style>
  <w:style w:type="character" w:customStyle="1" w:styleId="FunotentextZchn">
    <w:name w:val="Fußnotentext Zchn"/>
    <w:basedOn w:val="Absatz-Standardschriftart"/>
    <w:link w:val="Funotentext"/>
    <w:semiHidden/>
    <w:rsid w:val="00C35AA7"/>
    <w:rPr>
      <w:sz w:val="16"/>
      <w:lang w:val="en-GB" w:eastAsia="en-US"/>
    </w:rPr>
  </w:style>
  <w:style w:type="table" w:styleId="Tabellenraster">
    <w:name w:val="Table Grid"/>
    <w:basedOn w:val="NormaleTabelle"/>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Standard"/>
    <w:rsid w:val="00C35AA7"/>
    <w:pPr>
      <w:spacing w:before="100" w:beforeAutospacing="1" w:after="100" w:afterAutospacing="1"/>
    </w:pPr>
    <w:rPr>
      <w:rFonts w:eastAsia="Calibri"/>
      <w:sz w:val="24"/>
      <w:szCs w:val="24"/>
      <w:lang w:val="en-US"/>
    </w:rPr>
  </w:style>
  <w:style w:type="paragraph" w:customStyle="1" w:styleId="tal0">
    <w:name w:val="tal"/>
    <w:basedOn w:val="Standard"/>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enabsatz">
    <w:name w:val="List Paragraph"/>
    <w:aliases w:val="- Bullets,?? ??,?????,????,Lista1,列出段落1,中等深浅网格 1 - 着色 21,R4_bullets,列表段落1,—ño’i—Ž,¥¡¡¡¡ì¬º¥¹¥È¶ÎÂä,ÁÐ³ö¶ÎÂä,¥ê¥¹¥È¶ÎÂä,1st level - Bullet List Paragraph,Lettre d'introduction,Paragrafo elenco,Normal bullet 2"/>
    <w:basedOn w:val="Standard"/>
    <w:link w:val="ListenabsatzZchn"/>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enabsatzZchn">
    <w:name w:val="Listenabsatz Zchn"/>
    <w:aliases w:val="- Bullets Zchn,?? ?? Zchn,????? Zchn,???? Zchn,Lista1 Zchn,列出段落1 Zchn,中等深浅网格 1 - 着色 21 Zchn,R4_bullets Zchn,列表段落1 Zchn,—ño’i—Ž Zchn,¥¡¡¡¡ì¬º¥¹¥È¶ÎÂä Zchn,ÁÐ³ö¶ÎÂä Zchn,¥ê¥¹¥È¶ÎÂä Zchn,1st level - Bullet List Paragraph Zchn"/>
    <w:link w:val="Listenabsatz"/>
    <w:uiPriority w:val="34"/>
    <w:qFormat/>
    <w:locked/>
    <w:rsid w:val="00DD28BC"/>
    <w:rPr>
      <w:rFonts w:eastAsia="MS Mincho"/>
      <w:lang w:val="en-GB" w:eastAsia="en-US"/>
    </w:rPr>
  </w:style>
  <w:style w:type="character" w:customStyle="1" w:styleId="apple-converted-space">
    <w:name w:val="apple-converted-space"/>
    <w:basedOn w:val="Absatz-Standardschriftart"/>
    <w:rsid w:val="00B14811"/>
  </w:style>
  <w:style w:type="paragraph" w:customStyle="1" w:styleId="xmsonormal">
    <w:name w:val="x_msonormal"/>
    <w:basedOn w:val="Standard"/>
    <w:rsid w:val="00EC1643"/>
    <w:pPr>
      <w:spacing w:after="0"/>
    </w:pPr>
    <w:rPr>
      <w:rFonts w:ascii="Calibri" w:eastAsiaTheme="minorHAnsi" w:hAnsi="Calibri" w:cs="Calibri"/>
      <w:sz w:val="22"/>
      <w:szCs w:val="22"/>
      <w:lang w:val="en-US"/>
    </w:rPr>
  </w:style>
  <w:style w:type="table" w:styleId="Listentabelle1hellAkzent3">
    <w:name w:val="List Table 1 Light Accent 3"/>
    <w:basedOn w:val="NormaleTabelle"/>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68381943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571.zip" TargetMode="External"/><Relationship Id="rId39" Type="http://schemas.openxmlformats.org/officeDocument/2006/relationships/hyperlink" Target="http://www.3gpp.org/ftp/tsg_ran/WG4_Radio/TSGR4_98_e/Docs/R4-2100097.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7.zip" TargetMode="External"/><Relationship Id="rId47" Type="http://schemas.openxmlformats.org/officeDocument/2006/relationships/hyperlink" Target="http://www.3gpp.org/ftp/tsg_ran/WG4_Radio/TSGR4_98_e/Docs/R4-2102617.zip" TargetMode="External"/><Relationship Id="rId50" Type="http://schemas.openxmlformats.org/officeDocument/2006/relationships/hyperlink" Target="http://www.3gpp.org/ftp/tsg_ran/WG4_Radio/TSGR4_98_e/Docs/R4-2100245.zip" TargetMode="External"/><Relationship Id="rId55" Type="http://schemas.openxmlformats.org/officeDocument/2006/relationships/hyperlink" Target="http://www.3gpp.org/ftp/tsg_ran/WG4_Radio/TSGR4_98_e/Docs/R4-2102401.zip" TargetMode="External"/><Relationship Id="rId63"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089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cid:image002.jpg@01D6F8A7.0A4BB950" TargetMode="External"/><Relationship Id="rId32" Type="http://schemas.openxmlformats.org/officeDocument/2006/relationships/hyperlink" Target="http://www.3gpp.org/ftp/tsg_ran/WG4_Radio/TSGR4_98_e/Docs/R4-2102090.zip" TargetMode="External"/><Relationship Id="rId37" Type="http://schemas.openxmlformats.org/officeDocument/2006/relationships/hyperlink" Target="http://www.3gpp.org/ftp/tsg_ran/WG4_Radio/TSGR4_98_e/Docs/R4-2101830.zip" TargetMode="External"/><Relationship Id="rId40" Type="http://schemas.openxmlformats.org/officeDocument/2006/relationships/hyperlink" Target="http://www.3gpp.org/ftp/tsg_ran/WG4_Radio/TSGR4_98_e/Docs/R4-2100527.zip" TargetMode="External"/><Relationship Id="rId45" Type="http://schemas.openxmlformats.org/officeDocument/2006/relationships/hyperlink" Target="http://www.3gpp.org/ftp/tsg_ran/WG4_Radio/TSGR4_98_e/Docs/R4-2100528.zip" TargetMode="External"/><Relationship Id="rId53" Type="http://schemas.openxmlformats.org/officeDocument/2006/relationships/hyperlink" Target="http://www.3gpp.org/ftp/tsg_ran/WG4_Radio/TSGR4_98_e/Docs/R4-2101829.zip" TargetMode="External"/><Relationship Id="rId58" Type="http://schemas.openxmlformats.org/officeDocument/2006/relationships/image" Target="media/image8.png"/><Relationship Id="rId66"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image" Target="media/image6.jpeg"/><Relationship Id="rId28" Type="http://schemas.openxmlformats.org/officeDocument/2006/relationships/hyperlink" Target="http://www.3gpp.org/ftp/tsg_ran/WG4_Radio/TSGR4_98_e/Docs/R4-2100699.zip" TargetMode="External"/><Relationship Id="rId36" Type="http://schemas.openxmlformats.org/officeDocument/2006/relationships/hyperlink" Target="http://www.3gpp.org/ftp/tsg_ran/WG4_Radio/TSGR4_98_e/Docs/R4-2100526.zip" TargetMode="External"/><Relationship Id="rId49" Type="http://schemas.openxmlformats.org/officeDocument/2006/relationships/hyperlink" Target="http://www.3gpp.org/ftp/tsg_ran/WG4_Radio/TSGR4_98_e/Docs/R4-2100161.zip" TargetMode="External"/><Relationship Id="rId57" Type="http://schemas.openxmlformats.org/officeDocument/2006/relationships/image" Target="media/image7.png"/><Relationship Id="rId61"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www.3gpp.org/ftp/tsg_ran/WG4_Radio/TSGR4_98_e/Docs/R4-2101830.zip" TargetMode="External"/><Relationship Id="rId44" Type="http://schemas.openxmlformats.org/officeDocument/2006/relationships/hyperlink" Target="http://www.3gpp.org/ftp/tsg_ran/WG4_Radio/TSGR4_98_e/Docs/R4-2100098.zip" TargetMode="External"/><Relationship Id="rId52" Type="http://schemas.openxmlformats.org/officeDocument/2006/relationships/hyperlink" Target="http://www.3gpp.org/ftp/tsg_ran/WG4_Radio/TSGR4_98_e/Docs/R4-2100895.zip" TargetMode="External"/><Relationship Id="rId60" Type="http://schemas.openxmlformats.org/officeDocument/2006/relationships/hyperlink" Target="http://www.3gpp.org/ftp/tsg_ran/WG4_Radio/TSGR4_98_e/Docs/R4-2102619.zip" TargetMode="External"/><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664.zip" TargetMode="External"/><Relationship Id="rId30" Type="http://schemas.openxmlformats.org/officeDocument/2006/relationships/hyperlink" Target="http://www.3gpp.org/ftp/tsg_ran/WG4_Radio/TSGR4_98_e/Docs/R4-2101759.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097.zip" TargetMode="External"/><Relationship Id="rId48" Type="http://schemas.openxmlformats.org/officeDocument/2006/relationships/hyperlink" Target="http://www.3gpp.org/ftp/tsg_ran/WG4_Radio/TSGR4_98_e/Docs/R4-2102675.zip" TargetMode="External"/><Relationship Id="rId56" Type="http://schemas.openxmlformats.org/officeDocument/2006/relationships/hyperlink" Target="http://www.3gpp.org/ftp/tsg_ran/WG4_Radio/TSGR4_98_e/Docs/R4-2102618.zip" TargetMode="External"/><Relationship Id="rId64"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0665.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526.zip" TargetMode="External"/><Relationship Id="rId33" Type="http://schemas.openxmlformats.org/officeDocument/2006/relationships/hyperlink" Target="http://www.3gpp.org/ftp/tsg_ran/WG4_Radio/TSGR4_98_e/Docs/R4-2102674.zip" TargetMode="External"/><Relationship Id="rId38" Type="http://schemas.openxmlformats.org/officeDocument/2006/relationships/hyperlink" Target="http://www.3gpp.org/ftp/tsg_ran/WG4_Radio/TSGR4_98_e/Docs/R4-2100096.zip" TargetMode="External"/><Relationship Id="rId46" Type="http://schemas.openxmlformats.org/officeDocument/2006/relationships/hyperlink" Target="http://www.3gpp.org/ftp/tsg_ran/WG4_Radio/TSGR4_98_e/Docs/R4-2101828.zip" TargetMode="External"/><Relationship Id="rId59" Type="http://schemas.openxmlformats.org/officeDocument/2006/relationships/hyperlink" Target="http://www.3gpp.org/ftp/tsg_ran/WG4_Radio/TSGR4_98_e/Docs/R4-2100529.zip"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3gpp.org/ftp/tsg_ran/WG4_Radio/TSGR4_98_e/Docs/R4-2102673.zip" TargetMode="External"/><Relationship Id="rId54" Type="http://schemas.openxmlformats.org/officeDocument/2006/relationships/hyperlink" Target="http://www.3gpp.org/ftp/tsg_ran/WG4_Radio/TSGR4_98_e/Docs/R4-2102088.zip" TargetMode="External"/><Relationship Id="rId62" Type="http://schemas.openxmlformats.org/officeDocument/2006/relationships/hyperlink" Target="http://www.3gpp.org/ftp/tsg_ran/WG4_Radio/TSGR4_98_e/Docs/R4-21005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48C24CED-9BE9-4895-8AA3-A1320D7FD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22973</Words>
  <Characters>144736</Characters>
  <Application>Microsoft Office Word</Application>
  <DocSecurity>0</DocSecurity>
  <Lines>1206</Lines>
  <Paragraphs>334</Paragraphs>
  <ScaleCrop>false</ScaleCrop>
  <HeadingPairs>
    <vt:vector size="8" baseType="variant">
      <vt:variant>
        <vt:lpstr>Titel</vt:lpstr>
      </vt:variant>
      <vt:variant>
        <vt:i4>1</vt:i4>
      </vt:variant>
      <vt:variant>
        <vt:lpstr>Title</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3GPP TR ab.cde</vt:lpstr>
    </vt:vector>
  </TitlesOfParts>
  <Company/>
  <LinksUpToDate>false</LinksUpToDate>
  <CharactersWithSpaces>1673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Rohde &amp; Schwarz</cp:lastModifiedBy>
  <cp:revision>7</cp:revision>
  <cp:lastPrinted>2019-04-25T01:09:00Z</cp:lastPrinted>
  <dcterms:created xsi:type="dcterms:W3CDTF">2021-02-02T13:16:00Z</dcterms:created>
  <dcterms:modified xsi:type="dcterms:W3CDTF">2021-02-0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